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269DFEB7" w14:textId="32659927" w:rsidR="00385D03" w:rsidRDefault="00E52602" w:rsidP="00385D03">
      <w:pPr>
        <w:pStyle w:val="Subttol"/>
      </w:pPr>
      <w:r w:rsidRPr="00E52602">
        <w:t>Estudi de la viabilitat</w:t>
      </w:r>
    </w:p>
    <w:p w14:paraId="7EB1329F" w14:textId="77777777" w:rsidR="00E52602" w:rsidRPr="00E52602" w:rsidRDefault="00E52602" w:rsidP="00E52602">
      <w:pPr>
        <w:jc w:val="center"/>
        <w:rPr>
          <w:lang w:eastAsia="ca-ES"/>
        </w:rPr>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EndPr/>
      <w:sdtContent>
        <w:bookmarkStart w:id="1" w:name="Índex" w:displacedByCustomXml="prev"/>
        <w:p w14:paraId="2C5AF531" w14:textId="591F86EC" w:rsidR="00A60F2C" w:rsidRPr="0007329F" w:rsidRDefault="006A4BEC" w:rsidP="006A4BEC">
          <w:pPr>
            <w:pStyle w:val="Ttol"/>
            <w:spacing w:before="0"/>
            <w:rPr>
              <w:sz w:val="2"/>
              <w:szCs w:val="2"/>
            </w:rPr>
          </w:pPr>
          <w:r w:rsidRPr="00C06FAE">
            <w:t>ÍNDEX</w:t>
          </w:r>
        </w:p>
        <w:bookmarkEnd w:id="1"/>
        <w:p w14:paraId="5EF77596" w14:textId="1FBC5785" w:rsidR="00E52602"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4374954" w:history="1">
            <w:r w:rsidR="00E52602" w:rsidRPr="00DF0129">
              <w:rPr>
                <w:rStyle w:val="Enlla"/>
                <w:noProof/>
              </w:rPr>
              <w:t>ÍNDEX DE FIGURES</w:t>
            </w:r>
            <w:r w:rsidR="00E52602">
              <w:rPr>
                <w:noProof/>
                <w:webHidden/>
              </w:rPr>
              <w:tab/>
            </w:r>
            <w:r w:rsidR="00E52602">
              <w:rPr>
                <w:noProof/>
                <w:webHidden/>
              </w:rPr>
              <w:fldChar w:fldCharType="begin"/>
            </w:r>
            <w:r w:rsidR="00E52602">
              <w:rPr>
                <w:noProof/>
                <w:webHidden/>
              </w:rPr>
              <w:instrText xml:space="preserve"> PAGEREF _Toc64374954 \h </w:instrText>
            </w:r>
            <w:r w:rsidR="00E52602">
              <w:rPr>
                <w:noProof/>
                <w:webHidden/>
              </w:rPr>
            </w:r>
            <w:r w:rsidR="00E52602">
              <w:rPr>
                <w:noProof/>
                <w:webHidden/>
              </w:rPr>
              <w:fldChar w:fldCharType="separate"/>
            </w:r>
            <w:r w:rsidR="00E52602">
              <w:rPr>
                <w:noProof/>
                <w:webHidden/>
              </w:rPr>
              <w:t>III</w:t>
            </w:r>
            <w:r w:rsidR="00E52602">
              <w:rPr>
                <w:noProof/>
                <w:webHidden/>
              </w:rPr>
              <w:fldChar w:fldCharType="end"/>
            </w:r>
          </w:hyperlink>
        </w:p>
        <w:p w14:paraId="5666D2EF" w14:textId="1D49FB27"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55" w:history="1">
            <w:r w:rsidRPr="00DF0129">
              <w:rPr>
                <w:rStyle w:val="Enlla"/>
                <w:noProof/>
              </w:rPr>
              <w:t>ÍNDEX DE TAULES</w:t>
            </w:r>
            <w:r>
              <w:rPr>
                <w:noProof/>
                <w:webHidden/>
              </w:rPr>
              <w:tab/>
            </w:r>
            <w:r>
              <w:rPr>
                <w:noProof/>
                <w:webHidden/>
              </w:rPr>
              <w:fldChar w:fldCharType="begin"/>
            </w:r>
            <w:r>
              <w:rPr>
                <w:noProof/>
                <w:webHidden/>
              </w:rPr>
              <w:instrText xml:space="preserve"> PAGEREF _Toc64374955 \h </w:instrText>
            </w:r>
            <w:r>
              <w:rPr>
                <w:noProof/>
                <w:webHidden/>
              </w:rPr>
            </w:r>
            <w:r>
              <w:rPr>
                <w:noProof/>
                <w:webHidden/>
              </w:rPr>
              <w:fldChar w:fldCharType="separate"/>
            </w:r>
            <w:r>
              <w:rPr>
                <w:noProof/>
                <w:webHidden/>
              </w:rPr>
              <w:t>V</w:t>
            </w:r>
            <w:r>
              <w:rPr>
                <w:noProof/>
                <w:webHidden/>
              </w:rPr>
              <w:fldChar w:fldCharType="end"/>
            </w:r>
          </w:hyperlink>
        </w:p>
        <w:p w14:paraId="41B6F3B0" w14:textId="21720FA7"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56" w:history="1">
            <w:r w:rsidRPr="00DF0129">
              <w:rPr>
                <w:rStyle w:val="Enlla"/>
                <w:noProof/>
              </w:rPr>
              <w:t>GLOSSARI DE TERMES</w:t>
            </w:r>
            <w:r>
              <w:rPr>
                <w:noProof/>
                <w:webHidden/>
              </w:rPr>
              <w:tab/>
            </w:r>
            <w:r>
              <w:rPr>
                <w:noProof/>
                <w:webHidden/>
              </w:rPr>
              <w:fldChar w:fldCharType="begin"/>
            </w:r>
            <w:r>
              <w:rPr>
                <w:noProof/>
                <w:webHidden/>
              </w:rPr>
              <w:instrText xml:space="preserve"> PAGEREF _Toc64374956 \h </w:instrText>
            </w:r>
            <w:r>
              <w:rPr>
                <w:noProof/>
                <w:webHidden/>
              </w:rPr>
            </w:r>
            <w:r>
              <w:rPr>
                <w:noProof/>
                <w:webHidden/>
              </w:rPr>
              <w:fldChar w:fldCharType="separate"/>
            </w:r>
            <w:r>
              <w:rPr>
                <w:noProof/>
                <w:webHidden/>
              </w:rPr>
              <w:t>VII</w:t>
            </w:r>
            <w:r>
              <w:rPr>
                <w:noProof/>
                <w:webHidden/>
              </w:rPr>
              <w:fldChar w:fldCharType="end"/>
            </w:r>
          </w:hyperlink>
        </w:p>
        <w:p w14:paraId="22AF911D" w14:textId="6F4B3607"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57" w:history="1">
            <w:r w:rsidRPr="00DF0129">
              <w:rPr>
                <w:rStyle w:val="Enlla"/>
                <w:noProof/>
              </w:rPr>
              <w:t>CAPÍTOL 1. PLANIFICACIÓ</w:t>
            </w:r>
            <w:r>
              <w:rPr>
                <w:noProof/>
                <w:webHidden/>
              </w:rPr>
              <w:tab/>
            </w:r>
            <w:r>
              <w:rPr>
                <w:noProof/>
                <w:webHidden/>
              </w:rPr>
              <w:fldChar w:fldCharType="begin"/>
            </w:r>
            <w:r>
              <w:rPr>
                <w:noProof/>
                <w:webHidden/>
              </w:rPr>
              <w:instrText xml:space="preserve"> PAGEREF _Toc64374957 \h </w:instrText>
            </w:r>
            <w:r>
              <w:rPr>
                <w:noProof/>
                <w:webHidden/>
              </w:rPr>
            </w:r>
            <w:r>
              <w:rPr>
                <w:noProof/>
                <w:webHidden/>
              </w:rPr>
              <w:fldChar w:fldCharType="separate"/>
            </w:r>
            <w:r>
              <w:rPr>
                <w:noProof/>
                <w:webHidden/>
              </w:rPr>
              <w:t>9</w:t>
            </w:r>
            <w:r>
              <w:rPr>
                <w:noProof/>
                <w:webHidden/>
              </w:rPr>
              <w:fldChar w:fldCharType="end"/>
            </w:r>
          </w:hyperlink>
        </w:p>
        <w:p w14:paraId="445EC7C6" w14:textId="180B7F60" w:rsidR="00E52602" w:rsidRDefault="00E52602">
          <w:pPr>
            <w:pStyle w:val="IDC2"/>
            <w:tabs>
              <w:tab w:val="right" w:leader="dot" w:pos="8776"/>
            </w:tabs>
            <w:rPr>
              <w:rFonts w:asciiTheme="minorHAnsi" w:eastAsiaTheme="minorEastAsia" w:hAnsiTheme="minorHAnsi" w:cstheme="minorBidi"/>
              <w:bCs w:val="0"/>
              <w:noProof/>
              <w:sz w:val="22"/>
              <w:lang w:eastAsia="ca-ES"/>
            </w:rPr>
          </w:pPr>
          <w:hyperlink w:anchor="_Toc64374958" w:history="1">
            <w:r w:rsidRPr="00DF0129">
              <w:rPr>
                <w:rStyle w:val="Enlla"/>
                <w:noProof/>
              </w:rPr>
              <w:t>1.1. PLANIFICACIÓ INICIAL</w:t>
            </w:r>
            <w:r>
              <w:rPr>
                <w:noProof/>
                <w:webHidden/>
              </w:rPr>
              <w:tab/>
            </w:r>
            <w:r>
              <w:rPr>
                <w:noProof/>
                <w:webHidden/>
              </w:rPr>
              <w:fldChar w:fldCharType="begin"/>
            </w:r>
            <w:r>
              <w:rPr>
                <w:noProof/>
                <w:webHidden/>
              </w:rPr>
              <w:instrText xml:space="preserve"> PAGEREF _Toc64374958 \h </w:instrText>
            </w:r>
            <w:r>
              <w:rPr>
                <w:noProof/>
                <w:webHidden/>
              </w:rPr>
            </w:r>
            <w:r>
              <w:rPr>
                <w:noProof/>
                <w:webHidden/>
              </w:rPr>
              <w:fldChar w:fldCharType="separate"/>
            </w:r>
            <w:r>
              <w:rPr>
                <w:noProof/>
                <w:webHidden/>
              </w:rPr>
              <w:t>9</w:t>
            </w:r>
            <w:r>
              <w:rPr>
                <w:noProof/>
                <w:webHidden/>
              </w:rPr>
              <w:fldChar w:fldCharType="end"/>
            </w:r>
          </w:hyperlink>
        </w:p>
        <w:p w14:paraId="0322C04A" w14:textId="34AC8808" w:rsidR="00E52602" w:rsidRDefault="00E52602">
          <w:pPr>
            <w:pStyle w:val="IDC2"/>
            <w:tabs>
              <w:tab w:val="right" w:leader="dot" w:pos="8776"/>
            </w:tabs>
            <w:rPr>
              <w:rFonts w:asciiTheme="minorHAnsi" w:eastAsiaTheme="minorEastAsia" w:hAnsiTheme="minorHAnsi" w:cstheme="minorBidi"/>
              <w:bCs w:val="0"/>
              <w:noProof/>
              <w:sz w:val="22"/>
              <w:lang w:eastAsia="ca-ES"/>
            </w:rPr>
          </w:pPr>
          <w:hyperlink w:anchor="_Toc64374959" w:history="1">
            <w:r w:rsidRPr="00DF0129">
              <w:rPr>
                <w:rStyle w:val="Enlla"/>
                <w:noProof/>
              </w:rPr>
              <w:t>1.2. DESVIACIONS</w:t>
            </w:r>
            <w:r>
              <w:rPr>
                <w:noProof/>
                <w:webHidden/>
              </w:rPr>
              <w:tab/>
            </w:r>
            <w:r>
              <w:rPr>
                <w:noProof/>
                <w:webHidden/>
              </w:rPr>
              <w:fldChar w:fldCharType="begin"/>
            </w:r>
            <w:r>
              <w:rPr>
                <w:noProof/>
                <w:webHidden/>
              </w:rPr>
              <w:instrText xml:space="preserve"> PAGEREF _Toc64374959 \h </w:instrText>
            </w:r>
            <w:r>
              <w:rPr>
                <w:noProof/>
                <w:webHidden/>
              </w:rPr>
            </w:r>
            <w:r>
              <w:rPr>
                <w:noProof/>
                <w:webHidden/>
              </w:rPr>
              <w:fldChar w:fldCharType="separate"/>
            </w:r>
            <w:r>
              <w:rPr>
                <w:noProof/>
                <w:webHidden/>
              </w:rPr>
              <w:t>17</w:t>
            </w:r>
            <w:r>
              <w:rPr>
                <w:noProof/>
                <w:webHidden/>
              </w:rPr>
              <w:fldChar w:fldCharType="end"/>
            </w:r>
          </w:hyperlink>
        </w:p>
        <w:p w14:paraId="673783B0" w14:textId="4DDAF108"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60" w:history="1">
            <w:r w:rsidRPr="00DF0129">
              <w:rPr>
                <w:rStyle w:val="Enlla"/>
                <w:noProof/>
              </w:rPr>
              <w:t>CAPÍTOL 2. ANÀLISI DE LA VIABILITAT TÈCNICA</w:t>
            </w:r>
            <w:r>
              <w:rPr>
                <w:noProof/>
                <w:webHidden/>
              </w:rPr>
              <w:tab/>
            </w:r>
            <w:r>
              <w:rPr>
                <w:noProof/>
                <w:webHidden/>
              </w:rPr>
              <w:fldChar w:fldCharType="begin"/>
            </w:r>
            <w:r>
              <w:rPr>
                <w:noProof/>
                <w:webHidden/>
              </w:rPr>
              <w:instrText xml:space="preserve"> PAGEREF _Toc64374960 \h </w:instrText>
            </w:r>
            <w:r>
              <w:rPr>
                <w:noProof/>
                <w:webHidden/>
              </w:rPr>
            </w:r>
            <w:r>
              <w:rPr>
                <w:noProof/>
                <w:webHidden/>
              </w:rPr>
              <w:fldChar w:fldCharType="separate"/>
            </w:r>
            <w:r>
              <w:rPr>
                <w:noProof/>
                <w:webHidden/>
              </w:rPr>
              <w:t>19</w:t>
            </w:r>
            <w:r>
              <w:rPr>
                <w:noProof/>
                <w:webHidden/>
              </w:rPr>
              <w:fldChar w:fldCharType="end"/>
            </w:r>
          </w:hyperlink>
        </w:p>
        <w:p w14:paraId="57C3E89B" w14:textId="6C1AB49B"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61" w:history="1">
            <w:r w:rsidRPr="00DF0129">
              <w:rPr>
                <w:rStyle w:val="Enlla"/>
                <w:noProof/>
              </w:rPr>
              <w:t>CAPÍTOL 3. ANÀLISI DE LA VIABILITAT ECONÒMICA</w:t>
            </w:r>
            <w:r>
              <w:rPr>
                <w:noProof/>
                <w:webHidden/>
              </w:rPr>
              <w:tab/>
            </w:r>
            <w:r>
              <w:rPr>
                <w:noProof/>
                <w:webHidden/>
              </w:rPr>
              <w:fldChar w:fldCharType="begin"/>
            </w:r>
            <w:r>
              <w:rPr>
                <w:noProof/>
                <w:webHidden/>
              </w:rPr>
              <w:instrText xml:space="preserve"> PAGEREF _Toc64374961 \h </w:instrText>
            </w:r>
            <w:r>
              <w:rPr>
                <w:noProof/>
                <w:webHidden/>
              </w:rPr>
            </w:r>
            <w:r>
              <w:rPr>
                <w:noProof/>
                <w:webHidden/>
              </w:rPr>
              <w:fldChar w:fldCharType="separate"/>
            </w:r>
            <w:r>
              <w:rPr>
                <w:noProof/>
                <w:webHidden/>
              </w:rPr>
              <w:t>21</w:t>
            </w:r>
            <w:r>
              <w:rPr>
                <w:noProof/>
                <w:webHidden/>
              </w:rPr>
              <w:fldChar w:fldCharType="end"/>
            </w:r>
          </w:hyperlink>
        </w:p>
        <w:p w14:paraId="11BF61D8" w14:textId="64F074DF" w:rsidR="00E52602" w:rsidRDefault="00E52602">
          <w:pPr>
            <w:pStyle w:val="IDC2"/>
            <w:tabs>
              <w:tab w:val="right" w:leader="dot" w:pos="8776"/>
            </w:tabs>
            <w:rPr>
              <w:rFonts w:asciiTheme="minorHAnsi" w:eastAsiaTheme="minorEastAsia" w:hAnsiTheme="minorHAnsi" w:cstheme="minorBidi"/>
              <w:bCs w:val="0"/>
              <w:noProof/>
              <w:sz w:val="22"/>
              <w:lang w:eastAsia="ca-ES"/>
            </w:rPr>
          </w:pPr>
          <w:hyperlink w:anchor="_Toc64374962" w:history="1">
            <w:r w:rsidRPr="00DF0129">
              <w:rPr>
                <w:rStyle w:val="Enlla"/>
                <w:noProof/>
              </w:rPr>
              <w:t>3.1. PRESSUPOST</w:t>
            </w:r>
            <w:r>
              <w:rPr>
                <w:noProof/>
                <w:webHidden/>
              </w:rPr>
              <w:tab/>
            </w:r>
            <w:r>
              <w:rPr>
                <w:noProof/>
                <w:webHidden/>
              </w:rPr>
              <w:fldChar w:fldCharType="begin"/>
            </w:r>
            <w:r>
              <w:rPr>
                <w:noProof/>
                <w:webHidden/>
              </w:rPr>
              <w:instrText xml:space="preserve"> PAGEREF _Toc64374962 \h </w:instrText>
            </w:r>
            <w:r>
              <w:rPr>
                <w:noProof/>
                <w:webHidden/>
              </w:rPr>
            </w:r>
            <w:r>
              <w:rPr>
                <w:noProof/>
                <w:webHidden/>
              </w:rPr>
              <w:fldChar w:fldCharType="separate"/>
            </w:r>
            <w:r>
              <w:rPr>
                <w:noProof/>
                <w:webHidden/>
              </w:rPr>
              <w:t>21</w:t>
            </w:r>
            <w:r>
              <w:rPr>
                <w:noProof/>
                <w:webHidden/>
              </w:rPr>
              <w:fldChar w:fldCharType="end"/>
            </w:r>
          </w:hyperlink>
        </w:p>
        <w:p w14:paraId="761965A5" w14:textId="6F414E74"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63" w:history="1">
            <w:r w:rsidRPr="00DF0129">
              <w:rPr>
                <w:rStyle w:val="Enlla"/>
                <w:noProof/>
              </w:rPr>
              <w:t>CAPÍTOL 4. ANÀLISI DE VIABILITAT MEDIAMBIENTAL</w:t>
            </w:r>
            <w:r>
              <w:rPr>
                <w:noProof/>
                <w:webHidden/>
              </w:rPr>
              <w:tab/>
            </w:r>
            <w:r>
              <w:rPr>
                <w:noProof/>
                <w:webHidden/>
              </w:rPr>
              <w:fldChar w:fldCharType="begin"/>
            </w:r>
            <w:r>
              <w:rPr>
                <w:noProof/>
                <w:webHidden/>
              </w:rPr>
              <w:instrText xml:space="preserve"> PAGEREF _Toc64374963 \h </w:instrText>
            </w:r>
            <w:r>
              <w:rPr>
                <w:noProof/>
                <w:webHidden/>
              </w:rPr>
            </w:r>
            <w:r>
              <w:rPr>
                <w:noProof/>
                <w:webHidden/>
              </w:rPr>
              <w:fldChar w:fldCharType="separate"/>
            </w:r>
            <w:r>
              <w:rPr>
                <w:noProof/>
                <w:webHidden/>
              </w:rPr>
              <w:t>23</w:t>
            </w:r>
            <w:r>
              <w:rPr>
                <w:noProof/>
                <w:webHidden/>
              </w:rPr>
              <w:fldChar w:fldCharType="end"/>
            </w:r>
          </w:hyperlink>
        </w:p>
        <w:p w14:paraId="475D6466" w14:textId="626FBA87"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64" w:history="1">
            <w:r w:rsidRPr="00DF0129">
              <w:rPr>
                <w:rStyle w:val="Enlla"/>
                <w:rFonts w:eastAsia="Times New Roman"/>
                <w:noProof/>
              </w:rPr>
              <w:t>CAPÍTOL 5. ASPECTES LEGALS</w:t>
            </w:r>
            <w:r>
              <w:rPr>
                <w:noProof/>
                <w:webHidden/>
              </w:rPr>
              <w:tab/>
            </w:r>
            <w:r>
              <w:rPr>
                <w:noProof/>
                <w:webHidden/>
              </w:rPr>
              <w:fldChar w:fldCharType="begin"/>
            </w:r>
            <w:r>
              <w:rPr>
                <w:noProof/>
                <w:webHidden/>
              </w:rPr>
              <w:instrText xml:space="preserve"> PAGEREF _Toc64374964 \h </w:instrText>
            </w:r>
            <w:r>
              <w:rPr>
                <w:noProof/>
                <w:webHidden/>
              </w:rPr>
            </w:r>
            <w:r>
              <w:rPr>
                <w:noProof/>
                <w:webHidden/>
              </w:rPr>
              <w:fldChar w:fldCharType="separate"/>
            </w:r>
            <w:r>
              <w:rPr>
                <w:noProof/>
                <w:webHidden/>
              </w:rPr>
              <w:t>25</w:t>
            </w:r>
            <w:r>
              <w:rPr>
                <w:noProof/>
                <w:webHidden/>
              </w:rPr>
              <w:fldChar w:fldCharType="end"/>
            </w:r>
          </w:hyperlink>
        </w:p>
        <w:p w14:paraId="64E187D3" w14:textId="013FAE4D" w:rsidR="00E52602" w:rsidRDefault="00E5260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4965" w:history="1">
            <w:r w:rsidRPr="00DF0129">
              <w:rPr>
                <w:rStyle w:val="Enlla"/>
                <w:noProof/>
              </w:rPr>
              <w:t>CAPÍTOL 6. BIBLIOGRAFIA</w:t>
            </w:r>
            <w:r>
              <w:rPr>
                <w:noProof/>
                <w:webHidden/>
              </w:rPr>
              <w:tab/>
            </w:r>
            <w:r>
              <w:rPr>
                <w:noProof/>
                <w:webHidden/>
              </w:rPr>
              <w:fldChar w:fldCharType="begin"/>
            </w:r>
            <w:r>
              <w:rPr>
                <w:noProof/>
                <w:webHidden/>
              </w:rPr>
              <w:instrText xml:space="preserve"> PAGEREF _Toc64374965 \h </w:instrText>
            </w:r>
            <w:r>
              <w:rPr>
                <w:noProof/>
                <w:webHidden/>
              </w:rPr>
            </w:r>
            <w:r>
              <w:rPr>
                <w:noProof/>
                <w:webHidden/>
              </w:rPr>
              <w:fldChar w:fldCharType="separate"/>
            </w:r>
            <w:r>
              <w:rPr>
                <w:noProof/>
                <w:webHidden/>
              </w:rPr>
              <w:t>27</w:t>
            </w:r>
            <w:r>
              <w:rPr>
                <w:noProof/>
                <w:webHidden/>
              </w:rPr>
              <w:fldChar w:fldCharType="end"/>
            </w:r>
          </w:hyperlink>
        </w:p>
        <w:p w14:paraId="7BEE2608" w14:textId="3B24A3A3"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2" w:name="_Toc64374954"/>
      <w:r w:rsidRPr="00C06FAE">
        <w:lastRenderedPageBreak/>
        <w:t>ÍNDEX DE FIGURES</w:t>
      </w:r>
      <w:bookmarkEnd w:id="2"/>
    </w:p>
    <w:p w14:paraId="0203E14F" w14:textId="30A46E81" w:rsidR="00161058" w:rsidRPr="0007329F" w:rsidRDefault="00161058" w:rsidP="00161058">
      <w:r w:rsidRPr="0007329F">
        <w:fldChar w:fldCharType="begin"/>
      </w:r>
      <w:r w:rsidRPr="0007329F">
        <w:instrText xml:space="preserve"> TOC \h \z \c "Figura" </w:instrText>
      </w:r>
      <w:r w:rsidRPr="0007329F">
        <w:fldChar w:fldCharType="separate"/>
      </w:r>
      <w:r w:rsidR="00E52602">
        <w:rPr>
          <w:b/>
          <w:bCs/>
          <w:noProof/>
        </w:rPr>
        <w:t>No s'han trobat entrades a l'índex d'il·lustracions.</w:t>
      </w:r>
      <w:r w:rsidRPr="0007329F">
        <w:fldChar w:fldCharType="end"/>
      </w:r>
    </w:p>
    <w:p w14:paraId="5DB8DA83" w14:textId="77777777" w:rsidR="00161058" w:rsidRPr="0007329F" w:rsidRDefault="00161058" w:rsidP="00161058"/>
    <w:p w14:paraId="757DC122" w14:textId="7777777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3" w:name="_Toc64374955"/>
      <w:r w:rsidRPr="00C06FAE">
        <w:lastRenderedPageBreak/>
        <w:t>ÍNDEX DE TAULES</w:t>
      </w:r>
      <w:bookmarkEnd w:id="3"/>
    </w:p>
    <w:p w14:paraId="427A7C65" w14:textId="5941D817" w:rsidR="00E52602"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4374543" w:history="1">
        <w:r w:rsidR="00E52602" w:rsidRPr="00EC05E1">
          <w:rPr>
            <w:rStyle w:val="Enlla"/>
            <w:noProof/>
          </w:rPr>
          <w:t>Taula 6.1: Tasques de la documentació</w:t>
        </w:r>
        <w:r w:rsidR="00E52602">
          <w:rPr>
            <w:noProof/>
            <w:webHidden/>
          </w:rPr>
          <w:tab/>
        </w:r>
        <w:r w:rsidR="00E52602">
          <w:rPr>
            <w:noProof/>
            <w:webHidden/>
          </w:rPr>
          <w:fldChar w:fldCharType="begin"/>
        </w:r>
        <w:r w:rsidR="00E52602">
          <w:rPr>
            <w:noProof/>
            <w:webHidden/>
          </w:rPr>
          <w:instrText xml:space="preserve"> PAGEREF _Toc64374543 \h </w:instrText>
        </w:r>
        <w:r w:rsidR="00E52602">
          <w:rPr>
            <w:noProof/>
            <w:webHidden/>
          </w:rPr>
        </w:r>
        <w:r w:rsidR="00E52602">
          <w:rPr>
            <w:noProof/>
            <w:webHidden/>
          </w:rPr>
          <w:fldChar w:fldCharType="separate"/>
        </w:r>
        <w:r w:rsidR="00E52602">
          <w:rPr>
            <w:noProof/>
            <w:webHidden/>
          </w:rPr>
          <w:t>10</w:t>
        </w:r>
        <w:r w:rsidR="00E52602">
          <w:rPr>
            <w:noProof/>
            <w:webHidden/>
          </w:rPr>
          <w:fldChar w:fldCharType="end"/>
        </w:r>
      </w:hyperlink>
    </w:p>
    <w:p w14:paraId="70030DFF" w14:textId="1E566071" w:rsidR="00E52602" w:rsidRDefault="00E52602">
      <w:pPr>
        <w:pStyle w:val="ndexdillustracions"/>
        <w:tabs>
          <w:tab w:val="right" w:leader="dot" w:pos="8776"/>
        </w:tabs>
        <w:rPr>
          <w:rFonts w:asciiTheme="minorHAnsi" w:eastAsiaTheme="minorEastAsia" w:hAnsiTheme="minorHAnsi" w:cstheme="minorBidi"/>
          <w:noProof/>
          <w:sz w:val="22"/>
          <w:lang w:eastAsia="ca-ES"/>
        </w:rPr>
      </w:pPr>
      <w:hyperlink w:anchor="_Toc64374544" w:history="1">
        <w:r w:rsidRPr="00EC05E1">
          <w:rPr>
            <w:rStyle w:val="Enlla"/>
            <w:noProof/>
          </w:rPr>
          <w:t>Taula 6.2: Tasques del producte</w:t>
        </w:r>
        <w:r>
          <w:rPr>
            <w:noProof/>
            <w:webHidden/>
          </w:rPr>
          <w:tab/>
        </w:r>
        <w:r>
          <w:rPr>
            <w:noProof/>
            <w:webHidden/>
          </w:rPr>
          <w:fldChar w:fldCharType="begin"/>
        </w:r>
        <w:r>
          <w:rPr>
            <w:noProof/>
            <w:webHidden/>
          </w:rPr>
          <w:instrText xml:space="preserve"> PAGEREF _Toc64374544 \h </w:instrText>
        </w:r>
        <w:r>
          <w:rPr>
            <w:noProof/>
            <w:webHidden/>
          </w:rPr>
        </w:r>
        <w:r>
          <w:rPr>
            <w:noProof/>
            <w:webHidden/>
          </w:rPr>
          <w:fldChar w:fldCharType="separate"/>
        </w:r>
        <w:r>
          <w:rPr>
            <w:noProof/>
            <w:webHidden/>
          </w:rPr>
          <w:t>11</w:t>
        </w:r>
        <w:r>
          <w:rPr>
            <w:noProof/>
            <w:webHidden/>
          </w:rPr>
          <w:fldChar w:fldCharType="end"/>
        </w:r>
      </w:hyperlink>
    </w:p>
    <w:p w14:paraId="403CF1A3" w14:textId="08BD3078" w:rsidR="00E52602" w:rsidRDefault="00E52602">
      <w:pPr>
        <w:pStyle w:val="ndexdillustracions"/>
        <w:tabs>
          <w:tab w:val="right" w:leader="dot" w:pos="8776"/>
        </w:tabs>
        <w:rPr>
          <w:rFonts w:asciiTheme="minorHAnsi" w:eastAsiaTheme="minorEastAsia" w:hAnsiTheme="minorHAnsi" w:cstheme="minorBidi"/>
          <w:noProof/>
          <w:sz w:val="22"/>
          <w:lang w:eastAsia="ca-ES"/>
        </w:rPr>
      </w:pPr>
      <w:hyperlink w:anchor="_Toc64374545" w:history="1">
        <w:r w:rsidRPr="00EC05E1">
          <w:rPr>
            <w:rStyle w:val="Enlla"/>
            <w:noProof/>
          </w:rPr>
          <w:t>Taula 6.3: Cronograma del TFG</w:t>
        </w:r>
        <w:r>
          <w:rPr>
            <w:noProof/>
            <w:webHidden/>
          </w:rPr>
          <w:tab/>
        </w:r>
        <w:r>
          <w:rPr>
            <w:noProof/>
            <w:webHidden/>
          </w:rPr>
          <w:fldChar w:fldCharType="begin"/>
        </w:r>
        <w:r>
          <w:rPr>
            <w:noProof/>
            <w:webHidden/>
          </w:rPr>
          <w:instrText xml:space="preserve"> PAGEREF _Toc64374545 \h </w:instrText>
        </w:r>
        <w:r>
          <w:rPr>
            <w:noProof/>
            <w:webHidden/>
          </w:rPr>
        </w:r>
        <w:r>
          <w:rPr>
            <w:noProof/>
            <w:webHidden/>
          </w:rPr>
          <w:fldChar w:fldCharType="separate"/>
        </w:r>
        <w:r>
          <w:rPr>
            <w:noProof/>
            <w:webHidden/>
          </w:rPr>
          <w:t>17</w:t>
        </w:r>
        <w:r>
          <w:rPr>
            <w:noProof/>
            <w:webHidden/>
          </w:rPr>
          <w:fldChar w:fldCharType="end"/>
        </w:r>
      </w:hyperlink>
    </w:p>
    <w:p w14:paraId="7D0ED9BF" w14:textId="3C711EBF" w:rsidR="00E52602" w:rsidRDefault="00E52602">
      <w:pPr>
        <w:pStyle w:val="ndexdillustracions"/>
        <w:tabs>
          <w:tab w:val="right" w:leader="dot" w:pos="8776"/>
        </w:tabs>
        <w:rPr>
          <w:rFonts w:asciiTheme="minorHAnsi" w:eastAsiaTheme="minorEastAsia" w:hAnsiTheme="minorHAnsi" w:cstheme="minorBidi"/>
          <w:noProof/>
          <w:sz w:val="22"/>
          <w:lang w:eastAsia="ca-ES"/>
        </w:rPr>
      </w:pPr>
      <w:hyperlink w:anchor="_Toc64374546" w:history="1">
        <w:r w:rsidRPr="00EC05E1">
          <w:rPr>
            <w:rStyle w:val="Enlla"/>
            <w:noProof/>
          </w:rPr>
          <w:t>Taula 6.4: Pressupost</w:t>
        </w:r>
        <w:r>
          <w:rPr>
            <w:noProof/>
            <w:webHidden/>
          </w:rPr>
          <w:tab/>
        </w:r>
        <w:r>
          <w:rPr>
            <w:noProof/>
            <w:webHidden/>
          </w:rPr>
          <w:fldChar w:fldCharType="begin"/>
        </w:r>
        <w:r>
          <w:rPr>
            <w:noProof/>
            <w:webHidden/>
          </w:rPr>
          <w:instrText xml:space="preserve"> PAGEREF _Toc64374546 \h </w:instrText>
        </w:r>
        <w:r>
          <w:rPr>
            <w:noProof/>
            <w:webHidden/>
          </w:rPr>
        </w:r>
        <w:r>
          <w:rPr>
            <w:noProof/>
            <w:webHidden/>
          </w:rPr>
          <w:fldChar w:fldCharType="separate"/>
        </w:r>
        <w:r>
          <w:rPr>
            <w:noProof/>
            <w:webHidden/>
          </w:rPr>
          <w:t>19</w:t>
        </w:r>
        <w:r>
          <w:rPr>
            <w:noProof/>
            <w:webHidden/>
          </w:rPr>
          <w:fldChar w:fldCharType="end"/>
        </w:r>
      </w:hyperlink>
    </w:p>
    <w:p w14:paraId="030828C0" w14:textId="3DC464EE"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4" w:name="_Toc64374956"/>
      <w:r w:rsidRPr="00C06FAE">
        <w:lastRenderedPageBreak/>
        <w:t>GLOSSARI DE TERMES</w:t>
      </w:r>
      <w:bookmarkEnd w:id="4"/>
    </w:p>
    <w:tbl>
      <w:tblPr>
        <w:tblW w:w="0" w:type="auto"/>
        <w:tblCellMar>
          <w:right w:w="170" w:type="dxa"/>
        </w:tblCellMar>
        <w:tblLook w:val="04A0" w:firstRow="1" w:lastRow="0" w:firstColumn="1" w:lastColumn="0" w:noHBand="0" w:noVBand="1"/>
      </w:tblPr>
      <w:tblGrid>
        <w:gridCol w:w="1839"/>
        <w:gridCol w:w="6947"/>
      </w:tblGrid>
      <w:tr w:rsidR="00BD7D30" w:rsidRPr="0007329F" w14:paraId="7DEDDD8D" w14:textId="77777777" w:rsidTr="00B60BB1">
        <w:tc>
          <w:tcPr>
            <w:tcW w:w="0" w:type="auto"/>
          </w:tcPr>
          <w:p w14:paraId="75848CF7" w14:textId="77777777" w:rsidR="00BD7D30" w:rsidRPr="0007329F" w:rsidRDefault="00BD7D30" w:rsidP="00C70262">
            <w:r w:rsidRPr="0007329F">
              <w:rPr>
                <w:szCs w:val="24"/>
              </w:rPr>
              <w:t>ANDROID</w:t>
            </w:r>
          </w:p>
        </w:tc>
        <w:tc>
          <w:tcPr>
            <w:tcW w:w="0" w:type="auto"/>
          </w:tcPr>
          <w:p w14:paraId="7920E493" w14:textId="77777777" w:rsidR="00BD7D30" w:rsidRPr="0007329F" w:rsidRDefault="00BD7D30" w:rsidP="00C70262">
            <w:r>
              <w:t xml:space="preserve">Sistema operatiu de dispositius mòbils desenvolupat per </w:t>
            </w:r>
            <w:proofErr w:type="spellStart"/>
            <w:r>
              <w:t>Google</w:t>
            </w:r>
            <w:proofErr w:type="spellEnd"/>
            <w:r>
              <w:t>.</w:t>
            </w:r>
          </w:p>
        </w:tc>
      </w:tr>
      <w:tr w:rsidR="00BD7D30" w:rsidRPr="0007329F" w14:paraId="282E0CAA" w14:textId="77777777" w:rsidTr="00B60BB1">
        <w:tc>
          <w:tcPr>
            <w:tcW w:w="0" w:type="auto"/>
          </w:tcPr>
          <w:p w14:paraId="295957B2" w14:textId="77777777" w:rsidR="00BD7D30" w:rsidRPr="0007329F" w:rsidRDefault="00BD7D30" w:rsidP="00C70262">
            <w:pPr>
              <w:rPr>
                <w:szCs w:val="24"/>
              </w:rPr>
            </w:pPr>
            <w:r w:rsidRPr="0007329F">
              <w:rPr>
                <w:szCs w:val="24"/>
              </w:rPr>
              <w:t>API</w:t>
            </w:r>
          </w:p>
        </w:tc>
        <w:tc>
          <w:tcPr>
            <w:tcW w:w="0" w:type="auto"/>
          </w:tcPr>
          <w:p w14:paraId="638609AD" w14:textId="77777777" w:rsidR="00BD7D30" w:rsidRPr="0007329F" w:rsidRDefault="00BD7D30" w:rsidP="00C70262">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D7D30" w:rsidRPr="0007329F" w14:paraId="252508AD" w14:textId="77777777" w:rsidTr="00B60BB1">
        <w:tc>
          <w:tcPr>
            <w:tcW w:w="0" w:type="auto"/>
          </w:tcPr>
          <w:p w14:paraId="09A88EEF" w14:textId="77777777" w:rsidR="00BD7D30" w:rsidRPr="0007329F" w:rsidRDefault="00BD7D30" w:rsidP="00C70262">
            <w:r w:rsidRPr="0007329F">
              <w:t>CAP</w:t>
            </w:r>
          </w:p>
        </w:tc>
        <w:tc>
          <w:tcPr>
            <w:tcW w:w="0" w:type="auto"/>
          </w:tcPr>
          <w:p w14:paraId="22800AA4" w14:textId="77777777" w:rsidR="00BD7D30" w:rsidRPr="0007329F" w:rsidRDefault="00BD7D30" w:rsidP="00C70262">
            <w:r w:rsidRPr="0007329F">
              <w:rPr>
                <w:szCs w:val="24"/>
              </w:rPr>
              <w:t>Centre d’Atenció Primària</w:t>
            </w:r>
            <w:r>
              <w:rPr>
                <w:szCs w:val="24"/>
              </w:rPr>
              <w:t>,</w:t>
            </w:r>
          </w:p>
        </w:tc>
      </w:tr>
      <w:tr w:rsidR="00BD7D30" w:rsidRPr="0007329F" w14:paraId="144EEE72" w14:textId="77777777" w:rsidTr="00B60BB1">
        <w:tc>
          <w:tcPr>
            <w:tcW w:w="0" w:type="auto"/>
          </w:tcPr>
          <w:p w14:paraId="18CA992F" w14:textId="77777777" w:rsidR="00BD7D30" w:rsidRPr="0007329F" w:rsidRDefault="00BD7D30" w:rsidP="00C70262">
            <w:r w:rsidRPr="0007329F">
              <w:rPr>
                <w:szCs w:val="24"/>
              </w:rPr>
              <w:t>E-HEALTH</w:t>
            </w:r>
          </w:p>
        </w:tc>
        <w:tc>
          <w:tcPr>
            <w:tcW w:w="0" w:type="auto"/>
          </w:tcPr>
          <w:p w14:paraId="2F636CBA" w14:textId="77777777" w:rsidR="00BD7D30" w:rsidRPr="0007329F" w:rsidRDefault="00BD7D30" w:rsidP="00C70262">
            <w:r>
              <w:t>Ajuda que tenen les institucions mediques en la tecnologia per a fer més accessible i segur els eu entorn.</w:t>
            </w:r>
          </w:p>
        </w:tc>
      </w:tr>
      <w:tr w:rsidR="00BD7D30" w:rsidRPr="0007329F" w14:paraId="6A43EBCB" w14:textId="77777777" w:rsidTr="00B60BB1">
        <w:tc>
          <w:tcPr>
            <w:tcW w:w="0" w:type="auto"/>
          </w:tcPr>
          <w:p w14:paraId="331E3AD8" w14:textId="77777777" w:rsidR="00BD7D30" w:rsidRPr="0007329F" w:rsidRDefault="00BD7D30" w:rsidP="00C70262">
            <w:r w:rsidRPr="0007329F">
              <w:rPr>
                <w:szCs w:val="24"/>
              </w:rPr>
              <w:t>FRAMEWORK</w:t>
            </w:r>
          </w:p>
        </w:tc>
        <w:tc>
          <w:tcPr>
            <w:tcW w:w="0" w:type="auto"/>
          </w:tcPr>
          <w:p w14:paraId="29C4497C" w14:textId="77777777" w:rsidR="00BD7D30" w:rsidRPr="0007329F" w:rsidRDefault="00BD7D30" w:rsidP="00C70262">
            <w:r>
              <w:t>Entorn de treball</w:t>
            </w:r>
          </w:p>
        </w:tc>
      </w:tr>
      <w:tr w:rsidR="00BD7D30" w:rsidRPr="0007329F" w14:paraId="43F18123" w14:textId="77777777" w:rsidTr="00B60BB1">
        <w:tc>
          <w:tcPr>
            <w:tcW w:w="0" w:type="auto"/>
          </w:tcPr>
          <w:p w14:paraId="4AB9AB1B" w14:textId="77777777" w:rsidR="00BD7D30" w:rsidRPr="0007329F" w:rsidRDefault="00BD7D30" w:rsidP="00C70262">
            <w:r w:rsidRPr="0007329F">
              <w:rPr>
                <w:szCs w:val="24"/>
              </w:rPr>
              <w:t>HIS</w:t>
            </w:r>
          </w:p>
        </w:tc>
        <w:tc>
          <w:tcPr>
            <w:tcW w:w="0" w:type="auto"/>
          </w:tcPr>
          <w:p w14:paraId="4FE5F4E9" w14:textId="77777777" w:rsidR="00BD7D30" w:rsidRPr="0007329F" w:rsidRDefault="00BD7D30" w:rsidP="00C70262">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D7D30" w:rsidRPr="0007329F" w14:paraId="6ECC38BB" w14:textId="77777777" w:rsidTr="00B60BB1">
        <w:tc>
          <w:tcPr>
            <w:tcW w:w="0" w:type="auto"/>
          </w:tcPr>
          <w:p w14:paraId="22F3E42C" w14:textId="77777777" w:rsidR="00BD7D30" w:rsidRPr="0007329F" w:rsidRDefault="00BD7D30" w:rsidP="00C70262">
            <w:r w:rsidRPr="0007329F">
              <w:rPr>
                <w:szCs w:val="24"/>
              </w:rPr>
              <w:t>iOS</w:t>
            </w:r>
          </w:p>
        </w:tc>
        <w:tc>
          <w:tcPr>
            <w:tcW w:w="0" w:type="auto"/>
          </w:tcPr>
          <w:p w14:paraId="01853844" w14:textId="77777777" w:rsidR="00BD7D30" w:rsidRPr="0007329F" w:rsidRDefault="00BD7D30" w:rsidP="00C70262">
            <w:r>
              <w:t xml:space="preserve">Sistema operatiu de dispositius mòbils desenvolupat per </w:t>
            </w:r>
            <w:proofErr w:type="spellStart"/>
            <w:r>
              <w:t>Apple</w:t>
            </w:r>
            <w:proofErr w:type="spellEnd"/>
            <w:r>
              <w:t>.</w:t>
            </w:r>
          </w:p>
        </w:tc>
      </w:tr>
      <w:tr w:rsidR="00BD7D30" w:rsidRPr="0007329F" w14:paraId="3B1C9B41" w14:textId="77777777" w:rsidTr="00B60BB1">
        <w:tc>
          <w:tcPr>
            <w:tcW w:w="0" w:type="auto"/>
          </w:tcPr>
          <w:p w14:paraId="2BA94856" w14:textId="77777777" w:rsidR="00BD7D30" w:rsidRPr="0007329F" w:rsidRDefault="00BD7D30" w:rsidP="00C70262">
            <w:pPr>
              <w:rPr>
                <w:szCs w:val="24"/>
              </w:rPr>
            </w:pPr>
            <w:r w:rsidRPr="0007329F">
              <w:rPr>
                <w:szCs w:val="24"/>
              </w:rPr>
              <w:t>IRIS</w:t>
            </w:r>
          </w:p>
        </w:tc>
        <w:tc>
          <w:tcPr>
            <w:tcW w:w="0" w:type="auto"/>
          </w:tcPr>
          <w:p w14:paraId="1848C790" w14:textId="77777777" w:rsidR="00BD7D30" w:rsidRPr="0007329F" w:rsidRDefault="00BD7D30" w:rsidP="00C70262">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D7D30" w:rsidRPr="0007329F" w14:paraId="39975075" w14:textId="77777777" w:rsidTr="00B60BB1">
        <w:tc>
          <w:tcPr>
            <w:tcW w:w="0" w:type="auto"/>
          </w:tcPr>
          <w:p w14:paraId="537CF271" w14:textId="77777777" w:rsidR="00BD7D30" w:rsidRPr="0007329F" w:rsidRDefault="00BD7D30" w:rsidP="00C70262">
            <w:pPr>
              <w:rPr>
                <w:szCs w:val="24"/>
              </w:rPr>
            </w:pPr>
            <w:r w:rsidRPr="0007329F">
              <w:rPr>
                <w:szCs w:val="24"/>
              </w:rPr>
              <w:t>SCRUM</w:t>
            </w:r>
          </w:p>
        </w:tc>
        <w:tc>
          <w:tcPr>
            <w:tcW w:w="0" w:type="auto"/>
          </w:tcPr>
          <w:p w14:paraId="7B6DAD1E" w14:textId="77777777" w:rsidR="00BD7D30" w:rsidRPr="0007329F" w:rsidRDefault="00BD7D30" w:rsidP="00C70262">
            <w:pPr>
              <w:rPr>
                <w:szCs w:val="24"/>
              </w:rPr>
            </w:pPr>
            <w:r>
              <w:rPr>
                <w:szCs w:val="24"/>
              </w:rPr>
              <w:t>Metodologia àgil de planificació dels projectes centrat en fites i sprints.</w:t>
            </w:r>
          </w:p>
        </w:tc>
      </w:tr>
      <w:tr w:rsidR="00BD7D30" w:rsidRPr="0007329F" w14:paraId="2642B951" w14:textId="77777777" w:rsidTr="00B60BB1">
        <w:tc>
          <w:tcPr>
            <w:tcW w:w="0" w:type="auto"/>
          </w:tcPr>
          <w:p w14:paraId="7CF67C61" w14:textId="77777777" w:rsidR="00BD7D30" w:rsidRPr="0007329F" w:rsidRDefault="00BD7D30" w:rsidP="00C70262">
            <w:pPr>
              <w:rPr>
                <w:szCs w:val="24"/>
              </w:rPr>
            </w:pPr>
            <w:r w:rsidRPr="0007329F">
              <w:rPr>
                <w:szCs w:val="24"/>
              </w:rPr>
              <w:t>SPRINT</w:t>
            </w:r>
          </w:p>
        </w:tc>
        <w:tc>
          <w:tcPr>
            <w:tcW w:w="0" w:type="auto"/>
          </w:tcPr>
          <w:p w14:paraId="170E9A50" w14:textId="77777777" w:rsidR="00BD7D30" w:rsidRPr="0007329F" w:rsidRDefault="00BD7D30" w:rsidP="00C70262">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D7D30" w:rsidRPr="0007329F" w14:paraId="7ED375EF" w14:textId="77777777" w:rsidTr="00B60BB1">
        <w:tc>
          <w:tcPr>
            <w:tcW w:w="0" w:type="auto"/>
          </w:tcPr>
          <w:p w14:paraId="68CC327D" w14:textId="77777777" w:rsidR="00BD7D30" w:rsidRPr="0007329F" w:rsidRDefault="00BD7D30" w:rsidP="00C70262">
            <w:pPr>
              <w:rPr>
                <w:szCs w:val="24"/>
              </w:rPr>
            </w:pPr>
            <w:r>
              <w:rPr>
                <w:szCs w:val="24"/>
              </w:rPr>
              <w:t>TCP</w:t>
            </w:r>
          </w:p>
        </w:tc>
        <w:tc>
          <w:tcPr>
            <w:tcW w:w="0" w:type="auto"/>
          </w:tcPr>
          <w:p w14:paraId="7CB9CBFC" w14:textId="77777777" w:rsidR="00BD7D30" w:rsidRPr="0007329F" w:rsidRDefault="00BD7D30" w:rsidP="00C70262">
            <w:pPr>
              <w:rPr>
                <w:szCs w:val="24"/>
              </w:rPr>
            </w:pPr>
            <w:r>
              <w:rPr>
                <w:szCs w:val="24"/>
              </w:rPr>
              <w:t>Protocol per a la comunicació de dos dispositius en internet.</w:t>
            </w:r>
          </w:p>
        </w:tc>
      </w:tr>
      <w:tr w:rsidR="00BD7D30" w:rsidRPr="0007329F" w14:paraId="1EBE168D" w14:textId="77777777" w:rsidTr="00B60BB1">
        <w:tc>
          <w:tcPr>
            <w:tcW w:w="0" w:type="auto"/>
          </w:tcPr>
          <w:p w14:paraId="1160478A" w14:textId="77777777" w:rsidR="00BD7D30" w:rsidRPr="0007329F" w:rsidRDefault="00BD7D30" w:rsidP="00C70262">
            <w:pPr>
              <w:rPr>
                <w:szCs w:val="24"/>
              </w:rPr>
            </w:pPr>
            <w:r w:rsidRPr="0007329F">
              <w:rPr>
                <w:szCs w:val="24"/>
              </w:rPr>
              <w:t>TDD</w:t>
            </w:r>
          </w:p>
        </w:tc>
        <w:tc>
          <w:tcPr>
            <w:tcW w:w="0" w:type="auto"/>
          </w:tcPr>
          <w:p w14:paraId="35A53A65" w14:textId="77777777" w:rsidR="00BD7D30" w:rsidRPr="0007329F" w:rsidRDefault="00BD7D30" w:rsidP="00C70262">
            <w:pPr>
              <w:rPr>
                <w:szCs w:val="24"/>
              </w:rPr>
            </w:pPr>
            <w:r>
              <w:rPr>
                <w:szCs w:val="24"/>
              </w:rPr>
              <w:t>Metodologia de programació centrada en fer primer els tests que escriure el codi.</w:t>
            </w:r>
          </w:p>
        </w:tc>
      </w:tr>
      <w:tr w:rsidR="00BD7D30" w:rsidRPr="0007329F" w14:paraId="263B49F4" w14:textId="77777777" w:rsidTr="00B60BB1">
        <w:tc>
          <w:tcPr>
            <w:tcW w:w="0" w:type="auto"/>
          </w:tcPr>
          <w:p w14:paraId="7D73DB3D" w14:textId="77777777" w:rsidR="00BD7D30" w:rsidRPr="0007329F" w:rsidRDefault="00BD7D30" w:rsidP="00C70262">
            <w:r w:rsidRPr="0007329F">
              <w:rPr>
                <w:szCs w:val="24"/>
              </w:rPr>
              <w:t>TFG</w:t>
            </w:r>
          </w:p>
        </w:tc>
        <w:tc>
          <w:tcPr>
            <w:tcW w:w="0" w:type="auto"/>
          </w:tcPr>
          <w:p w14:paraId="60AE9FF4" w14:textId="77777777" w:rsidR="00BD7D30" w:rsidRPr="0007329F" w:rsidRDefault="00BD7D30" w:rsidP="00C70262">
            <w:r w:rsidRPr="0007329F">
              <w:rPr>
                <w:szCs w:val="24"/>
              </w:rPr>
              <w:t>Treball de Final de Grau</w:t>
            </w:r>
            <w:r>
              <w:rPr>
                <w:szCs w:val="24"/>
              </w:rPr>
              <w:t>,</w:t>
            </w:r>
          </w:p>
        </w:tc>
      </w:tr>
      <w:tr w:rsidR="00BD7D30" w:rsidRPr="0007329F" w14:paraId="7685440D" w14:textId="77777777" w:rsidTr="00B60BB1">
        <w:tc>
          <w:tcPr>
            <w:tcW w:w="0" w:type="auto"/>
          </w:tcPr>
          <w:p w14:paraId="4B90E836" w14:textId="77777777" w:rsidR="00BD7D30" w:rsidRPr="0007329F" w:rsidRDefault="00BD7D30" w:rsidP="00C70262">
            <w:pPr>
              <w:rPr>
                <w:szCs w:val="24"/>
              </w:rPr>
            </w:pPr>
            <w:r>
              <w:rPr>
                <w:szCs w:val="24"/>
              </w:rPr>
              <w:t>UML</w:t>
            </w:r>
          </w:p>
        </w:tc>
        <w:tc>
          <w:tcPr>
            <w:tcW w:w="0" w:type="auto"/>
          </w:tcPr>
          <w:p w14:paraId="11293FE7" w14:textId="77777777" w:rsidR="00BD7D30" w:rsidRPr="0007329F" w:rsidRDefault="00BD7D30" w:rsidP="00C70262">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1DEFEB32" w14:textId="7CEEDB09" w:rsidR="007C0E03" w:rsidRDefault="00E52602" w:rsidP="00EC1059">
      <w:pPr>
        <w:pStyle w:val="Ttol1"/>
      </w:pPr>
      <w:bookmarkStart w:id="5" w:name="_OBJECTE_DEL_PROJECTE"/>
      <w:bookmarkStart w:id="6" w:name="_Hlk55578241"/>
      <w:bookmarkStart w:id="7" w:name="_ESTUDI_DE_LA"/>
      <w:bookmarkStart w:id="8" w:name="_Toc64374957"/>
      <w:bookmarkEnd w:id="0"/>
      <w:bookmarkEnd w:id="5"/>
      <w:bookmarkEnd w:id="7"/>
      <w:r>
        <w:lastRenderedPageBreak/>
        <w:t>PLANIFICACIÓ</w:t>
      </w:r>
      <w:bookmarkEnd w:id="8"/>
    </w:p>
    <w:p w14:paraId="7255E15A" w14:textId="12E42C9C" w:rsidR="00E52602" w:rsidRPr="00E52602" w:rsidRDefault="00E52602" w:rsidP="00E52602">
      <w:pPr>
        <w:pStyle w:val="Ttol2"/>
      </w:pPr>
      <w:bookmarkStart w:id="9" w:name="_Toc64374958"/>
      <w:r w:rsidRPr="00E52602">
        <w:t>PLANIFICACIÓ INICIAL</w:t>
      </w:r>
      <w:bookmarkEnd w:id="9"/>
    </w:p>
    <w:bookmarkEnd w:id="6"/>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lastRenderedPageBreak/>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2BF0D8F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35</w:t>
            </w:r>
            <w:r w:rsidRPr="0007329F">
              <w:rPr>
                <w:rFonts w:eastAsia="Times New Roman"/>
                <w:b/>
                <w:bCs/>
                <w:color w:val="FFFFFF" w:themeColor="background1"/>
                <w:szCs w:val="24"/>
                <w:lang w:eastAsia="ca-ES"/>
              </w:rPr>
              <w:fldChar w:fldCharType="end"/>
            </w:r>
          </w:p>
        </w:tc>
      </w:tr>
    </w:tbl>
    <w:p w14:paraId="6F1EF021" w14:textId="365D2E08" w:rsidR="00495B62" w:rsidRPr="0007329F" w:rsidRDefault="00495B62">
      <w:pPr>
        <w:pStyle w:val="Llegenda"/>
      </w:pPr>
      <w:bookmarkStart w:id="10" w:name="_Toc64374543"/>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1</w:t>
      </w:r>
      <w:r w:rsidR="00C958AF">
        <w:fldChar w:fldCharType="end"/>
      </w:r>
      <w:r w:rsidRPr="0007329F">
        <w:t>: Tasques de la documentació</w:t>
      </w:r>
      <w:bookmarkEnd w:id="10"/>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proofErr w:type="spellStart"/>
            <w:r w:rsidRPr="0007329F">
              <w:t>Backend</w:t>
            </w:r>
            <w:proofErr w:type="spellEnd"/>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lastRenderedPageBreak/>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4FBDDB7B"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159</w:t>
            </w:r>
            <w:r w:rsidRPr="0007329F">
              <w:rPr>
                <w:rFonts w:eastAsia="Times New Roman"/>
                <w:b/>
                <w:bCs/>
                <w:color w:val="FFFFFF" w:themeColor="background1"/>
                <w:szCs w:val="24"/>
                <w:lang w:eastAsia="ca-ES"/>
              </w:rPr>
              <w:fldChar w:fldCharType="end"/>
            </w:r>
          </w:p>
        </w:tc>
      </w:tr>
    </w:tbl>
    <w:p w14:paraId="21580C53" w14:textId="6F2C2EB5" w:rsidR="00F9297F" w:rsidRPr="0007329F" w:rsidRDefault="00495B62" w:rsidP="00495B62">
      <w:pPr>
        <w:pStyle w:val="Llegenda"/>
      </w:pPr>
      <w:bookmarkStart w:id="11" w:name="_Toc64374544"/>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2</w:t>
      </w:r>
      <w:r w:rsidR="00C958AF">
        <w:fldChar w:fldCharType="end"/>
      </w:r>
      <w:r w:rsidRPr="0007329F">
        <w:t>: Tasques del producte</w:t>
      </w:r>
      <w:bookmarkEnd w:id="11"/>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66E8D6B7" w:rsidR="0079192B" w:rsidRPr="0007329F" w:rsidRDefault="008C464C" w:rsidP="008C464C">
      <w:r w:rsidRPr="0007329F">
        <w:t>Com s’ha vist a les tasques, en les del producte, hi ha una tasca molt crítica. Que és la CS_01. Aquesta és l'única que no es té una estimació de temps exacte, ja que és l'única que s’ha d’aprendre la tecnologia i configurar-la. Sense aque</w:t>
      </w:r>
      <w:r w:rsidR="00150BEF">
        <w:t>st</w:t>
      </w:r>
      <w:r w:rsidRPr="0007329F">
        <w:t>a tasca l’aplicació mai podrà rebre les dades. Així que és la més crítica de totes.</w:t>
      </w:r>
    </w:p>
    <w:p w14:paraId="2C0580F5" w14:textId="785403BF" w:rsidR="008C464C" w:rsidRDefault="008C464C" w:rsidP="008C464C">
      <w:r w:rsidRPr="0007329F">
        <w:lastRenderedPageBreak/>
        <w:t>A continuació es veuran aquestes tasque</w:t>
      </w:r>
      <w:r w:rsidR="00150BEF">
        <w:t>s</w:t>
      </w:r>
      <w:r w:rsidRPr="0007329F">
        <w:t xml:space="preserve"> en un cronograma. Els dies marcats en vermell corresponen a les fites explicades en capítol de la metodologia.</w:t>
      </w:r>
    </w:p>
    <w:p w14:paraId="4A209D7D" w14:textId="77777777" w:rsidR="00692F29" w:rsidRDefault="00692F29" w:rsidP="008C464C"/>
    <w:tbl>
      <w:tblPr>
        <w:tblW w:w="5000" w:type="pct"/>
        <w:jc w:val="center"/>
        <w:tblCellMar>
          <w:left w:w="0" w:type="dxa"/>
          <w:right w:w="0" w:type="dxa"/>
        </w:tblCellMar>
        <w:tblLook w:val="04A0" w:firstRow="1" w:lastRow="0" w:firstColumn="1" w:lastColumn="0" w:noHBand="0" w:noVBand="1"/>
      </w:tblPr>
      <w:tblGrid>
        <w:gridCol w:w="382"/>
        <w:gridCol w:w="323"/>
        <w:gridCol w:w="509"/>
        <w:gridCol w:w="379"/>
        <w:gridCol w:w="379"/>
        <w:gridCol w:w="379"/>
        <w:gridCol w:w="377"/>
        <w:gridCol w:w="377"/>
        <w:gridCol w:w="377"/>
        <w:gridCol w:w="381"/>
        <w:gridCol w:w="377"/>
        <w:gridCol w:w="377"/>
        <w:gridCol w:w="377"/>
        <w:gridCol w:w="377"/>
        <w:gridCol w:w="377"/>
        <w:gridCol w:w="382"/>
        <w:gridCol w:w="377"/>
        <w:gridCol w:w="377"/>
        <w:gridCol w:w="377"/>
        <w:gridCol w:w="377"/>
        <w:gridCol w:w="377"/>
        <w:gridCol w:w="377"/>
        <w:gridCol w:w="379"/>
      </w:tblGrid>
      <w:tr w:rsidR="00692F29" w:rsidRPr="00692F29" w14:paraId="3518C0F6"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48B1525" w14:textId="77777777" w:rsidR="00692F29" w:rsidRPr="00692F29" w:rsidRDefault="00692F29" w:rsidP="00692F29">
            <w:pPr>
              <w:spacing w:before="0" w:line="240" w:lineRule="auto"/>
              <w:jc w:val="left"/>
              <w:rPr>
                <w:rFonts w:eastAsia="Times New Roman"/>
                <w:sz w:val="20"/>
                <w:szCs w:val="24"/>
                <w:lang w:eastAsia="ca-ES"/>
              </w:rPr>
            </w:pPr>
          </w:p>
        </w:tc>
        <w:tc>
          <w:tcPr>
            <w:tcW w:w="184" w:type="pct"/>
            <w:tcBorders>
              <w:top w:val="nil"/>
              <w:left w:val="nil"/>
              <w:bottom w:val="nil"/>
              <w:right w:val="nil"/>
            </w:tcBorders>
            <w:shd w:val="clear" w:color="auto" w:fill="auto"/>
            <w:noWrap/>
            <w:vAlign w:val="center"/>
            <w:hideMark/>
          </w:tcPr>
          <w:p w14:paraId="36B6DF18" w14:textId="77777777" w:rsidR="00692F29" w:rsidRPr="00692F29" w:rsidRDefault="00692F29" w:rsidP="00692F29">
            <w:pPr>
              <w:spacing w:before="0" w:line="240" w:lineRule="auto"/>
              <w:jc w:val="left"/>
              <w:rPr>
                <w:rFonts w:eastAsia="Times New Roman"/>
                <w:sz w:val="20"/>
                <w:szCs w:val="20"/>
                <w:lang w:eastAsia="ca-ES"/>
              </w:rPr>
            </w:pPr>
          </w:p>
        </w:tc>
        <w:tc>
          <w:tcPr>
            <w:tcW w:w="722" w:type="pct"/>
            <w:gridSpan w:val="3"/>
            <w:tcBorders>
              <w:top w:val="single" w:sz="12" w:space="0" w:color="auto"/>
              <w:left w:val="single" w:sz="12" w:space="0" w:color="auto"/>
              <w:bottom w:val="nil"/>
              <w:right w:val="single" w:sz="12" w:space="0" w:color="auto"/>
            </w:tcBorders>
            <w:shd w:val="clear" w:color="000000" w:fill="808080"/>
            <w:noWrap/>
            <w:vAlign w:val="center"/>
            <w:hideMark/>
          </w:tcPr>
          <w:p w14:paraId="20996D7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OCS</w:t>
            </w:r>
          </w:p>
        </w:tc>
        <w:tc>
          <w:tcPr>
            <w:tcW w:w="3878" w:type="pct"/>
            <w:gridSpan w:val="18"/>
            <w:tcBorders>
              <w:top w:val="single" w:sz="12" w:space="0" w:color="auto"/>
              <w:left w:val="nil"/>
              <w:bottom w:val="single" w:sz="12" w:space="0" w:color="auto"/>
              <w:right w:val="single" w:sz="12" w:space="0" w:color="auto"/>
            </w:tcBorders>
            <w:shd w:val="clear" w:color="000000" w:fill="808080"/>
            <w:noWrap/>
            <w:vAlign w:val="center"/>
            <w:hideMark/>
          </w:tcPr>
          <w:p w14:paraId="39094E97"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PRODUCTE</w:t>
            </w:r>
          </w:p>
        </w:tc>
      </w:tr>
      <w:tr w:rsidR="00692F29" w:rsidRPr="00692F29" w14:paraId="25846028"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1AF697F"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noWrap/>
            <w:vAlign w:val="center"/>
            <w:hideMark/>
          </w:tcPr>
          <w:p w14:paraId="116EF598" w14:textId="77777777" w:rsidR="00692F29" w:rsidRPr="00692F29" w:rsidRDefault="00692F29" w:rsidP="00692F29">
            <w:pPr>
              <w:spacing w:before="0" w:line="240" w:lineRule="auto"/>
              <w:jc w:val="left"/>
              <w:rPr>
                <w:rFonts w:eastAsia="Times New Roman"/>
                <w:sz w:val="20"/>
                <w:szCs w:val="20"/>
                <w:lang w:eastAsia="ca-ES"/>
              </w:rPr>
            </w:pPr>
          </w:p>
        </w:tc>
        <w:tc>
          <w:tcPr>
            <w:tcW w:w="290" w:type="pct"/>
            <w:vMerge w:val="restart"/>
            <w:tcBorders>
              <w:top w:val="single" w:sz="12" w:space="0" w:color="auto"/>
              <w:left w:val="single" w:sz="12" w:space="0" w:color="auto"/>
              <w:right w:val="single" w:sz="12" w:space="0" w:color="auto"/>
            </w:tcBorders>
            <w:shd w:val="clear" w:color="000000" w:fill="BFBFBF"/>
            <w:noWrap/>
            <w:textDirection w:val="btLr"/>
            <w:vAlign w:val="center"/>
            <w:hideMark/>
          </w:tcPr>
          <w:p w14:paraId="3C5A4CF2" w14:textId="1AE0C6F5"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AV</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F46B76E" w14:textId="75880C5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MM</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8D0947E" w14:textId="209C931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PP</w:t>
            </w:r>
          </w:p>
        </w:tc>
        <w:tc>
          <w:tcPr>
            <w:tcW w:w="1078" w:type="pct"/>
            <w:gridSpan w:val="5"/>
            <w:tcBorders>
              <w:top w:val="single" w:sz="12" w:space="0" w:color="auto"/>
              <w:left w:val="nil"/>
              <w:bottom w:val="nil"/>
              <w:right w:val="single" w:sz="12" w:space="0" w:color="auto"/>
            </w:tcBorders>
            <w:shd w:val="clear" w:color="000000" w:fill="A6A6A6"/>
            <w:vAlign w:val="center"/>
            <w:hideMark/>
          </w:tcPr>
          <w:p w14:paraId="24DDA28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ISENY</w:t>
            </w:r>
          </w:p>
        </w:tc>
        <w:tc>
          <w:tcPr>
            <w:tcW w:w="1292" w:type="pct"/>
            <w:gridSpan w:val="6"/>
            <w:tcBorders>
              <w:top w:val="single" w:sz="12" w:space="0" w:color="auto"/>
              <w:left w:val="nil"/>
              <w:bottom w:val="nil"/>
              <w:right w:val="single" w:sz="12" w:space="0" w:color="auto"/>
            </w:tcBorders>
            <w:shd w:val="clear" w:color="000000" w:fill="A6A6A6"/>
            <w:vAlign w:val="center"/>
            <w:hideMark/>
          </w:tcPr>
          <w:p w14:paraId="65B0FF70"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SERVIDOR</w:t>
            </w:r>
          </w:p>
        </w:tc>
        <w:tc>
          <w:tcPr>
            <w:tcW w:w="1507" w:type="pct"/>
            <w:gridSpan w:val="7"/>
            <w:tcBorders>
              <w:top w:val="single" w:sz="12" w:space="0" w:color="auto"/>
              <w:left w:val="nil"/>
              <w:bottom w:val="nil"/>
              <w:right w:val="single" w:sz="12" w:space="0" w:color="auto"/>
            </w:tcBorders>
            <w:shd w:val="clear" w:color="000000" w:fill="A6A6A6"/>
            <w:vAlign w:val="center"/>
            <w:hideMark/>
          </w:tcPr>
          <w:p w14:paraId="5244693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PLICACIÓ</w:t>
            </w:r>
          </w:p>
        </w:tc>
      </w:tr>
      <w:tr w:rsidR="00692F29" w:rsidRPr="00692F29" w14:paraId="63B45346" w14:textId="77777777" w:rsidTr="00C958AF">
        <w:trPr>
          <w:trHeight w:val="855"/>
          <w:tblHeader/>
          <w:jc w:val="center"/>
        </w:trPr>
        <w:tc>
          <w:tcPr>
            <w:tcW w:w="217" w:type="pct"/>
            <w:tcBorders>
              <w:top w:val="nil"/>
              <w:left w:val="nil"/>
              <w:bottom w:val="nil"/>
              <w:right w:val="nil"/>
            </w:tcBorders>
            <w:shd w:val="clear" w:color="auto" w:fill="auto"/>
            <w:vAlign w:val="center"/>
            <w:hideMark/>
          </w:tcPr>
          <w:p w14:paraId="6269B2D3"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vAlign w:val="center"/>
            <w:hideMark/>
          </w:tcPr>
          <w:p w14:paraId="0BFE2FC2" w14:textId="77777777" w:rsidR="00692F29" w:rsidRPr="00692F29" w:rsidRDefault="00692F29" w:rsidP="00692F29">
            <w:pPr>
              <w:spacing w:before="0" w:line="240" w:lineRule="auto"/>
              <w:jc w:val="center"/>
              <w:rPr>
                <w:rFonts w:eastAsia="Times New Roman"/>
                <w:sz w:val="20"/>
                <w:szCs w:val="20"/>
                <w:lang w:eastAsia="ca-ES"/>
              </w:rPr>
            </w:pPr>
          </w:p>
        </w:tc>
        <w:tc>
          <w:tcPr>
            <w:tcW w:w="290" w:type="pct"/>
            <w:vMerge/>
            <w:tcBorders>
              <w:left w:val="single" w:sz="12" w:space="0" w:color="auto"/>
              <w:bottom w:val="single" w:sz="12" w:space="0" w:color="auto"/>
              <w:right w:val="single" w:sz="12" w:space="0" w:color="auto"/>
            </w:tcBorders>
            <w:shd w:val="clear" w:color="000000" w:fill="BFBFBF"/>
            <w:textDirection w:val="btLr"/>
            <w:vAlign w:val="center"/>
            <w:hideMark/>
          </w:tcPr>
          <w:p w14:paraId="317AD68E" w14:textId="49976275"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5085DE73" w14:textId="498D4EFA"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3AB3CBF4" w14:textId="1032A180" w:rsidR="00692F29" w:rsidRPr="00692F29" w:rsidRDefault="00692F29" w:rsidP="00692F29">
            <w:pPr>
              <w:spacing w:before="0" w:line="240" w:lineRule="auto"/>
              <w:jc w:val="center"/>
              <w:rPr>
                <w:rFonts w:eastAsia="Times New Roman"/>
                <w:b/>
                <w:bCs/>
                <w:color w:val="000000"/>
                <w:szCs w:val="24"/>
                <w:lang w:eastAsia="ca-ES"/>
              </w:rPr>
            </w:pPr>
          </w:p>
        </w:tc>
        <w:tc>
          <w:tcPr>
            <w:tcW w:w="216" w:type="pct"/>
            <w:tcBorders>
              <w:top w:val="single" w:sz="12" w:space="0" w:color="auto"/>
              <w:left w:val="single" w:sz="12" w:space="0" w:color="auto"/>
              <w:bottom w:val="single" w:sz="12" w:space="0" w:color="auto"/>
              <w:right w:val="single" w:sz="8" w:space="0" w:color="auto"/>
            </w:tcBorders>
            <w:shd w:val="clear" w:color="000000" w:fill="BFBFBF"/>
            <w:noWrap/>
            <w:textDirection w:val="btLr"/>
            <w:vAlign w:val="center"/>
            <w:hideMark/>
          </w:tcPr>
          <w:p w14:paraId="1EA411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1</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74EAE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2</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4079A1E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3</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5447322"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4</w:t>
            </w:r>
          </w:p>
        </w:tc>
        <w:tc>
          <w:tcPr>
            <w:tcW w:w="217"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E01A7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0925C5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9ED94AE"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A6DA297"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B034A5A"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4848542F"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5</w:t>
            </w:r>
          </w:p>
        </w:tc>
        <w:tc>
          <w:tcPr>
            <w:tcW w:w="218"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9D261B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6</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36FBB7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1ABF918"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D8004B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341585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5CE5D6B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86A3823"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6</w:t>
            </w:r>
          </w:p>
        </w:tc>
        <w:tc>
          <w:tcPr>
            <w:tcW w:w="218" w:type="pct"/>
            <w:tcBorders>
              <w:top w:val="single" w:sz="12" w:space="0" w:color="auto"/>
              <w:left w:val="nil"/>
              <w:bottom w:val="single" w:sz="12" w:space="0" w:color="auto"/>
              <w:right w:val="single" w:sz="12" w:space="0" w:color="auto"/>
            </w:tcBorders>
            <w:shd w:val="clear" w:color="000000" w:fill="BFBFBF"/>
            <w:textDirection w:val="btLr"/>
            <w:vAlign w:val="center"/>
            <w:hideMark/>
          </w:tcPr>
          <w:p w14:paraId="1DF88FE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7</w:t>
            </w:r>
          </w:p>
        </w:tc>
      </w:tr>
      <w:tr w:rsidR="00692F29" w:rsidRPr="00692F29" w14:paraId="5DC1681D" w14:textId="77777777" w:rsidTr="00C958AF">
        <w:trPr>
          <w:trHeight w:val="345"/>
          <w:jc w:val="center"/>
        </w:trPr>
        <w:tc>
          <w:tcPr>
            <w:tcW w:w="217" w:type="pct"/>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17EB888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NOVEMBRE</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1E1BD0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0C1D4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5B228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6976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BA5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E4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1C5E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6360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6B61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B883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8E86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D0D7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D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3C2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AB31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F0E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EB10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E2D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95C6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FC8F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086D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16C95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F54EB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FC3FC6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CB6A30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059A2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6C89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70E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B24E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4BF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EE9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B877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FC726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187F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DB76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6919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FD3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E290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D33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28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0E4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8DC8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1C6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0507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FEA3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C12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2CE239"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1DA13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62C19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14E2E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069CB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5BC6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7E3B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A621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72F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A56C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C3A2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467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CC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AC3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CDAB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296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758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D68C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CE2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D1D7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48D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C18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72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9D77E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19643D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3EF914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8A5324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14868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8E8D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A39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CA91A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6E0D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0661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E390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F3BB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6438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B6B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918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8F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F7C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2D6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5508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23F9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1D1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362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5BD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120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1B39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799462E"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B5B88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274943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12" w:space="0" w:color="auto"/>
              <w:right w:val="nil"/>
            </w:tcBorders>
            <w:shd w:val="clear" w:color="000000" w:fill="0000FF"/>
            <w:noWrap/>
            <w:vAlign w:val="center"/>
            <w:hideMark/>
          </w:tcPr>
          <w:p w14:paraId="7D67E4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5C00F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428A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75EA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30C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28FB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85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83586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80B5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C73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A4C1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ACC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B1EF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2409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B4F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304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22B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3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D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914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6C32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330641"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E2615E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623D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17D3B5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2FEAA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7CD5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B9DD1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643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D35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148A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B02DF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4D2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06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B4C9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FF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466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859C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1163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7F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BAE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C8E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C97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80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98494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974047"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683F7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FAC8F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69FF36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ECF4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00094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14BE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DB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7364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D4BA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F349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505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1F0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B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B31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90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16E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7A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A11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C16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B70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599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EF3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2417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F79F82"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7F8992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BCACB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0000FF"/>
            <w:noWrap/>
            <w:vAlign w:val="center"/>
            <w:hideMark/>
          </w:tcPr>
          <w:p w14:paraId="0DF7B4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E40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068C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FC5F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351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0EAE8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F5F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D1687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5C0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B10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AA9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01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2511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85F4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016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D69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DE0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02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A6E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6169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21B1B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454E9C"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2AAEE43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5EF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0000FF"/>
            <w:noWrap/>
            <w:vAlign w:val="center"/>
            <w:hideMark/>
          </w:tcPr>
          <w:p w14:paraId="516BC2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E202F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CFA0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F42D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7C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AF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5F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A86B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2A6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3D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227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A085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686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F77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0C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66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254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E389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8D0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D3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8BA4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9DE01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4E582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3C39B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nil"/>
              <w:right w:val="nil"/>
            </w:tcBorders>
            <w:shd w:val="clear" w:color="000000" w:fill="0000FF"/>
            <w:noWrap/>
            <w:vAlign w:val="center"/>
            <w:hideMark/>
          </w:tcPr>
          <w:p w14:paraId="023E23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4E4D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B6426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C2761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C37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AE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BC39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BF18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E9CD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6906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BE984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949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48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B44ED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4DA8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36E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A0B6D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81C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05CF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F11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46E1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F66965"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AB16D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A9733C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single" w:sz="12" w:space="0" w:color="auto"/>
              <w:left w:val="nil"/>
              <w:bottom w:val="single" w:sz="8" w:space="0" w:color="auto"/>
              <w:right w:val="nil"/>
            </w:tcBorders>
            <w:shd w:val="clear" w:color="000000" w:fill="0000FF"/>
            <w:noWrap/>
            <w:vAlign w:val="center"/>
            <w:hideMark/>
          </w:tcPr>
          <w:p w14:paraId="75AB44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6717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A402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A3ED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8FEFE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824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50F71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C83F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47E1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98BB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701E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61C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20F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6CE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4959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017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449C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38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494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6794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50EE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25595A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3362773"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ESEMBRE</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F9445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0000FF"/>
            <w:noWrap/>
            <w:vAlign w:val="center"/>
            <w:hideMark/>
          </w:tcPr>
          <w:p w14:paraId="5648F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12E3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7A5D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178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A1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042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5384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218D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39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21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1BC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0C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8530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9C23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FEE1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18D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841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9BF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099A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6E9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F677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37058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5BB07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08D9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0000FF"/>
            <w:noWrap/>
            <w:vAlign w:val="center"/>
            <w:hideMark/>
          </w:tcPr>
          <w:p w14:paraId="43A38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74575C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6883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D015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C436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657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AB09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E98F9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BAAA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248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F49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489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3C3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BF5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AD3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17E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46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0A52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DE3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173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C9C2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447E4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DB2C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50005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0000FF"/>
            <w:noWrap/>
            <w:vAlign w:val="center"/>
            <w:hideMark/>
          </w:tcPr>
          <w:p w14:paraId="4629CD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BD23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F1A1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4DF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335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AA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36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2BE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29C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4B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6E7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C1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D0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FC8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784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C42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123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7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481C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262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0441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4DCB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AAD9FC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1D8107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0000FF"/>
            <w:noWrap/>
            <w:vAlign w:val="center"/>
            <w:hideMark/>
          </w:tcPr>
          <w:p w14:paraId="38FC06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37957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C097B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2E00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8F81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568F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BD1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266FB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C73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4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A6D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41A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C4F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6DD5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A66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C1F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A29E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04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D9E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EBDE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AB46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B57B6D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7D33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2E5A6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0C4EAF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1BB4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9B0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3A37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7D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9D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65956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C4AF2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9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53EF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06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8DD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E73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5E2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928A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D874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009D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9639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2C3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C6BE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992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7B816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F0F53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FFF18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0000FF"/>
            <w:noWrap/>
            <w:vAlign w:val="center"/>
            <w:hideMark/>
          </w:tcPr>
          <w:p w14:paraId="0AE0E6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0F9F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F7C6A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14B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370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5DD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754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F63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5B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D3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93D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C5C1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AD2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3824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074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AA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C5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96D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A9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D9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435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8A2B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20D34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55B90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35A866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869CE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E3509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3B99F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206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2AA1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5E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6925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D25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C29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83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C9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7E4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2DE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06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F904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309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3A3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9FF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9E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1A23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882C91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DC63ED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664F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04FF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A91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21333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5B33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B2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5AF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0EE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AF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AA81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3C72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337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B833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AD5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EDE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8A5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67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E09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DD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3D7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99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2CD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75BD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6929B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6971E0F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0000FF"/>
            <w:noWrap/>
            <w:vAlign w:val="center"/>
            <w:hideMark/>
          </w:tcPr>
          <w:p w14:paraId="50D13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05CAA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A65C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D416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7DC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C38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502B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3FC6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439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6F3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E6D9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D3E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F832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DAA1D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2D2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35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A7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CA79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B1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881A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6693D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F2AD2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E5E0B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EEB007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0000FF"/>
            <w:noWrap/>
            <w:vAlign w:val="center"/>
            <w:hideMark/>
          </w:tcPr>
          <w:p w14:paraId="187D6D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ED47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FE84F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E2B9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5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9DB7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92F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4152C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69C7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1C6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B2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036F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E8A9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CC3E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91C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7588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0569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ABA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95B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C8D1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B06CC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F90A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EA51B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E4DC6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0000FF"/>
            <w:noWrap/>
            <w:vAlign w:val="center"/>
            <w:hideMark/>
          </w:tcPr>
          <w:p w14:paraId="38C22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8B5C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F668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CA6A3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E02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26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9B3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15561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8DE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EB3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6340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B1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70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40B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FF48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58C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687B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4B32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D5F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A2DE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3D3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329976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CDA6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988709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62532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B39B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14E71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97245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25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97C88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903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DC43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0EC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79AF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EF18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95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8B2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A9A4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7EF9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12A2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592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71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4E4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A52C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5C149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739D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A26A5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AD570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69583E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95742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9B70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D40D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9CE9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61A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D0E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A140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5D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294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5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F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D12A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65B9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3B91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72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BD4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80A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39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D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D34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EDE7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17E3D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031B7D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0000FF"/>
            <w:noWrap/>
            <w:vAlign w:val="center"/>
            <w:hideMark/>
          </w:tcPr>
          <w:p w14:paraId="50AE4D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9D15F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044D0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B0B0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987D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186E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620B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5740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650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A75C1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839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567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9DE5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F8807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A23B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D9CF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FBEF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143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017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2BC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A24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15AD4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C766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5B8D8F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4F68A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C18B0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A27C4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B70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078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139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6207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5B7D7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C2D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E014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888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B21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D3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6D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2E0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0F98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400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1A85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02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AF6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4EE7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E614E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A4E78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25276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0000FF"/>
            <w:noWrap/>
            <w:vAlign w:val="center"/>
            <w:hideMark/>
          </w:tcPr>
          <w:p w14:paraId="2091C0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287E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1AB9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C28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50F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6DA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C3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3E74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EF2B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1B3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345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203D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59B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4FD1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12D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354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0BE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2CE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D8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8CD2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7BE3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D1F86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BD0AE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C574A9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5BD4F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53D4C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BAD0B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8A83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931A1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0B8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B47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CDB48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864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9D31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79A8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B3E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EB2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C956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06B2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E9C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B0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2896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2657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EE3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52C3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5838E9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89A9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53FBD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596114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C596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BE58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EA34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840A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89CD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9F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53EAA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1BD6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124E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6A6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D856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75D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1A06C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B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8FB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50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42A5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CA5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645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1AD6E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9E59D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033E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E7925C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0000FF"/>
            <w:noWrap/>
            <w:vAlign w:val="center"/>
            <w:hideMark/>
          </w:tcPr>
          <w:p w14:paraId="78ABF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7D1B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348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3C71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98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1E0F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D70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85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8A2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B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F7FB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710D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103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AB14F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F484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3FCE4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DCD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23E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C21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B622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03BC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B88C5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EA48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EF3FD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0000FF"/>
            <w:noWrap/>
            <w:vAlign w:val="center"/>
            <w:hideMark/>
          </w:tcPr>
          <w:p w14:paraId="216153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2DCB4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99942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A4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CEE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A35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FBD5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1325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3C2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B86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DF2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C21C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BE0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6887E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61B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7F3B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E020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43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95E6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C7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102D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3847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EBD42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037602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0000FF"/>
            <w:noWrap/>
            <w:vAlign w:val="center"/>
            <w:hideMark/>
          </w:tcPr>
          <w:p w14:paraId="077136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4C4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311D6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5043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337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B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A6B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ED17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74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7827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7E0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C13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459B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64A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5F2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677D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66B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735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6EF4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9DA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C4332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2C93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41199B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0000FF"/>
            <w:noWrap/>
            <w:vAlign w:val="center"/>
            <w:hideMark/>
          </w:tcPr>
          <w:p w14:paraId="12439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5F12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F818D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102E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DCE2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E61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A215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0FD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203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C35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F896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BE7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DE0D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C9D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1252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EDD9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BB14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01B3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94495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359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EBCA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4FE60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E9F7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DC85E5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0000FF"/>
            <w:noWrap/>
            <w:vAlign w:val="center"/>
            <w:hideMark/>
          </w:tcPr>
          <w:p w14:paraId="4AD7E0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D09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93B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45BC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66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13F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A580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33FE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BDA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AE5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95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6234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81C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F62E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570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95EF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241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9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3C8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ECB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01F4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449A33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DCC3DD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GENER</w:t>
            </w: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6D824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12" w:space="0" w:color="auto"/>
              <w:right w:val="nil"/>
            </w:tcBorders>
            <w:shd w:val="clear" w:color="000000" w:fill="0000FF"/>
            <w:noWrap/>
            <w:vAlign w:val="center"/>
            <w:hideMark/>
          </w:tcPr>
          <w:p w14:paraId="272BAC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51844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5AA273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52687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22AE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88A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2E4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3B16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D98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C3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2B9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54B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B324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74C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593C9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A5F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EDF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859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11E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9A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57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F60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8063F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2C4D3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0000FF"/>
            <w:noWrap/>
            <w:vAlign w:val="center"/>
            <w:hideMark/>
          </w:tcPr>
          <w:p w14:paraId="240587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32A0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E7D8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11A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95602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55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52EC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4B12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22F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E45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71C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E4E9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DB5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0387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F3C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ADF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F1D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C35F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2C5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7EE4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71944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C2F70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74CDE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A0C90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0000FF"/>
            <w:noWrap/>
            <w:vAlign w:val="center"/>
            <w:hideMark/>
          </w:tcPr>
          <w:p w14:paraId="5F21BF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CC229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FBC5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7895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1F1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B1F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20F8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FA0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5C3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96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0EF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14CA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EE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136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6C8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A092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18F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20B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59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5BB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0497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87B80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E8C91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B2000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0000FF"/>
            <w:noWrap/>
            <w:vAlign w:val="center"/>
            <w:hideMark/>
          </w:tcPr>
          <w:p w14:paraId="14B87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4916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9E820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9377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1F9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5239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671D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1E3A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B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E27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17E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3966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235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6239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B1A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172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85C7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4430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0964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5CA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97F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1D06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BABA7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34D466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7693B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CFC6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8FB9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6D1F1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4C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31C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9C6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00DE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798B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72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62B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D84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1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86325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A18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67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5141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E7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782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6137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917A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278B3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9B0E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58C67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nil"/>
              <w:right w:val="nil"/>
            </w:tcBorders>
            <w:shd w:val="clear" w:color="000000" w:fill="0000FF"/>
            <w:noWrap/>
            <w:vAlign w:val="center"/>
            <w:hideMark/>
          </w:tcPr>
          <w:p w14:paraId="466ED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5E4E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589AA4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FA9D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753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F78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6A74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98A4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08D8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780F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FFDAC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CA9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6A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30EFD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248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53B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160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81C4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64AC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70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F5246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755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8C981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BB468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single" w:sz="12" w:space="0" w:color="auto"/>
              <w:left w:val="nil"/>
              <w:bottom w:val="single" w:sz="8" w:space="0" w:color="auto"/>
              <w:right w:val="nil"/>
            </w:tcBorders>
            <w:shd w:val="clear" w:color="000000" w:fill="0000FF"/>
            <w:noWrap/>
            <w:vAlign w:val="center"/>
            <w:hideMark/>
          </w:tcPr>
          <w:p w14:paraId="5316F9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37E3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B2E2A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15E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5E24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AA3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CF8F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6335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2C81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8650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60C9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22A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AE02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0ABE8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E070A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F2C9C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7B4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D5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E4B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EB3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AAF0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5ECBF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93985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47DD1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0000FF"/>
            <w:noWrap/>
            <w:vAlign w:val="center"/>
            <w:hideMark/>
          </w:tcPr>
          <w:p w14:paraId="00FA21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6EB1E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F82C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FC1A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2DC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5E7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5AAA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4E6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36D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D56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BEF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CE9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FFA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0422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02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01DD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A5F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0A9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B2E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C478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66234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C2EC5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CF18EE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0000FF"/>
            <w:noWrap/>
            <w:vAlign w:val="center"/>
            <w:hideMark/>
          </w:tcPr>
          <w:p w14:paraId="6A037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13FB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24C51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89B8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6FD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E9E2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9928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468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A6FA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EC9E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7A8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828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31CA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320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EF6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22C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05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523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BBB5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3262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9A00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50E65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64237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4B1BA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0000FF"/>
            <w:noWrap/>
            <w:vAlign w:val="center"/>
            <w:hideMark/>
          </w:tcPr>
          <w:p w14:paraId="613EC1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831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2AFC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D69CD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9E8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60C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B0F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2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3A7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A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8F6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75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812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2E4A3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2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AF6D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01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2A6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EC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0CC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0971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03488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A19A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BC26C7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12" w:space="0" w:color="auto"/>
              <w:right w:val="nil"/>
            </w:tcBorders>
            <w:shd w:val="clear" w:color="000000" w:fill="0000FF"/>
            <w:noWrap/>
            <w:vAlign w:val="center"/>
            <w:hideMark/>
          </w:tcPr>
          <w:p w14:paraId="1CC6F0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7111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51BB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430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331E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BBDB8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85CDC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71A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C6852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41EE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6357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146C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8AE7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0E25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467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2B78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AF7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A3D1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A588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E652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97AFB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4032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01AE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E9F50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70ED5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5D294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4527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A56B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313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6DD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2810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1B6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7E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9978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A52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02E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E16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4ED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9968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5CD3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39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7B8F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E62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2002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4186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8DF67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1A1A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D6D17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7D20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88714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11DFF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06D63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5F73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DAA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561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7465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83E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70A5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8FD4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D560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CF3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B8564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66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D4B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E96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2DAA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A9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44E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4A70A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C3497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8A807F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0000FF"/>
            <w:noWrap/>
            <w:vAlign w:val="center"/>
            <w:hideMark/>
          </w:tcPr>
          <w:p w14:paraId="11478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D7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1FF15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1F47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E3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627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072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5DBD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E70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ADE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C08F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452B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2D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264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B1B4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72F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2A8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F45A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3DFE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4E25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091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CBC6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8D078D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0B845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785C2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5F0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2C10E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135656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45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E3B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CB2E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CD1E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415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676E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E5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DE0C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9A7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1F11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90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9369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C4D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817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E1FA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5FE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04D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C093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9691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D6BB0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nil"/>
              <w:right w:val="nil"/>
            </w:tcBorders>
            <w:shd w:val="clear" w:color="000000" w:fill="0000FF"/>
            <w:noWrap/>
            <w:vAlign w:val="center"/>
            <w:hideMark/>
          </w:tcPr>
          <w:p w14:paraId="0753F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3BA62D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119CB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FFFF00"/>
            <w:noWrap/>
            <w:vAlign w:val="center"/>
            <w:hideMark/>
          </w:tcPr>
          <w:p w14:paraId="05912C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77B4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45A8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F5A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A739C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4197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F6AD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C97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F758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11D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0BC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9D38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3DE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07C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7188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944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A8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34BFD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113E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AA2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231151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single" w:sz="12" w:space="0" w:color="auto"/>
              <w:left w:val="nil"/>
              <w:bottom w:val="single" w:sz="8" w:space="0" w:color="auto"/>
              <w:right w:val="nil"/>
            </w:tcBorders>
            <w:shd w:val="clear" w:color="000000" w:fill="FFFFFF"/>
            <w:noWrap/>
            <w:vAlign w:val="center"/>
            <w:hideMark/>
          </w:tcPr>
          <w:p w14:paraId="100246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24E0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6BB1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396E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CC00"/>
            <w:noWrap/>
            <w:vAlign w:val="center"/>
            <w:hideMark/>
          </w:tcPr>
          <w:p w14:paraId="1F94B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3F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367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7F31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E62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18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CA6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923B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B47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8D83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D553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7E50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96F2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D7B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AB2D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27F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11260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98C2B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90E77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30BCC7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F2F2F2"/>
            <w:noWrap/>
            <w:vAlign w:val="center"/>
            <w:hideMark/>
          </w:tcPr>
          <w:p w14:paraId="36AF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327C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8A4A1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ED6D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734AA8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2DE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C543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8CBC4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3C3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5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81E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DBC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A2D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3213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28E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5FD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E84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F54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34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613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C96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C8EF1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6F4D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5EB2E6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FFFFF"/>
            <w:noWrap/>
            <w:vAlign w:val="center"/>
            <w:hideMark/>
          </w:tcPr>
          <w:p w14:paraId="0A611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A75A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F8CA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30CA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47E27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B05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9C040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F6B5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419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6F94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AF63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7B2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E1E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0663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1FFE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6C2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0A7F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3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6ED5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9AE0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297A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A1E71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D887C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82C6B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F2F2F2"/>
            <w:noWrap/>
            <w:vAlign w:val="center"/>
            <w:hideMark/>
          </w:tcPr>
          <w:p w14:paraId="5B12E5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F0A9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CB4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52C0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554B5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4AED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5F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0B8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02D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E7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AF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7935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B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4BD9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C0A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905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9CAD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6EA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19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1186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60F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684B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2A5A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7DA27F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12" w:space="0" w:color="auto"/>
              <w:right w:val="nil"/>
            </w:tcBorders>
            <w:shd w:val="clear" w:color="000000" w:fill="FFFFFF"/>
            <w:noWrap/>
            <w:vAlign w:val="center"/>
            <w:hideMark/>
          </w:tcPr>
          <w:p w14:paraId="173BD1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6CDB1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C8238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AAE91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CC00"/>
            <w:noWrap/>
            <w:vAlign w:val="center"/>
            <w:hideMark/>
          </w:tcPr>
          <w:p w14:paraId="35FE04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D107E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C34C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B611B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57C7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838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A422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E66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BBB7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C79F7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1E3D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207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EA545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67B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03B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BC9C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9BB95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95083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83103AA"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FEBRER</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B6664D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3236EB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EA5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C9BB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D141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B3C0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75F55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170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C459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07FB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4F3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54FD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9F7D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9C1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5B8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266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B51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76E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8175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8F40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A7B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D369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982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46972F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6D063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0D933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59D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7E7B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F22B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9E5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419C2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AE86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749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81F0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F0B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F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004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ED7C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D6DF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73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C87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74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987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53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775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EAC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2DF4A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E1EFB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59AA9F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69761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B0CE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3DBE3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5B22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0F56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6D707E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B203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B3BB5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B20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E95B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73D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C0C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C876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2692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1F3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946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D20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569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1C8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CD2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7119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B961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3186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0DF7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60EB91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488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F58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5326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E78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1D864A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E411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82F3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C12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08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3ECA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E393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916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F5CF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16CF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26C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D62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EFE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51D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D3B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6A9A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4EB4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D6CDF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4AA96F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611DC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4F31C9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41C94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7672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6259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FF9900"/>
            <w:noWrap/>
            <w:vAlign w:val="center"/>
            <w:hideMark/>
          </w:tcPr>
          <w:p w14:paraId="1417D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D6AF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113DC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09C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39DB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AD1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6832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168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E60F1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20D7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FB9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AA73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72A4F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481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24C2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4A59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4125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87D0F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0D2ED1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0000FF"/>
            <w:noWrap/>
            <w:vAlign w:val="center"/>
            <w:hideMark/>
          </w:tcPr>
          <w:p w14:paraId="36DE03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E35C9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7084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97D39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0A5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268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6600"/>
            <w:noWrap/>
            <w:vAlign w:val="center"/>
            <w:hideMark/>
          </w:tcPr>
          <w:p w14:paraId="1FA972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28B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8B1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D57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824D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E30A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038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CC6C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5C0C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6A5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F25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CF1B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6D5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E1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0AE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AA903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43A8D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5FB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13F7F7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AD0B6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06B1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DA7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29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DC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2BF841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ED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CBB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EB0A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F48A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77B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80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8EC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D1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0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5669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1E6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1E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C09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D2F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4870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6B668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2849D72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33D01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5069D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08A1AB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D4729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04E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254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4D1BB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C31CF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E132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617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309E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3863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55A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6AA4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15BA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9DE2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FADE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43E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2F66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282E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4295F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3E0969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01393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A0E05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0000FF"/>
            <w:noWrap/>
            <w:vAlign w:val="center"/>
            <w:hideMark/>
          </w:tcPr>
          <w:p w14:paraId="76EEC5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112E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571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0488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EFEF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C1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9809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4A18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85A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34E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6883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8CEA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FC0F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F50B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C5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154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9F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35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43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9C3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7621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8DC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FE2F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76738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0000FF"/>
            <w:noWrap/>
            <w:vAlign w:val="center"/>
            <w:hideMark/>
          </w:tcPr>
          <w:p w14:paraId="6DE35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6283A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0606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5DE82D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F2D62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1842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A9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3300"/>
            <w:noWrap/>
            <w:vAlign w:val="center"/>
            <w:hideMark/>
          </w:tcPr>
          <w:p w14:paraId="4AFDE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A973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C63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CDE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98B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E29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0B7F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96B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4763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0F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066E5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8EDB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8CCB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1619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03302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146CB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19CCE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07A158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3CED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030B9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8479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5D9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948E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2B8D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ADF7E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05C8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EAA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40EB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B30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EC53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8F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F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26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B6A3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BD4B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0BB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9183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D60F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E1CE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15C30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8B4C5E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5A19B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6A8C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9C3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BFDE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605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E6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C6A5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9FE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5871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170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0B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4E5D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75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A353F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D71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502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9E6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D62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A89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A840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CC26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0A211D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ACFD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C8EEEE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42704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E4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3C22E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B808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3093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6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CD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FE0A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76992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1E8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B79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1F5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F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B2D3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6657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4499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B4B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95FCD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6AB6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E99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7916A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FA8D4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4933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FA63E4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7B0F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6DF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6EC6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FF7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5F0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7D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44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241FA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8418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96D6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B61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A0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74B1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C33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F6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7D7A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C6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D0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6E6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D02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47A3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4CCB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0BA5B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2E1B9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18A375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1D313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9AB2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52DFB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13AA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919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26B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60452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4EE4D5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E9CA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30576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3966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6CE8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924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9E03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CB26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A1E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CFE8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5284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32B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CF43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A4226F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229FC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4586BD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7F2DC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993B5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2A7EE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F6866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F59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687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386D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6D79C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8ABB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8C52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33CE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74BE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AC3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4CE4D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8EC2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02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7E6F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7C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8B1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BE0B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F10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6BB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6DD221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C711F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3AC00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3E1A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1F3C6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019B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9FC5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179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76BC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2DA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7CE6A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CB4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856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301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2B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7A25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3F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42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11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900B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18F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13E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8DF8C5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9DB51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DDCD2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6B9498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E9FCF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3D5BB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7E38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524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CC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E74C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2192A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A7660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72D8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2F2CC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7AC14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9D8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30D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E4B3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212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E3D7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C25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6E13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21D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ACFF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993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177FC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78CF8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361370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2C8D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5D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52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8985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CD2D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539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DE0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118DE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26E9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8A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1538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3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DE8F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258B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6E3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EFCB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6DEB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EEA4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B1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26B0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6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0275C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56D65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40E38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2ED2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350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3D2A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28B9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17B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832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B54C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2D8BA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1ADEC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57B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41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9CF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67879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7D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4C2F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C20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5545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8B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2E5D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71255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751AC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6072B5A4"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RÇ</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BAF3A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7C71B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222A7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689B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D34C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F04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032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79C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9D02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F06C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339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3CB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9A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54A8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ED497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CE73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4CF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E8E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350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51F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4BC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34F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720A3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91F3F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7499EE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7E62D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05984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54E9D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4057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07A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845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05CD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A2F6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D063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808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3E1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9F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209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4A29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684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E99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7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B18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C3D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6B1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97BC6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8A11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DFF1F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F6DEF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077E9E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F86B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24C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83D6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FD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643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30B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2C3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C55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B392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164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26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8030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2C6B7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87E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F85E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54C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0FB2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4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38A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2A4D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A39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D31C8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BFA7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537109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2944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DF3AF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8A1F7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AA90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8906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075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6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05DCB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4234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C3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1A5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239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9262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4FF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3E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66D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5B2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7414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43B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8FA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9FBB6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9799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99746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3B828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A752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C99F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90CA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93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7309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37D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43B395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5B8235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527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84F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C1A6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BA60C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C3A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59309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D5AB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2C6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777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C245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544B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4D09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1ADF5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5F7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3353C39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FFFFFF"/>
            <w:noWrap/>
            <w:vAlign w:val="center"/>
            <w:hideMark/>
          </w:tcPr>
          <w:p w14:paraId="2F841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979A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F53E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D6A92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862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118B9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C935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ABDCC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4E6A8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78CD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AA9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031F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1DC17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8C5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5DC4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D4070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3B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560B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31069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7B126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21F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8CA13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BF68B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5A71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F2F2F2"/>
            <w:noWrap/>
            <w:vAlign w:val="center"/>
            <w:hideMark/>
          </w:tcPr>
          <w:p w14:paraId="44C8BC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FF6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38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9E884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3D2E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740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0D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C2646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36FF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030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7D0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C86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98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1F70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B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237B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F61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865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6DFF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E28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83C7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CDA9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E112E5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42AB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FFFFF"/>
            <w:noWrap/>
            <w:vAlign w:val="center"/>
            <w:hideMark/>
          </w:tcPr>
          <w:p w14:paraId="36E995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A129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7506B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63336B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AC5D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8FE1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CD6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2A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FAAB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3C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5904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D14CA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98E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BBD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760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F594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59B9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1309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C20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00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E6F09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468AFC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D97C3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27EC5D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479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FDD0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CEA2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EDF2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77E3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5FA0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900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034E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9CCE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17C1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613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50E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354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BB6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680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306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AE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724F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56A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E289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BE30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DB1A25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2BFC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7500A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FFFFFF"/>
            <w:noWrap/>
            <w:vAlign w:val="center"/>
            <w:hideMark/>
          </w:tcPr>
          <w:p w14:paraId="34A66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FE2F1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06A6B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DADB9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A6A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098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1D6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E846E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699CBC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FAE2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DA35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4CB1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382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2D6D3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7BE0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537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90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0F5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D54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B2F9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B43A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839E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2ACBF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8306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43E7FE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615FE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4DE5B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1734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A5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E3FD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76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A46C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ADA86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7085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80B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96B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3AC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0D52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232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9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6D1C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EA22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0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E8CC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EC33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AF888E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7545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031FB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47E56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6F37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64FC8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DBC8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95F6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18E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1C1E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4B7B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9DF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6FAF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BA9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EAEB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5DC4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575D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64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81F8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972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129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AF0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F14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4159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05A847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A8E91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0436F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1EBE2A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07533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B499D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1C8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B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9E5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2810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40C9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202DE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13BB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071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12FA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1BA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5601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9648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86C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1D43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A6B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AA3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26C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4F4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87B875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9803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CFCE6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2C2EA8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509C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3CF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79BFB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164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AAF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AC5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6AAF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E46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2FA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456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BA2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A71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539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58C0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E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36A3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281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95B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AE04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D4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C2C07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60400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299DDA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03D971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7F01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0664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EA8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DE5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B90F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840A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3A689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1703CA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76C8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DA3A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320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A2B20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393A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C6C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7FB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7FD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F8C1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92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476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DB228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E860E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85F537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C114D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1EC4C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F3C60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617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229B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B73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9DF1F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C42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30EB7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6B165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E8202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AC7B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12D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D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3E30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6EF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4CD0C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713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89C5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02B1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57AE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1D82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D8841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9D9F51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99BC97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688CE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14DE7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B109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6B777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7CB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2D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67F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085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E5085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18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EFB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0F0A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75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841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B29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F731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2023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F9C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6A9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F9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2E8C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CCDC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34F86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CEB702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2F3B4A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0B786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BA8F8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C52BC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04A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AB94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7A4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437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BF9B8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2DA4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06E7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F320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2D1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B21F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16EF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58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B76D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2ED1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ACBF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3034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D6215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CBF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2A33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A0C74B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7AE5A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639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5E5F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F10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BA9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D2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4D8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9A3CC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E962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70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911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0F9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61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8F9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56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C4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1AF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6CD2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D23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5E3F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AAE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94E36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52949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81C4E0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10E99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B47F6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42D0F3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51267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0EF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F20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8A7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E94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762AD9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4EE7F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8BB8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A9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37B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F78F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E02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449D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584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57B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C26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9B6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88B3C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6A405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414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AE5BE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D9D9D9"/>
            <w:noWrap/>
            <w:vAlign w:val="center"/>
            <w:hideMark/>
          </w:tcPr>
          <w:p w14:paraId="0AD21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982EB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E836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1A01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94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649C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CDE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6C0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70C0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0E8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20F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76DA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9FF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60E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CB4E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9CB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334B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F718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A4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FE2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EF43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2A352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C3382E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F31B9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2F2F2"/>
            <w:noWrap/>
            <w:vAlign w:val="center"/>
            <w:hideMark/>
          </w:tcPr>
          <w:p w14:paraId="619F8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9B1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09C8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B66D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68B3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B5A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41C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778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0D3F3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2216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D61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4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0B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7D2DC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615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D4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E12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156F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536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3B0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BBD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0867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146FC4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481B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D9D9D9"/>
            <w:noWrap/>
            <w:vAlign w:val="center"/>
            <w:hideMark/>
          </w:tcPr>
          <w:p w14:paraId="685718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04F9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897A7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D049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766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458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AA45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2D8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99FE9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62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2961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96F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F971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B845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0F4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B595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241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0EB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CBE9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D41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B39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97C85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979975D"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BRI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B0B0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7D6BA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69ED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7EAA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F70E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CDB9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79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19CA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6EC1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6CF39D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F7A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CC68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E07C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7B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FC5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BFCA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747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47F0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367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FAE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7EE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3BA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9694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EE25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612FC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nil"/>
              <w:right w:val="nil"/>
            </w:tcBorders>
            <w:shd w:val="clear" w:color="000000" w:fill="D9D9D9"/>
            <w:noWrap/>
            <w:vAlign w:val="center"/>
            <w:hideMark/>
          </w:tcPr>
          <w:p w14:paraId="317A9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61E94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E3B7E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73C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CBC3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0B35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EBA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57444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7280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D98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3E5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544B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F25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46FEE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252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1EE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3B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D9A1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0E4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E41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0552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A169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4BBFF8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B47FC8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single" w:sz="12" w:space="0" w:color="auto"/>
              <w:left w:val="nil"/>
              <w:bottom w:val="single" w:sz="8" w:space="0" w:color="auto"/>
              <w:right w:val="nil"/>
            </w:tcBorders>
            <w:shd w:val="clear" w:color="000000" w:fill="FFFFFF"/>
            <w:noWrap/>
            <w:vAlign w:val="center"/>
            <w:hideMark/>
          </w:tcPr>
          <w:p w14:paraId="23B05A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F890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826E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6A9A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5549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C4F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CDDC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89A9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4E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D500"/>
            <w:noWrap/>
            <w:vAlign w:val="center"/>
            <w:hideMark/>
          </w:tcPr>
          <w:p w14:paraId="1979B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E33A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E2F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3692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AA9B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80A9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390F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0F29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B2D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42B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A99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19900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4E57D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4A695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4B8B08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1C584D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94E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8400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10B2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97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11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6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7AC0C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964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535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23D74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D2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3461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484B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5F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F45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8BA8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873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1506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75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8A4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2740B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8C57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F06A5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FFFFFF"/>
            <w:noWrap/>
            <w:vAlign w:val="center"/>
            <w:hideMark/>
          </w:tcPr>
          <w:p w14:paraId="1CF57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FB04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850A1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84C78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A88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D78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0BE7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2B942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4160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2723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5B8D4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10E4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263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4DA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1332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9790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9F30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1A7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4CA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F934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2E3E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6A091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E9E24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99B84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E3ED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C4AF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25E03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BB21B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D43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05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26D4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9AEF9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BBE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CA5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7FADA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9D0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734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98E67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1975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BE9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DB2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DE0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CC0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DF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7CC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DC576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EAF4F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24C4AA7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FFFFFF"/>
            <w:noWrap/>
            <w:vAlign w:val="center"/>
            <w:hideMark/>
          </w:tcPr>
          <w:p w14:paraId="27CD0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FE2E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3F56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032F2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3CB9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2F7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1263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B8BB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D0C6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61F3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AB00"/>
            <w:noWrap/>
            <w:vAlign w:val="center"/>
            <w:hideMark/>
          </w:tcPr>
          <w:p w14:paraId="7DC823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F400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8D498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EE6AC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8738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7D0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37D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674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9E3A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34F5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DB20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4AD6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011E98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37C09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57E47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1E3C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0C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A6E51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426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C11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3BB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335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6A19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577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ED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5DA75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C906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9125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C2AA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1222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B5B9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9BCE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5C6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239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545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1306C1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00A1A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E959B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3C764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05B16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16A9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C100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4066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9953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48C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9096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52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6B4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A010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4AA6A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A0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8CF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70D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957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F9F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643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F0C6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F97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8787B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D43E8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B055A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CD295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D9D9D9"/>
            <w:noWrap/>
            <w:vAlign w:val="center"/>
            <w:hideMark/>
          </w:tcPr>
          <w:p w14:paraId="35B39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59B0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6744B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674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286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BE4C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273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2AC6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A4A1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C57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F2BA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6CDAB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8FD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EF8A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7DE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0461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AB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B9D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18B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57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559B7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625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019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8127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62E2FC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8F097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0F2A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86B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3063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71D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2B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33C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8A4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2C8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1CA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037971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4D8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D30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A6E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8AB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C0E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94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EA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217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A88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812C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8709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27C2B7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nil"/>
              <w:right w:val="nil"/>
            </w:tcBorders>
            <w:shd w:val="clear" w:color="000000" w:fill="D9D9D9"/>
            <w:noWrap/>
            <w:vAlign w:val="center"/>
            <w:hideMark/>
          </w:tcPr>
          <w:p w14:paraId="209C0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D848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01092F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868E9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BF9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FD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7F4E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50266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14F0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845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9E6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8100"/>
            <w:noWrap/>
            <w:vAlign w:val="center"/>
            <w:hideMark/>
          </w:tcPr>
          <w:p w14:paraId="31052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0A3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AE3D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01D5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96C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37A3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895F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CB8CB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53C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2093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3345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A559D5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180CCF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single" w:sz="12" w:space="0" w:color="auto"/>
              <w:left w:val="nil"/>
              <w:bottom w:val="single" w:sz="8" w:space="0" w:color="auto"/>
              <w:right w:val="nil"/>
            </w:tcBorders>
            <w:shd w:val="clear" w:color="000000" w:fill="FFFFFF"/>
            <w:noWrap/>
            <w:vAlign w:val="center"/>
            <w:hideMark/>
          </w:tcPr>
          <w:p w14:paraId="254333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143D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997CF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00C32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0AC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D5AE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29C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9826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F0B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706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6047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A29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5700"/>
            <w:noWrap/>
            <w:vAlign w:val="center"/>
            <w:hideMark/>
          </w:tcPr>
          <w:p w14:paraId="0492B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BB3D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57BF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4A2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1FF5F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0D1D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444D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4CB2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77B1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A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0E4F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FA3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4EF4A1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9F36F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190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B25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71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4595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583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BE00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7D3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F70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25F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126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321F56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557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2A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3CE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05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227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36F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0E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778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54953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ECF56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3398B6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FFFFFF"/>
            <w:noWrap/>
            <w:vAlign w:val="center"/>
            <w:hideMark/>
          </w:tcPr>
          <w:p w14:paraId="01A72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43104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78AF6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591A58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2CB0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676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AD9A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A154A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D05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C439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BE5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E70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7890AA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0F7F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8DB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AE2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66F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A6C7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4C79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BE24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3C38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E7A08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ECF89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0A30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3EFEB7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D3C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3F19E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661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6BC7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0C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D2FB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60E8D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488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F7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2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C8EC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280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2D00"/>
            <w:noWrap/>
            <w:vAlign w:val="center"/>
            <w:hideMark/>
          </w:tcPr>
          <w:p w14:paraId="2CF52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8F7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DFAD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023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EA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979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C7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C23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5F5F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F069F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C139C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12" w:space="0" w:color="auto"/>
              <w:right w:val="nil"/>
            </w:tcBorders>
            <w:shd w:val="clear" w:color="000000" w:fill="FFFFFF"/>
            <w:noWrap/>
            <w:vAlign w:val="center"/>
            <w:hideMark/>
          </w:tcPr>
          <w:p w14:paraId="376375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D9713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7D55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EFB7B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C30D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DE8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FFE4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ADDC8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62C7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7ECA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41A5F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86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D487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2D00"/>
            <w:noWrap/>
            <w:vAlign w:val="center"/>
            <w:hideMark/>
          </w:tcPr>
          <w:p w14:paraId="3F5D6C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0CA6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6B1B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08BB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49A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3A65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0A2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9822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9D08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CC46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8B13C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272A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42DB6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C96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0A1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3DA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BD2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5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E17C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1243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6F6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19A4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D1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9CE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F35D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F59FD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52E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A8E2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06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4A8A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BB6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AD7F3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998F4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56D7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69A77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5EDCD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9A96A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363A4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0A2B7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75C6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EDA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1F5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27B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B3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01F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8C8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66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6483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1DCC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04AE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9E4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F80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69B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CAD5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69E3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46B4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5FE0A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1A29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5BAC31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D9D9D9"/>
            <w:noWrap/>
            <w:vAlign w:val="center"/>
            <w:hideMark/>
          </w:tcPr>
          <w:p w14:paraId="48DC7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CA2BE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A6ABA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B921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7FC4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9D93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2CD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91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64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1519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7A6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2EC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A625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EB05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2648A1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B71C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EFA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D65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992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95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4665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35D5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73A436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39A7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3BE94E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07C4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A9816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995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A04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A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8C31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518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32B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8BA3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EE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340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1FE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243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9B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500FF"/>
            <w:noWrap/>
            <w:vAlign w:val="center"/>
            <w:hideMark/>
          </w:tcPr>
          <w:p w14:paraId="43F66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F0D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438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F0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F27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46F5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E784C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3D9E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BEC68C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nil"/>
              <w:right w:val="nil"/>
            </w:tcBorders>
            <w:shd w:val="clear" w:color="000000" w:fill="D9D9D9"/>
            <w:noWrap/>
            <w:vAlign w:val="center"/>
            <w:hideMark/>
          </w:tcPr>
          <w:p w14:paraId="577D28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7796C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E37B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075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CF5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DFD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03F2A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23CD5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D61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5E1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4849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4813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1109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4AD5E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A0E8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500FF"/>
            <w:noWrap/>
            <w:vAlign w:val="center"/>
            <w:hideMark/>
          </w:tcPr>
          <w:p w14:paraId="0992BB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262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9048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2BD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3997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966D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108462"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1DE02D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IG</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D1EBF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single" w:sz="12" w:space="0" w:color="auto"/>
              <w:left w:val="nil"/>
              <w:bottom w:val="single" w:sz="8" w:space="0" w:color="auto"/>
              <w:right w:val="nil"/>
            </w:tcBorders>
            <w:shd w:val="clear" w:color="000000" w:fill="FFFFFF"/>
            <w:noWrap/>
            <w:vAlign w:val="center"/>
            <w:hideMark/>
          </w:tcPr>
          <w:p w14:paraId="6FAD2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603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065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5740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444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79B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FE63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D88E6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F7E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3A2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9BD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85C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2709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5B7B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A88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1E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AB00D5"/>
            <w:noWrap/>
            <w:vAlign w:val="center"/>
            <w:hideMark/>
          </w:tcPr>
          <w:p w14:paraId="738C2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B7E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75F0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8B83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04B4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FD9C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B39B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B5E046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20DAD3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EB2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82D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5DE2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198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DA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F8A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3AEE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CCB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CEF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04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E1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B71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656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0E5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057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014BA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2E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22B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07F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ADD8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12D550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172F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55361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FFFFFF"/>
            <w:noWrap/>
            <w:vAlign w:val="center"/>
            <w:hideMark/>
          </w:tcPr>
          <w:p w14:paraId="6AC9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28E2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390C6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41396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E72CE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5D3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3088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A5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FBC2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518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03D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6BDB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0BA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7BD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816A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76B7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60648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AC3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59F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3796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1C5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7115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24439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142B5D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674741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3AA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B55D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8D0D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FA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B8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8025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F392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508C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1FF2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A8B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EDF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4DB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158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075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C5B5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C27F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8100D5"/>
            <w:noWrap/>
            <w:vAlign w:val="center"/>
            <w:hideMark/>
          </w:tcPr>
          <w:p w14:paraId="1BB308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6A7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75B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41E0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2DC6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71EE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D2F8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12" w:space="0" w:color="auto"/>
              <w:right w:val="nil"/>
            </w:tcBorders>
            <w:shd w:val="clear" w:color="000000" w:fill="FFFFFF"/>
            <w:noWrap/>
            <w:vAlign w:val="center"/>
            <w:hideMark/>
          </w:tcPr>
          <w:p w14:paraId="4981D0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42996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A7C7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4CA0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8B8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A87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8321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0A0E4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6B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E2E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DB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FA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D40F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7613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DDF1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E97B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FFA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8100D5"/>
            <w:noWrap/>
            <w:vAlign w:val="center"/>
            <w:hideMark/>
          </w:tcPr>
          <w:p w14:paraId="77D76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D5B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F7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D8382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46F30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2852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E9CD0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D9D9D9"/>
            <w:noWrap/>
            <w:vAlign w:val="center"/>
            <w:hideMark/>
          </w:tcPr>
          <w:p w14:paraId="716A7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D598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F1C44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A858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411E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F9D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82D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D4D84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4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AA5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2E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23E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715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43F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2FC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3881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C8C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0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26C50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1C5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E05C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5A719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E5AE8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065553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A834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83B2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5AC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B11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0FE2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BF8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21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1E1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DA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69E1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FA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9FA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137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1EBCA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604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2B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A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DD0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6B95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34E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3B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5DD4C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C5599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709FF1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258C1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AB6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574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3D25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C959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7242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4729B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BB486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8DC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807F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19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C91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AB2C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8D6A4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803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593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B22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8E0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0D3E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47DF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67D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4F23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A45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9E897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7A0CEB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CA53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9CA3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EA042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18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663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23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C044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10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06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69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239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847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DB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77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0F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BA58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45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4648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B48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5D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61B5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0AF98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9126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nil"/>
              <w:right w:val="nil"/>
            </w:tcBorders>
            <w:shd w:val="clear" w:color="000000" w:fill="D9D9D9"/>
            <w:noWrap/>
            <w:vAlign w:val="center"/>
            <w:hideMark/>
          </w:tcPr>
          <w:p w14:paraId="13347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FB55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BA22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7F845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8F7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061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0F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A2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BE8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6A9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5EB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C1A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89C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0860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6182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E1F7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DD5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E7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4BAE2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B18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FDB4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CC62E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7B773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19847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single" w:sz="12" w:space="0" w:color="auto"/>
              <w:left w:val="nil"/>
              <w:bottom w:val="single" w:sz="8" w:space="0" w:color="auto"/>
              <w:right w:val="nil"/>
            </w:tcBorders>
            <w:shd w:val="clear" w:color="000000" w:fill="FFFFFF"/>
            <w:noWrap/>
            <w:vAlign w:val="center"/>
            <w:hideMark/>
          </w:tcPr>
          <w:p w14:paraId="5A0C2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4C3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E21F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81EC1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FC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79F8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3D2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D11EE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0437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0CB2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59E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2DD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7B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C78C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7536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C57D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BE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BC8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AB"/>
            <w:noWrap/>
            <w:vAlign w:val="center"/>
            <w:hideMark/>
          </w:tcPr>
          <w:p w14:paraId="428C01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281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D61A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945CE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DFA3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394DA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0974A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192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A42A7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A2DD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62F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696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9D4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33F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5F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A95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82BD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57A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BFD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750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EBF2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B5D6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F0E5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227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CC535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DA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FEB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F5B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BD779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CA1BBF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FFFFFF"/>
            <w:noWrap/>
            <w:vAlign w:val="center"/>
            <w:hideMark/>
          </w:tcPr>
          <w:p w14:paraId="13B5B4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CD95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A0EE8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2907C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A27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CC02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7DB0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1DF7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FB0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180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3F33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B456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60E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09394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4C4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02A3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3FCD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ABB8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7CD03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D3F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1FE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935A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8C381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D50A01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6919CA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8BA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0D845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3EC3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C4F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A06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AE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B8D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69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39F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8EC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779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9919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826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B78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549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6E1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099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7B5AF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A40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1BE7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0FB53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F9F5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64D49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12" w:space="0" w:color="auto"/>
              <w:right w:val="nil"/>
            </w:tcBorders>
            <w:shd w:val="clear" w:color="000000" w:fill="FFFFFF"/>
            <w:noWrap/>
            <w:vAlign w:val="center"/>
            <w:hideMark/>
          </w:tcPr>
          <w:p w14:paraId="1E0F9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573067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709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4A76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6DC7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435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E04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E71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80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9CA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AFD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4568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CF4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263D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FDD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3DA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B8F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B68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AB"/>
            <w:noWrap/>
            <w:vAlign w:val="center"/>
            <w:hideMark/>
          </w:tcPr>
          <w:p w14:paraId="7DFE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F09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7391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F8B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9A78C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BD8C4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D9D9D9"/>
            <w:noWrap/>
            <w:vAlign w:val="center"/>
            <w:hideMark/>
          </w:tcPr>
          <w:p w14:paraId="06043A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B417A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A056E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D756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7718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EC98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D3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41269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64F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7DE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4D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4240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A84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F6BA6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D4E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BF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4A1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2AB4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FE259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965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2C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4784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949A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F7107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09406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26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2F04E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FF0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32EC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AF4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7A3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082AE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6E1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DF7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FE8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65A3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CC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E45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D7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7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A8CB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82E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1E6D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29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E51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C0DF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EC4C36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D89582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907B5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C10C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41C8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6821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87B1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AC4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3A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9CFB0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B0B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9DC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979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AE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925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125D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924C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927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CD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4F4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5759C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F4BB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6CAA3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F01A9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3119E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601C8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4D82A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4497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98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9DD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3C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9BA7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6ED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EDF1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C9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69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E029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9EF5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47A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AF258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2FC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F8CC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75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7558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4DD7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39D7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11D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62692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98D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C0164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nil"/>
              <w:right w:val="nil"/>
            </w:tcBorders>
            <w:shd w:val="clear" w:color="000000" w:fill="D9D9D9"/>
            <w:noWrap/>
            <w:vAlign w:val="center"/>
            <w:hideMark/>
          </w:tcPr>
          <w:p w14:paraId="2C711F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AD47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519E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EB3B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F729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4CC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2A1C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2969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723A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AA2F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F16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3F5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FF9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B6F8F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251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1EB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868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227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7A044D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1694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3FA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1C87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A67E5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ED41A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single" w:sz="12" w:space="0" w:color="auto"/>
              <w:left w:val="nil"/>
              <w:bottom w:val="single" w:sz="8" w:space="0" w:color="auto"/>
              <w:right w:val="nil"/>
            </w:tcBorders>
            <w:shd w:val="clear" w:color="000000" w:fill="FFFFFF"/>
            <w:noWrap/>
            <w:vAlign w:val="center"/>
            <w:hideMark/>
          </w:tcPr>
          <w:p w14:paraId="7A0D7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12E5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18D3A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0B19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DD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95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AFBD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B2D28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6A86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5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C129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56B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1F30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25E1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70B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DAA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EF66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355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C279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81"/>
            <w:noWrap/>
            <w:vAlign w:val="center"/>
            <w:hideMark/>
          </w:tcPr>
          <w:p w14:paraId="65C91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E77E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65FF7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269738FC"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NY</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1E3A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36366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2546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10F1E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1117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AEE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8D8A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FFC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2BE1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7D81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D2E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BFB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C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A57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F72D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A3A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660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B33A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DEA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E528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25FC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F2E11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3AF9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0531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357FF9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FFFFF"/>
            <w:noWrap/>
            <w:vAlign w:val="center"/>
            <w:hideMark/>
          </w:tcPr>
          <w:p w14:paraId="71F56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FC3F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C5EF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26BBD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4A8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9279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74F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50D5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8F40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9F84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A17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65F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ED25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C23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CF1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8CD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AF85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B2D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AEB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44B81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4E3F5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6E72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7947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CB00A4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F2F2F2"/>
            <w:noWrap/>
            <w:vAlign w:val="center"/>
            <w:hideMark/>
          </w:tcPr>
          <w:p w14:paraId="7887AC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E309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DE8E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3FFB5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EF2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138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7EF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FE8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8430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143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B7D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06E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7D5A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F76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AC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3A0C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EF8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E5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8C60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452A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1263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B402B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4127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9B432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FFFFFF"/>
            <w:noWrap/>
            <w:vAlign w:val="center"/>
            <w:hideMark/>
          </w:tcPr>
          <w:p w14:paraId="50F33A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E1B0C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C976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1E5C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99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D28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1B20F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705D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7274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E30D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811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0B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C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E91A0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CF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E199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C1E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7805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8747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81"/>
            <w:noWrap/>
            <w:vAlign w:val="center"/>
            <w:hideMark/>
          </w:tcPr>
          <w:p w14:paraId="1EBC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12E6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C36A4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3D9699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6B4C5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6013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67147A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79C91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C76AC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34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DE8F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A19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428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0A60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27EE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F84A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6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62D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AC68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2FD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F983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471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4570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F06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E5A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5C15B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905E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D152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F488D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0D5B46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01B3B9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CD71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27D5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582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D550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7A6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8256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74C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7FB9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4D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C01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4F3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21EA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FD8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3922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FB9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042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C46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3470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969E1A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5597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78F42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D9D9D9"/>
            <w:noWrap/>
            <w:vAlign w:val="center"/>
            <w:hideMark/>
          </w:tcPr>
          <w:p w14:paraId="5DEC9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8D2C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9F6E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08BF4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307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58C4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7F09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59A0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09F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94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378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818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C556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324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B533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851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DE9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CE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C04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726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DDED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71ADE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021B5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E0568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2F2F2"/>
            <w:noWrap/>
            <w:vAlign w:val="center"/>
            <w:hideMark/>
          </w:tcPr>
          <w:p w14:paraId="3664B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0A1A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5C0E3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3F34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C3D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65E7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744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A20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5F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B91D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9C18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A5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0C1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6B9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D8C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56C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271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1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647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496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15486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AAD600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28943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9CBB98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D9D9D9"/>
            <w:noWrap/>
            <w:vAlign w:val="center"/>
            <w:hideMark/>
          </w:tcPr>
          <w:p w14:paraId="67997A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5F52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8089E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DBCA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530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4302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69C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227A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598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69EB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6DD2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BDD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9B5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2D96D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F1E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89F6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B4D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15AD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928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DA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2D0057"/>
            <w:noWrap/>
            <w:vAlign w:val="center"/>
            <w:hideMark/>
          </w:tcPr>
          <w:p w14:paraId="5C0C9B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C462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4B0FE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12AE768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FFFFFF"/>
            <w:noWrap/>
            <w:vAlign w:val="center"/>
            <w:hideMark/>
          </w:tcPr>
          <w:p w14:paraId="4A04D4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66A8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2FD4A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C604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E2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27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5D91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3B735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87C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21226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69B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9571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92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C2F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E9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1721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5F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31B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FA4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3C8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4BFF2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F555D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F4F1E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9F16F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2E591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2C192F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D2F4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9749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450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C3F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3C5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D31D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200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E08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DE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C42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1370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5BEA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DA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20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DF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C3B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427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1197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AB20A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F7B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DD0D13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FFFFF"/>
            <w:noWrap/>
            <w:vAlign w:val="center"/>
            <w:hideMark/>
          </w:tcPr>
          <w:p w14:paraId="7EF70B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6809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D7F3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652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610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30F6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B99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1226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1A4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64A8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9AD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8A1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C0D5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CD691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913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269D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7CB2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E9B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0EC1C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D0C0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904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3BB35A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384E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A3392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F2F2F2"/>
            <w:noWrap/>
            <w:vAlign w:val="center"/>
            <w:hideMark/>
          </w:tcPr>
          <w:p w14:paraId="07972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D397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CA1E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4EE17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02D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CE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14D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AD4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BC1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06B4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4E3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03F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1D4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EB98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2A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39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17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30A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8E4B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FA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09A2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ADB1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0661A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DCDB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FFFFFF"/>
            <w:noWrap/>
            <w:vAlign w:val="center"/>
            <w:hideMark/>
          </w:tcPr>
          <w:p w14:paraId="56D1E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DCBA0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7E3FB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0369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DEC2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D318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642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B2058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E6B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63DE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A577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4C1A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E37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B24F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8DA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6902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9FA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1D0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02ED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55F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38C69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0F3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874C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7839D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D9D9D9"/>
            <w:noWrap/>
            <w:vAlign w:val="center"/>
            <w:hideMark/>
          </w:tcPr>
          <w:p w14:paraId="2F37F7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128A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0E3D1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EF7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3D3E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30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DD1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BCC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243F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53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C47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3E5C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6D62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577D1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9D6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95C0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08C5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89D4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AF51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D09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36C8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84A9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29E2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D4AD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4801C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9F6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8F62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77F62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F09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18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91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DAA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B0C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279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2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03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DB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319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23A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CE3F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8E8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E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61DD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6DE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225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D561A4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16ACDA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95FC0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D9D9D9"/>
            <w:noWrap/>
            <w:vAlign w:val="center"/>
            <w:hideMark/>
          </w:tcPr>
          <w:p w14:paraId="596EA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574D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F49D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D8C7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61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A6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3A44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069A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890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9DC6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D3E5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24A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72C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4F9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9AAB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B95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2AD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3982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457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DC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56A62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A6961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3A9F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2F2F6A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2F2F2"/>
            <w:noWrap/>
            <w:vAlign w:val="center"/>
            <w:hideMark/>
          </w:tcPr>
          <w:p w14:paraId="4DEE3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74F5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12E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318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A68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D60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284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CC17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A43F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152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2B5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0AF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805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793B1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FA9F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C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B58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5FC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5AA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871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2C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80FC2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89BB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1DB82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D9D9D9"/>
            <w:noWrap/>
            <w:vAlign w:val="center"/>
            <w:hideMark/>
          </w:tcPr>
          <w:p w14:paraId="5D17C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3C40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161FD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7504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6C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386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7DC79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03D7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07F1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4F71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BFE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127F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9BBF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A82A3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B9F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F5C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0CB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E70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478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CC202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9DD7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0F3A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F55C8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908CE8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FFFFFF"/>
            <w:noWrap/>
            <w:vAlign w:val="center"/>
            <w:hideMark/>
          </w:tcPr>
          <w:p w14:paraId="11E83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40654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00FFFF"/>
            <w:noWrap/>
            <w:vAlign w:val="center"/>
            <w:hideMark/>
          </w:tcPr>
          <w:p w14:paraId="51ECC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4BE5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F98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711A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51C6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EA86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E3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499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DC5C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D73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3357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6B8B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6A729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5E2E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643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1F4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75B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F949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97336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746659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4FAB5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6D969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553681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0F6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484B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2AE64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49A2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EED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0F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FB62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A04E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E5DE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9EC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3B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69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7E646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0B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68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ECF0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DCC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454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F0A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4279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6BFB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B32DD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EF2537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FFFFF"/>
            <w:noWrap/>
            <w:vAlign w:val="center"/>
            <w:hideMark/>
          </w:tcPr>
          <w:p w14:paraId="6179E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B95B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59A132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8241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133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600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0F7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5E0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34E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9FE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30F2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4F7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FC28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DA33F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D96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1F08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56F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60E7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963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3882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2FFC6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2F0AF8"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E8ABEB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LIO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C37D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25C581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50E40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2ED7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C486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91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FC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1B9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5C17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FE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3F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907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43FD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733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583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EF0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CF1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501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992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5B8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02A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EBB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4C396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C4891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2CBE5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12" w:space="0" w:color="auto"/>
              <w:right w:val="nil"/>
            </w:tcBorders>
            <w:shd w:val="clear" w:color="000000" w:fill="FFFFFF"/>
            <w:noWrap/>
            <w:vAlign w:val="center"/>
            <w:hideMark/>
          </w:tcPr>
          <w:p w14:paraId="53280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1E27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276574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7A38C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F704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99B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31CF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BF8B6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6BFB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980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CB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B64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225C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4409E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1F03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CDB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355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6E1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CB1E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59A5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21C5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378C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B43B1C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F0845C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D9D9D9"/>
            <w:noWrap/>
            <w:vAlign w:val="center"/>
            <w:hideMark/>
          </w:tcPr>
          <w:p w14:paraId="0B69FA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BC468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38F22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D100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6CE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E244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696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78F04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A18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D92D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AE5B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F8E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41CF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6C2B2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4B7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EFE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9C1F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621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D2DB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3F79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2A42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D458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0D8B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49AB84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7E9D1D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C6F0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7995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E803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258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14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B9F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A79D0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8A1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9FD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473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7D2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51F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CB3F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B52E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BD0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C7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9D7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18AC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B5C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3FAC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AEF1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B669D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BCDA4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2A0ED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6962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912E5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4F648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737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2638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61A3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FC663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EC1D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44D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84EC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613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DDDD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D785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A46E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2B1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06D9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11E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AC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25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CFB8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250AD6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7C7A7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73C1E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2E3D4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9556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0B66BA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F1BE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0DE3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EAD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08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99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79C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5E79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5F3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CA89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0D7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8C37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27F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F21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797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BD7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9D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0393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49E1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C866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182B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D9D9D9"/>
            <w:noWrap/>
            <w:textDirection w:val="btLr"/>
            <w:vAlign w:val="center"/>
            <w:hideMark/>
          </w:tcPr>
          <w:p w14:paraId="1658B8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D9D9D9"/>
            <w:noWrap/>
            <w:vAlign w:val="center"/>
            <w:hideMark/>
          </w:tcPr>
          <w:p w14:paraId="64B92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D9D9D9"/>
            <w:noWrap/>
            <w:vAlign w:val="center"/>
            <w:hideMark/>
          </w:tcPr>
          <w:p w14:paraId="2DAE5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513AF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D9D9D9"/>
            <w:noWrap/>
            <w:vAlign w:val="center"/>
            <w:hideMark/>
          </w:tcPr>
          <w:p w14:paraId="2F39C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7E30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B3D5F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C8B8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D9D9D9"/>
            <w:noWrap/>
            <w:vAlign w:val="center"/>
            <w:hideMark/>
          </w:tcPr>
          <w:p w14:paraId="500703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827D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AA521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C0B2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1F82D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1907A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56737E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27D94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53546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77EFF4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4B7848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0825F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04A97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7494CEA4" w14:textId="77777777" w:rsidR="00692F29" w:rsidRPr="00692F29" w:rsidRDefault="00692F29" w:rsidP="00C958AF">
            <w:pPr>
              <w:keepNext/>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bl>
    <w:p w14:paraId="49C17E38" w14:textId="04A8697E" w:rsidR="00692F29" w:rsidRPr="0007329F" w:rsidRDefault="00C958AF" w:rsidP="00C958AF">
      <w:pPr>
        <w:pStyle w:val="Llegenda"/>
      </w:pPr>
      <w:bookmarkStart w:id="12" w:name="_Toc64374545"/>
      <w:r>
        <w:t xml:space="preserve">Taula </w:t>
      </w:r>
      <w:r>
        <w:fldChar w:fldCharType="begin"/>
      </w:r>
      <w:r>
        <w:instrText xml:space="preserve"> STYLEREF 1 \s </w:instrText>
      </w:r>
      <w:r>
        <w:fldChar w:fldCharType="separate"/>
      </w:r>
      <w:r w:rsidR="002931D2">
        <w:rPr>
          <w:noProof/>
        </w:rPr>
        <w:t>6</w:t>
      </w:r>
      <w:r>
        <w:fldChar w:fldCharType="end"/>
      </w:r>
      <w:r>
        <w:t>.</w:t>
      </w:r>
      <w:r>
        <w:fldChar w:fldCharType="begin"/>
      </w:r>
      <w:r>
        <w:instrText xml:space="preserve"> SEQ Taula \* ARABIC \s 1 </w:instrText>
      </w:r>
      <w:r>
        <w:fldChar w:fldCharType="separate"/>
      </w:r>
      <w:r w:rsidR="002931D2">
        <w:rPr>
          <w:noProof/>
        </w:rPr>
        <w:t>3</w:t>
      </w:r>
      <w:r>
        <w:fldChar w:fldCharType="end"/>
      </w:r>
      <w:r>
        <w:t>:</w:t>
      </w:r>
      <w:r w:rsidRPr="00C958AF">
        <w:t xml:space="preserve"> </w:t>
      </w:r>
      <w:r w:rsidRPr="0007329F">
        <w:t>Cronograma del TFG</w:t>
      </w:r>
      <w:bookmarkEnd w:id="12"/>
    </w:p>
    <w:p w14:paraId="73DBC487" w14:textId="3C4A24F4" w:rsidR="00E52602" w:rsidRDefault="00E52602" w:rsidP="00E52602">
      <w:pPr>
        <w:pStyle w:val="Ttol2"/>
      </w:pPr>
      <w:bookmarkStart w:id="13" w:name="_Toc55765602"/>
      <w:bookmarkStart w:id="14" w:name="_Toc64374959"/>
      <w:r>
        <w:t>DESVIACIONS</w:t>
      </w:r>
      <w:bookmarkEnd w:id="14"/>
    </w:p>
    <w:p w14:paraId="5B955A84" w14:textId="77777777" w:rsidR="00E52602" w:rsidRDefault="00E52602" w:rsidP="00E52602">
      <w:pPr>
        <w:sectPr w:rsidR="00E52602" w:rsidSect="00E52602">
          <w:headerReference w:type="even" r:id="rId12"/>
          <w:headerReference w:type="default" r:id="rId13"/>
          <w:type w:val="oddPage"/>
          <w:pgSz w:w="11906" w:h="16838" w:code="9"/>
          <w:pgMar w:top="1701" w:right="1418" w:bottom="1418" w:left="1418" w:header="709" w:footer="709" w:gutter="284"/>
          <w:cols w:space="708"/>
          <w:docGrid w:linePitch="360"/>
        </w:sectPr>
      </w:pPr>
      <w:r w:rsidRPr="000652A4">
        <w:t>Apartat on es revisa la planificació i es contrasta la planificació inicial amb el seguiment final.</w:t>
      </w:r>
    </w:p>
    <w:p w14:paraId="275F90A2" w14:textId="2D0763E2" w:rsidR="000652A4" w:rsidRPr="00BD7D30" w:rsidRDefault="00EC1059" w:rsidP="00E52602">
      <w:pPr>
        <w:pStyle w:val="Ttol1"/>
      </w:pPr>
      <w:bookmarkStart w:id="15" w:name="_Toc55765604"/>
      <w:bookmarkStart w:id="16" w:name="_Hlk64374915"/>
      <w:bookmarkStart w:id="17" w:name="_Toc64374960"/>
      <w:bookmarkEnd w:id="13"/>
      <w:r w:rsidRPr="00BD7D30">
        <w:lastRenderedPageBreak/>
        <w:t>ANÀLISI DE LA VIABILITAT TÈCNICA</w:t>
      </w:r>
      <w:bookmarkEnd w:id="15"/>
      <w:bookmarkEnd w:id="17"/>
    </w:p>
    <w:bookmarkEnd w:id="16"/>
    <w:p w14:paraId="437D6DB8" w14:textId="06370529" w:rsidR="00947725" w:rsidRPr="0007329F" w:rsidRDefault="00947725" w:rsidP="00A60F2C">
      <w:r w:rsidRPr="0007329F">
        <w:t>Aquest projecte pot tenir dos riscos principals. El primer</w:t>
      </w:r>
      <w:r w:rsidR="00C958AF">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w:t>
      </w:r>
      <w:r w:rsidR="00C958AF">
        <w:t>construïda</w:t>
      </w:r>
      <w:r w:rsidRPr="0007329F">
        <w:t xml:space="preserve"> amb </w:t>
      </w:r>
      <w:proofErr w:type="spellStart"/>
      <w:r w:rsidRPr="0007329F">
        <w:t>Hyper</w:t>
      </w:r>
      <w:proofErr w:type="spellEnd"/>
      <w:r w:rsidRPr="0007329F">
        <w:t xml:space="preserve">-V </w:t>
      </w:r>
      <w:r w:rsidRPr="0007329F">
        <w:fldChar w:fldCharType="begin"/>
      </w:r>
      <w:r w:rsidR="00864253">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864253" w:rsidRPr="00864253">
        <w:t>[18]</w:t>
      </w:r>
      <w:r w:rsidRPr="0007329F">
        <w:fldChar w:fldCharType="end"/>
      </w:r>
      <w:r w:rsidRPr="0007329F">
        <w:t xml:space="preserve"> amb el sistema operatiu de Windows Server per a que el servidor IRIS i el servidor web funcionin i es puguin comunicar.</w:t>
      </w:r>
    </w:p>
    <w:p w14:paraId="1B48C228" w14:textId="73355E70" w:rsidR="00C87E34"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864253">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864253" w:rsidRPr="00864253">
        <w:t>[19]</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w:t>
      </w:r>
      <w:proofErr w:type="spellStart"/>
      <w:r w:rsidR="0007329F">
        <w:t>React</w:t>
      </w:r>
      <w:proofErr w:type="spellEnd"/>
      <w:r w:rsidR="0007329F">
        <w:t xml:space="preserve"> </w:t>
      </w:r>
      <w:proofErr w:type="spellStart"/>
      <w:r w:rsidR="0007329F">
        <w:t>Native</w:t>
      </w:r>
      <w:proofErr w:type="spellEnd"/>
      <w:r w:rsidR="0007329F">
        <w:t xml:space="preserve"> </w:t>
      </w:r>
      <w:r w:rsidR="0007329F">
        <w:fldChar w:fldCharType="begin"/>
      </w:r>
      <w:r w:rsidR="00864253">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864253" w:rsidRPr="00864253">
        <w:t>[20]</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700B6A3" w14:textId="77777777" w:rsidR="00E52602" w:rsidRDefault="00E52602" w:rsidP="00A60F2C"/>
    <w:p w14:paraId="062330B5" w14:textId="2AD48BB7" w:rsidR="00E52602" w:rsidRDefault="00E52602" w:rsidP="00A60F2C">
      <w:pPr>
        <w:sectPr w:rsidR="00E52602" w:rsidSect="00E52602">
          <w:headerReference w:type="default" r:id="rId14"/>
          <w:type w:val="oddPage"/>
          <w:pgSz w:w="11906" w:h="16838" w:code="9"/>
          <w:pgMar w:top="1701" w:right="1418" w:bottom="1418" w:left="1418" w:header="709" w:footer="709" w:gutter="284"/>
          <w:cols w:space="708"/>
          <w:docGrid w:linePitch="360"/>
        </w:sectPr>
      </w:pPr>
    </w:p>
    <w:p w14:paraId="3671DB87" w14:textId="6BED0D26" w:rsidR="000652A4" w:rsidRPr="00BD7D30" w:rsidRDefault="00EC1059" w:rsidP="00E52602">
      <w:pPr>
        <w:pStyle w:val="Ttol1"/>
      </w:pPr>
      <w:bookmarkStart w:id="18" w:name="_Toc55765605"/>
      <w:bookmarkStart w:id="19" w:name="_Toc64374961"/>
      <w:r w:rsidRPr="00BD7D30">
        <w:lastRenderedPageBreak/>
        <w:t>ANÀLISI DE LA VIABILITAT ECONÒMICA</w:t>
      </w:r>
      <w:bookmarkEnd w:id="18"/>
      <w:bookmarkEnd w:id="19"/>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0A88FAF6" w:rsidR="00242771" w:rsidRDefault="00242771" w:rsidP="00CF4B98">
      <w:r>
        <w:t xml:space="preserve">Per tant, </w:t>
      </w:r>
      <w:r w:rsidR="00150BEF">
        <w:t>n</w:t>
      </w:r>
      <w:r w:rsidR="00150BEF" w:rsidRPr="00150BEF">
        <w:t xml:space="preserve">o s’espera guanyar diners amb aquesta </w:t>
      </w:r>
      <w:r w:rsidR="00C958AF">
        <w:t>aplicació, ja que</w:t>
      </w:r>
      <w:r w:rsidR="00150BEF" w:rsidRPr="00150BEF">
        <w:t xml:space="preserve"> </w:t>
      </w:r>
      <w:r w:rsidR="00C958AF">
        <w:t>té</w:t>
      </w:r>
      <w:r w:rsidR="00150BEF" w:rsidRPr="00150BEF">
        <w:t xml:space="preserve"> un caràcter </w:t>
      </w:r>
      <w:r w:rsidR="00C958AF">
        <w:t>més</w:t>
      </w:r>
      <w:r w:rsidR="00150BEF" w:rsidRPr="00150BEF">
        <w:t xml:space="preserve"> social i </w:t>
      </w:r>
      <w:r w:rsidR="00C958AF">
        <w:t>està</w:t>
      </w:r>
      <w:r w:rsidR="00150BEF" w:rsidRPr="00150BEF">
        <w:t xml:space="preserve"> orientada a millorar el treball dels sanitaris</w:t>
      </w:r>
      <w:r w:rsidR="00150BEF">
        <w:t>.</w:t>
      </w:r>
    </w:p>
    <w:p w14:paraId="7FE290B6" w14:textId="77777777" w:rsidR="00E52602" w:rsidRPr="00BD7D30" w:rsidRDefault="00E52602" w:rsidP="00E52602">
      <w:pPr>
        <w:pStyle w:val="Ttol2"/>
      </w:pPr>
      <w:bookmarkStart w:id="20" w:name="_Toc64374962"/>
      <w:r w:rsidRPr="00BD7D30">
        <w:t>PRESSUPOST</w:t>
      </w:r>
      <w:bookmarkEnd w:id="20"/>
    </w:p>
    <w:p w14:paraId="31D683BD" w14:textId="77777777" w:rsidR="00E52602" w:rsidRDefault="00E52602" w:rsidP="00E52602">
      <w:r w:rsidRPr="0007329F">
        <w:t>Com s’ha vist en l’apartat anterior, el TFG durarà 626 hores, per tant a continuació s’adjuntarà una taula on sortirà el pressupost necessari per fer aquest producte.</w:t>
      </w:r>
    </w:p>
    <w:p w14:paraId="0D88B99D" w14:textId="77777777" w:rsidR="00E52602" w:rsidRDefault="00E52602" w:rsidP="00E52602"/>
    <w:tbl>
      <w:tblPr>
        <w:tblW w:w="9821" w:type="dxa"/>
        <w:jc w:val="center"/>
        <w:tblCellMar>
          <w:left w:w="70" w:type="dxa"/>
          <w:right w:w="70" w:type="dxa"/>
        </w:tblCellMar>
        <w:tblLook w:val="04A0" w:firstRow="1" w:lastRow="0" w:firstColumn="1" w:lastColumn="0" w:noHBand="0" w:noVBand="1"/>
      </w:tblPr>
      <w:tblGrid>
        <w:gridCol w:w="458"/>
        <w:gridCol w:w="469"/>
        <w:gridCol w:w="658"/>
        <w:gridCol w:w="1119"/>
        <w:gridCol w:w="674"/>
        <w:gridCol w:w="607"/>
        <w:gridCol w:w="661"/>
        <w:gridCol w:w="607"/>
        <w:gridCol w:w="714"/>
        <w:gridCol w:w="647"/>
        <w:gridCol w:w="634"/>
        <w:gridCol w:w="607"/>
        <w:gridCol w:w="594"/>
        <w:gridCol w:w="1400"/>
      </w:tblGrid>
      <w:tr w:rsidR="00E52602" w:rsidRPr="0007329F" w14:paraId="37D30B82" w14:textId="77777777" w:rsidTr="00B26B0E">
        <w:trPr>
          <w:trHeight w:val="107"/>
          <w:tblHeader/>
          <w:jc w:val="center"/>
        </w:trPr>
        <w:tc>
          <w:tcPr>
            <w:tcW w:w="1557" w:type="dxa"/>
            <w:gridSpan w:val="3"/>
            <w:vMerge w:val="restart"/>
            <w:tcBorders>
              <w:top w:val="nil"/>
              <w:left w:val="nil"/>
              <w:bottom w:val="single" w:sz="12" w:space="0" w:color="000000"/>
              <w:right w:val="single" w:sz="12" w:space="0" w:color="000000"/>
            </w:tcBorders>
            <w:shd w:val="clear" w:color="auto" w:fill="auto"/>
            <w:noWrap/>
            <w:vAlign w:val="center"/>
            <w:hideMark/>
          </w:tcPr>
          <w:p w14:paraId="5145683E" w14:textId="77777777" w:rsidR="00E52602" w:rsidRPr="0007329F" w:rsidRDefault="00E52602" w:rsidP="00B26B0E">
            <w:pPr>
              <w:spacing w:before="0" w:line="240" w:lineRule="auto"/>
              <w:jc w:val="left"/>
              <w:rPr>
                <w:rFonts w:eastAsia="Times New Roman"/>
                <w:sz w:val="20"/>
                <w:szCs w:val="24"/>
                <w:lang w:eastAsia="ca-ES"/>
              </w:rPr>
            </w:pPr>
          </w:p>
        </w:tc>
        <w:tc>
          <w:tcPr>
            <w:tcW w:w="111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6EBCF2CE"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61BBB255"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78B55D7D"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60D072DA"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E52602" w:rsidRPr="0007329F" w14:paraId="39070DA6" w14:textId="77777777" w:rsidTr="00B26B0E">
        <w:trPr>
          <w:trHeight w:val="107"/>
          <w:tblHeader/>
          <w:jc w:val="center"/>
        </w:trPr>
        <w:tc>
          <w:tcPr>
            <w:tcW w:w="1557" w:type="dxa"/>
            <w:gridSpan w:val="3"/>
            <w:vMerge/>
            <w:tcBorders>
              <w:top w:val="nil"/>
              <w:left w:val="nil"/>
              <w:bottom w:val="single" w:sz="12" w:space="0" w:color="000000"/>
              <w:right w:val="single" w:sz="12" w:space="0" w:color="000000"/>
            </w:tcBorders>
            <w:vAlign w:val="center"/>
            <w:hideMark/>
          </w:tcPr>
          <w:p w14:paraId="366D4CCC" w14:textId="77777777" w:rsidR="00E52602" w:rsidRPr="0007329F" w:rsidRDefault="00E52602" w:rsidP="00B26B0E">
            <w:pPr>
              <w:spacing w:before="0" w:line="240" w:lineRule="auto"/>
              <w:jc w:val="left"/>
              <w:rPr>
                <w:rFonts w:eastAsia="Times New Roman"/>
                <w:sz w:val="20"/>
                <w:szCs w:val="24"/>
                <w:lang w:eastAsia="ca-ES"/>
              </w:rPr>
            </w:pPr>
          </w:p>
        </w:tc>
        <w:tc>
          <w:tcPr>
            <w:tcW w:w="1119" w:type="dxa"/>
            <w:vMerge/>
            <w:tcBorders>
              <w:top w:val="single" w:sz="12" w:space="0" w:color="auto"/>
              <w:left w:val="single" w:sz="12" w:space="0" w:color="auto"/>
              <w:bottom w:val="single" w:sz="12" w:space="0" w:color="000000"/>
              <w:right w:val="single" w:sz="12" w:space="0" w:color="auto"/>
            </w:tcBorders>
            <w:vAlign w:val="center"/>
            <w:hideMark/>
          </w:tcPr>
          <w:p w14:paraId="1A280E65" w14:textId="77777777" w:rsidR="00E52602" w:rsidRPr="0007329F" w:rsidRDefault="00E52602" w:rsidP="00B26B0E">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0DBCFBD5"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615C444"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C172CC9"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101DEAD2"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66C63EEC"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5E68CC42"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7570E8B9"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079CFEDE"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2CEA2F4A"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F24FCE8" w14:textId="77777777" w:rsidR="00E52602" w:rsidRPr="0007329F" w:rsidRDefault="00E52602" w:rsidP="00B26B0E">
            <w:pPr>
              <w:spacing w:before="0" w:line="240" w:lineRule="auto"/>
              <w:jc w:val="left"/>
              <w:rPr>
                <w:rFonts w:eastAsia="Times New Roman"/>
                <w:b/>
                <w:bCs/>
                <w:color w:val="000000"/>
                <w:szCs w:val="24"/>
                <w:lang w:eastAsia="ca-ES"/>
              </w:rPr>
            </w:pPr>
          </w:p>
        </w:tc>
      </w:tr>
      <w:tr w:rsidR="00E52602" w:rsidRPr="0007329F" w14:paraId="529821B0" w14:textId="77777777" w:rsidTr="00B26B0E">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5EA36A13"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3E2953C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19" w:type="dxa"/>
            <w:tcBorders>
              <w:top w:val="single" w:sz="12" w:space="0" w:color="auto"/>
              <w:left w:val="nil"/>
              <w:bottom w:val="single" w:sz="8" w:space="0" w:color="auto"/>
              <w:right w:val="single" w:sz="12" w:space="0" w:color="auto"/>
            </w:tcBorders>
            <w:shd w:val="clear" w:color="auto" w:fill="auto"/>
            <w:vAlign w:val="center"/>
            <w:hideMark/>
          </w:tcPr>
          <w:p w14:paraId="527F392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5C07AC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7433674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30D1AB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58C743F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6F88027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FD3B35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7934934"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86BFF6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2231A5A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65ADAB7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w:t>
            </w:r>
          </w:p>
        </w:tc>
      </w:tr>
      <w:tr w:rsidR="00E52602" w:rsidRPr="0007329F" w14:paraId="1AE981BA" w14:textId="77777777" w:rsidTr="00B26B0E">
        <w:trPr>
          <w:trHeight w:val="103"/>
          <w:jc w:val="center"/>
        </w:trPr>
        <w:tc>
          <w:tcPr>
            <w:tcW w:w="0" w:type="auto"/>
            <w:vMerge/>
            <w:tcBorders>
              <w:top w:val="nil"/>
              <w:left w:val="single" w:sz="12" w:space="0" w:color="auto"/>
              <w:bottom w:val="nil"/>
              <w:right w:val="single" w:sz="12" w:space="0" w:color="auto"/>
            </w:tcBorders>
            <w:vAlign w:val="center"/>
            <w:hideMark/>
          </w:tcPr>
          <w:p w14:paraId="315149E2" w14:textId="77777777" w:rsidR="00E52602" w:rsidRPr="0007329F" w:rsidRDefault="00E52602" w:rsidP="00B26B0E">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168C40F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1DA5F43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297A93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F429F4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9E4746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C51901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10CC6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7F027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68E175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421A3F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499B37C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62B6D3D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w:t>
            </w:r>
          </w:p>
        </w:tc>
      </w:tr>
      <w:tr w:rsidR="00E52602" w:rsidRPr="0007329F" w14:paraId="1668E8CF" w14:textId="77777777" w:rsidTr="00B26B0E">
        <w:trPr>
          <w:trHeight w:val="107"/>
          <w:jc w:val="center"/>
        </w:trPr>
        <w:tc>
          <w:tcPr>
            <w:tcW w:w="0" w:type="auto"/>
            <w:vMerge/>
            <w:tcBorders>
              <w:top w:val="nil"/>
              <w:left w:val="single" w:sz="12" w:space="0" w:color="auto"/>
              <w:bottom w:val="nil"/>
              <w:right w:val="single" w:sz="12" w:space="0" w:color="auto"/>
            </w:tcBorders>
            <w:vAlign w:val="center"/>
            <w:hideMark/>
          </w:tcPr>
          <w:p w14:paraId="0B226CE7" w14:textId="77777777" w:rsidR="00E52602" w:rsidRPr="0007329F" w:rsidRDefault="00E52602" w:rsidP="00B26B0E">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42B89377" w14:textId="77777777" w:rsidR="00E52602" w:rsidRPr="0007329F" w:rsidRDefault="00E52602" w:rsidP="00B26B0E">
            <w:pPr>
              <w:spacing w:before="0" w:line="240" w:lineRule="auto"/>
              <w:jc w:val="center"/>
              <w:rPr>
                <w:rFonts w:eastAsia="Times New Roman"/>
                <w:color w:val="000000"/>
                <w:szCs w:val="24"/>
                <w:lang w:eastAsia="ca-ES"/>
              </w:rPr>
            </w:pPr>
            <w:proofErr w:type="spellStart"/>
            <w:r w:rsidRPr="0007329F">
              <w:rPr>
                <w:rFonts w:eastAsia="Times New Roman"/>
                <w:color w:val="000000"/>
                <w:szCs w:val="24"/>
                <w:lang w:eastAsia="ca-ES"/>
              </w:rPr>
              <w:t>Iphone</w:t>
            </w:r>
            <w:proofErr w:type="spellEnd"/>
          </w:p>
        </w:tc>
        <w:tc>
          <w:tcPr>
            <w:tcW w:w="1119" w:type="dxa"/>
            <w:tcBorders>
              <w:top w:val="single" w:sz="8" w:space="0" w:color="auto"/>
              <w:left w:val="nil"/>
              <w:bottom w:val="single" w:sz="12" w:space="0" w:color="auto"/>
              <w:right w:val="single" w:sz="12" w:space="0" w:color="auto"/>
            </w:tcBorders>
            <w:shd w:val="clear" w:color="auto" w:fill="auto"/>
            <w:noWrap/>
            <w:vAlign w:val="center"/>
            <w:hideMark/>
          </w:tcPr>
          <w:p w14:paraId="3DFE02E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4C1A35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23A3470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49E7860B"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20E32E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05C4B3A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2BA87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33EA9E9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4AD2098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76C351C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3E246CA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w:t>
            </w:r>
          </w:p>
        </w:tc>
      </w:tr>
      <w:tr w:rsidR="00E52602" w:rsidRPr="0007329F" w14:paraId="05240B0D" w14:textId="77777777" w:rsidTr="00B26B0E">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51B81222"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1D9C8064"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19" w:type="dxa"/>
            <w:tcBorders>
              <w:top w:val="single" w:sz="12" w:space="0" w:color="auto"/>
              <w:left w:val="nil"/>
              <w:bottom w:val="nil"/>
              <w:right w:val="single" w:sz="12" w:space="0" w:color="auto"/>
            </w:tcBorders>
            <w:shd w:val="clear" w:color="000000" w:fill="F2F2F2"/>
            <w:noWrap/>
            <w:vAlign w:val="center"/>
            <w:hideMark/>
          </w:tcPr>
          <w:p w14:paraId="17F62E3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w:t>
            </w:r>
          </w:p>
        </w:tc>
        <w:tc>
          <w:tcPr>
            <w:tcW w:w="0" w:type="auto"/>
            <w:tcBorders>
              <w:top w:val="single" w:sz="12" w:space="0" w:color="auto"/>
              <w:left w:val="nil"/>
              <w:bottom w:val="nil"/>
              <w:right w:val="single" w:sz="8" w:space="0" w:color="auto"/>
            </w:tcBorders>
            <w:shd w:val="clear" w:color="000000" w:fill="F2F2F2"/>
            <w:noWrap/>
            <w:vAlign w:val="center"/>
            <w:hideMark/>
          </w:tcPr>
          <w:p w14:paraId="5A58663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0C567BE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6CDC865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31B8D2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30201D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F0D0FD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3264FB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FCC6BB4"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4CC4E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4C2A12E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w:t>
            </w:r>
          </w:p>
        </w:tc>
      </w:tr>
      <w:tr w:rsidR="00E52602" w:rsidRPr="0007329F" w14:paraId="36289534" w14:textId="77777777" w:rsidTr="00B26B0E">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2C8B11C" w14:textId="77777777" w:rsidR="00E52602" w:rsidRPr="0007329F" w:rsidRDefault="00E52602" w:rsidP="00B26B0E">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783F72A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19" w:type="dxa"/>
            <w:tcBorders>
              <w:top w:val="single" w:sz="8" w:space="0" w:color="auto"/>
              <w:left w:val="nil"/>
              <w:bottom w:val="single" w:sz="8" w:space="0" w:color="auto"/>
              <w:right w:val="single" w:sz="12" w:space="0" w:color="auto"/>
            </w:tcBorders>
            <w:shd w:val="clear" w:color="auto" w:fill="auto"/>
            <w:noWrap/>
            <w:vAlign w:val="center"/>
            <w:hideMark/>
          </w:tcPr>
          <w:p w14:paraId="351DAD8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E971DD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1660760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0D9BE75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106F2C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729CDE5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70B6B5B"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5C22465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9F07D7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0A61F4"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4B5C7CB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w:t>
            </w:r>
          </w:p>
        </w:tc>
      </w:tr>
      <w:tr w:rsidR="00E52602" w:rsidRPr="0007329F" w14:paraId="79B315AA" w14:textId="77777777" w:rsidTr="00B26B0E">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DF0ABE1" w14:textId="77777777" w:rsidR="00E52602" w:rsidRPr="0007329F" w:rsidRDefault="00E52602" w:rsidP="00B26B0E">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4FEB53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19" w:type="dxa"/>
            <w:tcBorders>
              <w:top w:val="nil"/>
              <w:left w:val="nil"/>
              <w:bottom w:val="single" w:sz="8" w:space="0" w:color="auto"/>
              <w:right w:val="single" w:sz="12" w:space="0" w:color="auto"/>
            </w:tcBorders>
            <w:shd w:val="clear" w:color="000000" w:fill="F2F2F2"/>
            <w:noWrap/>
            <w:vAlign w:val="center"/>
            <w:hideMark/>
          </w:tcPr>
          <w:p w14:paraId="5A7B276B"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w:t>
            </w:r>
          </w:p>
        </w:tc>
        <w:tc>
          <w:tcPr>
            <w:tcW w:w="0" w:type="auto"/>
            <w:tcBorders>
              <w:top w:val="nil"/>
              <w:left w:val="nil"/>
              <w:bottom w:val="single" w:sz="8" w:space="0" w:color="auto"/>
              <w:right w:val="single" w:sz="8" w:space="0" w:color="auto"/>
            </w:tcBorders>
            <w:shd w:val="clear" w:color="000000" w:fill="F2F2F2"/>
            <w:noWrap/>
            <w:vAlign w:val="center"/>
            <w:hideMark/>
          </w:tcPr>
          <w:p w14:paraId="41A41A4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4F91BB1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4C22C6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482E523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415104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71E36C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4D2858F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1FE9F26B"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6D05C1EB"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0ED466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w:t>
            </w:r>
          </w:p>
        </w:tc>
      </w:tr>
      <w:tr w:rsidR="00E52602" w:rsidRPr="0007329F" w14:paraId="01873082" w14:textId="77777777" w:rsidTr="00B26B0E">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6530DB2" w14:textId="77777777" w:rsidR="00E52602" w:rsidRPr="0007329F" w:rsidRDefault="00E52602" w:rsidP="00B26B0E">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1B41581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19" w:type="dxa"/>
            <w:tcBorders>
              <w:top w:val="nil"/>
              <w:left w:val="nil"/>
              <w:bottom w:val="single" w:sz="12" w:space="0" w:color="auto"/>
              <w:right w:val="single" w:sz="12" w:space="0" w:color="auto"/>
            </w:tcBorders>
            <w:shd w:val="clear" w:color="auto" w:fill="auto"/>
            <w:noWrap/>
            <w:vAlign w:val="center"/>
            <w:hideMark/>
          </w:tcPr>
          <w:p w14:paraId="34DCDF1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w:t>
            </w:r>
          </w:p>
        </w:tc>
        <w:tc>
          <w:tcPr>
            <w:tcW w:w="0" w:type="auto"/>
            <w:tcBorders>
              <w:top w:val="nil"/>
              <w:left w:val="nil"/>
              <w:bottom w:val="single" w:sz="12" w:space="0" w:color="auto"/>
              <w:right w:val="single" w:sz="8" w:space="0" w:color="auto"/>
            </w:tcBorders>
            <w:shd w:val="clear" w:color="auto" w:fill="auto"/>
            <w:noWrap/>
            <w:vAlign w:val="center"/>
            <w:hideMark/>
          </w:tcPr>
          <w:p w14:paraId="1868524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752A03A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7D9FF0B"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311A34D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55691E6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3CBF2AA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0CD44A7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738C1F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677616A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3850743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E52602" w:rsidRPr="0007329F" w14:paraId="33E0278B" w14:textId="77777777" w:rsidTr="00B26B0E">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3A5CAC7D" w14:textId="77777777" w:rsidR="00E52602" w:rsidRPr="0007329F" w:rsidRDefault="00E52602" w:rsidP="00B26B0E">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052194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41" w:type="dxa"/>
            <w:tcBorders>
              <w:top w:val="nil"/>
              <w:left w:val="nil"/>
              <w:bottom w:val="nil"/>
              <w:right w:val="single" w:sz="12" w:space="0" w:color="auto"/>
            </w:tcBorders>
            <w:shd w:val="clear" w:color="000000" w:fill="D9D9D9"/>
            <w:vAlign w:val="center"/>
            <w:hideMark/>
          </w:tcPr>
          <w:p w14:paraId="38A0338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19" w:type="dxa"/>
            <w:tcBorders>
              <w:top w:val="nil"/>
              <w:left w:val="nil"/>
              <w:bottom w:val="nil"/>
              <w:right w:val="single" w:sz="12" w:space="0" w:color="auto"/>
            </w:tcBorders>
            <w:shd w:val="clear" w:color="auto" w:fill="auto"/>
            <w:noWrap/>
            <w:vAlign w:val="center"/>
            <w:hideMark/>
          </w:tcPr>
          <w:p w14:paraId="74E666A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nil"/>
              <w:right w:val="single" w:sz="8" w:space="0" w:color="auto"/>
            </w:tcBorders>
            <w:shd w:val="clear" w:color="auto" w:fill="auto"/>
            <w:noWrap/>
            <w:vAlign w:val="center"/>
            <w:hideMark/>
          </w:tcPr>
          <w:p w14:paraId="45FC60D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7E1B177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705F9BB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1EE504D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52F835E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1737B6E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4F71992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40D856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25C45DA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94A565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w:t>
            </w:r>
          </w:p>
        </w:tc>
      </w:tr>
      <w:tr w:rsidR="00E52602" w:rsidRPr="0007329F" w14:paraId="4CC36FA3" w14:textId="77777777" w:rsidTr="00B26B0E">
        <w:trPr>
          <w:trHeight w:val="107"/>
          <w:jc w:val="center"/>
        </w:trPr>
        <w:tc>
          <w:tcPr>
            <w:tcW w:w="0" w:type="auto"/>
            <w:vMerge/>
            <w:tcBorders>
              <w:top w:val="nil"/>
              <w:left w:val="single" w:sz="12" w:space="0" w:color="auto"/>
              <w:bottom w:val="nil"/>
              <w:right w:val="single" w:sz="12" w:space="0" w:color="auto"/>
            </w:tcBorders>
            <w:vAlign w:val="center"/>
            <w:hideMark/>
          </w:tcPr>
          <w:p w14:paraId="3959DFC8" w14:textId="77777777" w:rsidR="00E52602" w:rsidRPr="0007329F" w:rsidRDefault="00E52602" w:rsidP="00B26B0E">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7EABECB" w14:textId="77777777" w:rsidR="00E52602" w:rsidRPr="0007329F" w:rsidRDefault="00E52602" w:rsidP="00B26B0E">
            <w:pPr>
              <w:spacing w:before="0" w:line="240" w:lineRule="auto"/>
              <w:jc w:val="left"/>
              <w:rPr>
                <w:rFonts w:eastAsia="Times New Roman"/>
                <w:color w:val="000000"/>
                <w:szCs w:val="24"/>
                <w:lang w:eastAsia="ca-ES"/>
              </w:rPr>
            </w:pPr>
          </w:p>
        </w:tc>
        <w:tc>
          <w:tcPr>
            <w:tcW w:w="641" w:type="dxa"/>
            <w:tcBorders>
              <w:top w:val="single" w:sz="8" w:space="0" w:color="auto"/>
              <w:left w:val="nil"/>
              <w:bottom w:val="single" w:sz="8" w:space="0" w:color="auto"/>
              <w:right w:val="single" w:sz="12" w:space="0" w:color="auto"/>
            </w:tcBorders>
            <w:shd w:val="clear" w:color="000000" w:fill="D9D9D9"/>
            <w:vAlign w:val="center"/>
            <w:hideMark/>
          </w:tcPr>
          <w:p w14:paraId="13A641FF"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6C3E9BB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8E8B1A5"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51F3CBA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D88EC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5EEB0CB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A54865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7B20BE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803A9F"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655B01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514364"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48930F6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E52602" w:rsidRPr="0007329F" w14:paraId="63BC1634" w14:textId="77777777" w:rsidTr="00B26B0E">
        <w:trPr>
          <w:trHeight w:val="103"/>
          <w:jc w:val="center"/>
        </w:trPr>
        <w:tc>
          <w:tcPr>
            <w:tcW w:w="0" w:type="auto"/>
            <w:vMerge/>
            <w:tcBorders>
              <w:top w:val="nil"/>
              <w:left w:val="single" w:sz="12" w:space="0" w:color="auto"/>
              <w:bottom w:val="nil"/>
              <w:right w:val="single" w:sz="12" w:space="0" w:color="auto"/>
            </w:tcBorders>
            <w:vAlign w:val="center"/>
            <w:hideMark/>
          </w:tcPr>
          <w:p w14:paraId="009E9A6F" w14:textId="77777777" w:rsidR="00E52602" w:rsidRPr="0007329F" w:rsidRDefault="00E52602" w:rsidP="00B26B0E">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5F973C1C" w14:textId="77777777" w:rsidR="00E52602" w:rsidRPr="0007329F" w:rsidRDefault="00E52602" w:rsidP="00B26B0E">
            <w:pPr>
              <w:spacing w:before="0" w:line="240" w:lineRule="auto"/>
              <w:jc w:val="left"/>
              <w:rPr>
                <w:rFonts w:eastAsia="Times New Roman"/>
                <w:color w:val="000000"/>
                <w:szCs w:val="24"/>
                <w:lang w:eastAsia="ca-ES"/>
              </w:rPr>
            </w:pPr>
          </w:p>
        </w:tc>
        <w:tc>
          <w:tcPr>
            <w:tcW w:w="641" w:type="dxa"/>
            <w:tcBorders>
              <w:top w:val="nil"/>
              <w:left w:val="nil"/>
              <w:bottom w:val="single" w:sz="12" w:space="0" w:color="auto"/>
              <w:right w:val="single" w:sz="12" w:space="0" w:color="auto"/>
            </w:tcBorders>
            <w:shd w:val="clear" w:color="000000" w:fill="D9D9D9"/>
            <w:vAlign w:val="center"/>
            <w:hideMark/>
          </w:tcPr>
          <w:p w14:paraId="47E9E952"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19" w:type="dxa"/>
            <w:tcBorders>
              <w:top w:val="nil"/>
              <w:left w:val="nil"/>
              <w:bottom w:val="single" w:sz="12" w:space="0" w:color="auto"/>
              <w:right w:val="single" w:sz="12" w:space="0" w:color="auto"/>
            </w:tcBorders>
            <w:shd w:val="clear" w:color="auto" w:fill="auto"/>
            <w:noWrap/>
            <w:vAlign w:val="center"/>
            <w:hideMark/>
          </w:tcPr>
          <w:p w14:paraId="73A8CA5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single" w:sz="12" w:space="0" w:color="auto"/>
              <w:right w:val="single" w:sz="8" w:space="0" w:color="auto"/>
            </w:tcBorders>
            <w:shd w:val="clear" w:color="auto" w:fill="auto"/>
            <w:noWrap/>
            <w:vAlign w:val="center"/>
            <w:hideMark/>
          </w:tcPr>
          <w:p w14:paraId="2D67B73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7EEB73D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9C8034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932A48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6DE411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7748B0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0D06DD7F"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B6C02F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59BA8F8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6521FB8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w:t>
            </w:r>
          </w:p>
        </w:tc>
      </w:tr>
      <w:tr w:rsidR="00E52602" w:rsidRPr="0007329F" w14:paraId="1CD58E26" w14:textId="77777777" w:rsidTr="00B26B0E">
        <w:trPr>
          <w:trHeight w:val="107"/>
          <w:jc w:val="center"/>
        </w:trPr>
        <w:tc>
          <w:tcPr>
            <w:tcW w:w="0" w:type="auto"/>
            <w:vMerge/>
            <w:tcBorders>
              <w:top w:val="nil"/>
              <w:left w:val="single" w:sz="12" w:space="0" w:color="auto"/>
              <w:bottom w:val="nil"/>
              <w:right w:val="single" w:sz="12" w:space="0" w:color="auto"/>
            </w:tcBorders>
            <w:vAlign w:val="center"/>
            <w:hideMark/>
          </w:tcPr>
          <w:p w14:paraId="41ACBBC2" w14:textId="77777777" w:rsidR="00E52602" w:rsidRPr="0007329F" w:rsidRDefault="00E52602" w:rsidP="00B26B0E">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AABC66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41" w:type="dxa"/>
            <w:tcBorders>
              <w:top w:val="nil"/>
              <w:left w:val="nil"/>
              <w:bottom w:val="single" w:sz="8" w:space="0" w:color="auto"/>
              <w:right w:val="single" w:sz="12" w:space="0" w:color="auto"/>
            </w:tcBorders>
            <w:shd w:val="clear" w:color="000000" w:fill="D9D9D9"/>
            <w:vAlign w:val="center"/>
            <w:hideMark/>
          </w:tcPr>
          <w:p w14:paraId="4AE7882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19" w:type="dxa"/>
            <w:tcBorders>
              <w:top w:val="nil"/>
              <w:left w:val="nil"/>
              <w:bottom w:val="single" w:sz="8" w:space="0" w:color="auto"/>
              <w:right w:val="single" w:sz="12" w:space="0" w:color="auto"/>
            </w:tcBorders>
            <w:shd w:val="clear" w:color="000000" w:fill="F2F2F2"/>
            <w:noWrap/>
            <w:vAlign w:val="center"/>
            <w:hideMark/>
          </w:tcPr>
          <w:p w14:paraId="2F6024F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w:t>
            </w:r>
          </w:p>
        </w:tc>
        <w:tc>
          <w:tcPr>
            <w:tcW w:w="0" w:type="auto"/>
            <w:tcBorders>
              <w:top w:val="nil"/>
              <w:left w:val="nil"/>
              <w:bottom w:val="nil"/>
              <w:right w:val="single" w:sz="8" w:space="0" w:color="auto"/>
            </w:tcBorders>
            <w:shd w:val="clear" w:color="000000" w:fill="F2F2F2"/>
            <w:noWrap/>
            <w:vAlign w:val="center"/>
            <w:hideMark/>
          </w:tcPr>
          <w:p w14:paraId="1677639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7D353AE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E20901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4244D82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6624947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45FE28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0D8264AF"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E5D48E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BC333D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AA7A79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w:t>
            </w:r>
          </w:p>
        </w:tc>
      </w:tr>
      <w:tr w:rsidR="00E52602" w:rsidRPr="0007329F" w14:paraId="23CF641D" w14:textId="77777777" w:rsidTr="00B26B0E">
        <w:trPr>
          <w:trHeight w:val="103"/>
          <w:jc w:val="center"/>
        </w:trPr>
        <w:tc>
          <w:tcPr>
            <w:tcW w:w="0" w:type="auto"/>
            <w:vMerge/>
            <w:tcBorders>
              <w:top w:val="nil"/>
              <w:left w:val="single" w:sz="12" w:space="0" w:color="auto"/>
              <w:bottom w:val="nil"/>
              <w:right w:val="single" w:sz="12" w:space="0" w:color="auto"/>
            </w:tcBorders>
            <w:vAlign w:val="center"/>
            <w:hideMark/>
          </w:tcPr>
          <w:p w14:paraId="47BAFB0E" w14:textId="77777777" w:rsidR="00E52602" w:rsidRPr="0007329F" w:rsidRDefault="00E52602" w:rsidP="00B26B0E">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6B3E2B37" w14:textId="77777777" w:rsidR="00E52602" w:rsidRPr="0007329F" w:rsidRDefault="00E52602" w:rsidP="00B26B0E">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4B0CC2B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19" w:type="dxa"/>
            <w:tcBorders>
              <w:top w:val="nil"/>
              <w:left w:val="nil"/>
              <w:bottom w:val="single" w:sz="8" w:space="0" w:color="auto"/>
              <w:right w:val="single" w:sz="12" w:space="0" w:color="auto"/>
            </w:tcBorders>
            <w:shd w:val="clear" w:color="auto" w:fill="auto"/>
            <w:noWrap/>
            <w:vAlign w:val="center"/>
            <w:hideMark/>
          </w:tcPr>
          <w:p w14:paraId="4397738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438A61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C4981B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B02723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7E4AA4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A656120"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0E4BE1B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01F0233"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0A4146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1AF7DE7"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447DA92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w:t>
            </w:r>
          </w:p>
        </w:tc>
      </w:tr>
      <w:tr w:rsidR="00E52602" w:rsidRPr="0007329F" w14:paraId="48E1F490" w14:textId="77777777" w:rsidTr="00B26B0E">
        <w:trPr>
          <w:trHeight w:val="126"/>
          <w:jc w:val="center"/>
        </w:trPr>
        <w:tc>
          <w:tcPr>
            <w:tcW w:w="0" w:type="auto"/>
            <w:vMerge/>
            <w:tcBorders>
              <w:top w:val="nil"/>
              <w:left w:val="single" w:sz="12" w:space="0" w:color="auto"/>
              <w:bottom w:val="nil"/>
              <w:right w:val="single" w:sz="12" w:space="0" w:color="auto"/>
            </w:tcBorders>
            <w:vAlign w:val="center"/>
            <w:hideMark/>
          </w:tcPr>
          <w:p w14:paraId="66406B53" w14:textId="77777777" w:rsidR="00E52602" w:rsidRPr="0007329F" w:rsidRDefault="00E52602" w:rsidP="00B26B0E">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5062313C" w14:textId="77777777" w:rsidR="00E52602" w:rsidRPr="0007329F" w:rsidRDefault="00E52602" w:rsidP="00B26B0E">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62079BB8"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19" w:type="dxa"/>
            <w:tcBorders>
              <w:top w:val="nil"/>
              <w:left w:val="nil"/>
              <w:bottom w:val="single" w:sz="12" w:space="0" w:color="auto"/>
              <w:right w:val="single" w:sz="12" w:space="0" w:color="auto"/>
            </w:tcBorders>
            <w:shd w:val="clear" w:color="000000" w:fill="F2F2F2"/>
            <w:noWrap/>
            <w:vAlign w:val="center"/>
            <w:hideMark/>
          </w:tcPr>
          <w:p w14:paraId="58EDC24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w:t>
            </w:r>
          </w:p>
        </w:tc>
        <w:tc>
          <w:tcPr>
            <w:tcW w:w="0" w:type="auto"/>
            <w:tcBorders>
              <w:top w:val="nil"/>
              <w:left w:val="nil"/>
              <w:bottom w:val="single" w:sz="12" w:space="0" w:color="auto"/>
              <w:right w:val="single" w:sz="8" w:space="0" w:color="auto"/>
            </w:tcBorders>
            <w:shd w:val="clear" w:color="000000" w:fill="F2F2F2"/>
            <w:noWrap/>
            <w:vAlign w:val="center"/>
            <w:hideMark/>
          </w:tcPr>
          <w:p w14:paraId="3442EEDE"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06D282A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4EB2FDC"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D97FA0A"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A6039C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489599ED"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E3F04FF"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42AF73B1"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5FF62AF6"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01DAFB29" w14:textId="77777777" w:rsidR="00E52602" w:rsidRPr="0007329F" w:rsidRDefault="00E52602" w:rsidP="00B26B0E">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w:t>
            </w:r>
          </w:p>
        </w:tc>
      </w:tr>
      <w:tr w:rsidR="00E52602" w:rsidRPr="0007329F" w14:paraId="27466DDC" w14:textId="77777777" w:rsidTr="00B26B0E">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1F7019A6" w14:textId="77777777" w:rsidR="00E52602" w:rsidRPr="0007329F" w:rsidRDefault="00E52602" w:rsidP="00B26B0E">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2A94BDE9" w14:textId="77777777" w:rsidR="00E52602" w:rsidRPr="0007329F" w:rsidRDefault="00E52602" w:rsidP="00B26B0E">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w:t>
            </w:r>
          </w:p>
        </w:tc>
      </w:tr>
    </w:tbl>
    <w:p w14:paraId="53F15F12" w14:textId="335FA4D7" w:rsidR="00E52602" w:rsidRPr="0007329F" w:rsidRDefault="00E52602" w:rsidP="00E52602">
      <w:pPr>
        <w:pStyle w:val="Llegenda"/>
      </w:pPr>
      <w:bookmarkStart w:id="21" w:name="_Toc64374546"/>
      <w:r w:rsidRPr="0007329F">
        <w:t xml:space="preserve">Taula </w:t>
      </w:r>
      <w:r>
        <w:fldChar w:fldCharType="begin"/>
      </w:r>
      <w:r>
        <w:instrText xml:space="preserve"> STYLEREF 1 \s </w:instrText>
      </w:r>
      <w:r>
        <w:fldChar w:fldCharType="separate"/>
      </w:r>
      <w:r>
        <w:rPr>
          <w:noProof/>
        </w:rPr>
        <w:t>3</w:t>
      </w:r>
      <w:r>
        <w:fldChar w:fldCharType="end"/>
      </w:r>
      <w:r>
        <w:t>.</w:t>
      </w:r>
      <w:r>
        <w:fldChar w:fldCharType="begin"/>
      </w:r>
      <w:r>
        <w:instrText xml:space="preserve"> SEQ Taula \* ARABIC \s 1 </w:instrText>
      </w:r>
      <w:r>
        <w:fldChar w:fldCharType="separate"/>
      </w:r>
      <w:r>
        <w:rPr>
          <w:noProof/>
        </w:rPr>
        <w:t>1</w:t>
      </w:r>
      <w:r>
        <w:fldChar w:fldCharType="end"/>
      </w:r>
      <w:r w:rsidRPr="0007329F">
        <w:t>: Pressupost</w:t>
      </w:r>
      <w:bookmarkEnd w:id="21"/>
    </w:p>
    <w:p w14:paraId="6DD920AF" w14:textId="77777777" w:rsidR="00E52602" w:rsidRPr="0007329F" w:rsidRDefault="00E52602" w:rsidP="00E52602">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w:t>
      </w:r>
      <w:r w:rsidRPr="0007329F">
        <w:lastRenderedPageBreak/>
        <w:t>ser d’un ordinador, en aquest el que es té, un ordinador amb sistema operatiu Windows.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3DC7D009" w14:textId="77777777" w:rsidR="00E52602" w:rsidRPr="0007329F" w:rsidRDefault="00E52602" w:rsidP="00E52602">
      <w:r w:rsidRPr="0007329F">
        <w:t xml:space="preserve">A continuació s’ha fet una estimació de despeses que es pot tenir en el desenvolupament. Aquestes són la llum, aigua i internet. S’han calculat el preu mitjà que té una persona en despeses bàsiques en aquests tres aspectes anteriorment esmentats. A més s’ha calculat el percentatge d’ús d’aquest preu </w:t>
      </w:r>
      <w:r>
        <w:t>mitjà</w:t>
      </w:r>
      <w:r w:rsidRPr="0007329F">
        <w:t xml:space="preserve"> que es tindrà en el desenvolupament. En tractar-se d’un treball a mitja jornada, la majoria dels percentatges són del cinquanta per cent.</w:t>
      </w:r>
    </w:p>
    <w:p w14:paraId="44106564" w14:textId="7B4CE091" w:rsidR="00E52602" w:rsidRDefault="00E52602" w:rsidP="00CF4B98">
      <w:r w:rsidRPr="0007329F">
        <w:t>Per acabar, venen les despeses del sou i se separen en dos àmbits principals. El primer en el redactat de la documentació, que s’ha pensat que el preu per hora treballada ha de ser de vuit euros. En el cas del desenvolupament del producte s’ha separat el preu per hora treballada en, principalment els tres grups de tasques, disseny, creació del servidor i creació de l’aplicació. S’ha establert un sou mitjà per hora treballada depenent de quin grup s’estigui treballant en aquell moment veien el sou mitjà que tenen els desenvolupadors júniors en aquell camp.</w:t>
      </w:r>
    </w:p>
    <w:p w14:paraId="41E8FF21" w14:textId="77777777" w:rsidR="00E52602" w:rsidRDefault="00E52602" w:rsidP="00CF4B98">
      <w:pPr>
        <w:sectPr w:rsidR="00E52602" w:rsidSect="00E52602">
          <w:headerReference w:type="default" r:id="rId15"/>
          <w:type w:val="oddPage"/>
          <w:pgSz w:w="11906" w:h="16838" w:code="9"/>
          <w:pgMar w:top="1701" w:right="1418" w:bottom="1418" w:left="1418" w:header="709" w:footer="709" w:gutter="284"/>
          <w:cols w:space="708"/>
          <w:docGrid w:linePitch="360"/>
        </w:sectPr>
      </w:pPr>
    </w:p>
    <w:p w14:paraId="54AF3291" w14:textId="29D6DC6C" w:rsidR="00362DFA" w:rsidRPr="00BD7D30" w:rsidRDefault="00EC1059" w:rsidP="00E52602">
      <w:pPr>
        <w:pStyle w:val="Ttol1"/>
      </w:pPr>
      <w:bookmarkStart w:id="22" w:name="_Toc55765606"/>
      <w:bookmarkStart w:id="23" w:name="_Toc64374963"/>
      <w:r w:rsidRPr="00BD7D30">
        <w:lastRenderedPageBreak/>
        <w:t>ANÀLISI DE VIABILITAT MEDIAMBIENTAL</w:t>
      </w:r>
      <w:bookmarkEnd w:id="22"/>
      <w:bookmarkEnd w:id="23"/>
    </w:p>
    <w:p w14:paraId="32D2DDFF" w14:textId="14E9C39C" w:rsidR="0027748E" w:rsidRPr="00692F29" w:rsidRDefault="00C06FAE" w:rsidP="0027748E">
      <w:r w:rsidRPr="00692F29">
        <w:t>L’impacte</w:t>
      </w:r>
      <w:r w:rsidR="0027748E" w:rsidRPr="00692F29">
        <w:t xml:space="preserve"> mediambiental amb aquest projecte pot ser elevat, ja que, tot i que el producte a desenvolupar aquesta aplicació es fa utilitzant un sol ordinador. Això suposa que aquest ha tingut un procés de creació i ha suposat un impacte en les </w:t>
      </w:r>
      <w:r w:rsidRPr="00692F29">
        <w:t>fàbriques</w:t>
      </w:r>
      <w:r w:rsidR="0027748E" w:rsidRPr="00692F29">
        <w:t xml:space="preserve"> que s’ha creat.</w:t>
      </w:r>
    </w:p>
    <w:p w14:paraId="425CA2C1" w14:textId="5144CFDA" w:rsidR="0027748E" w:rsidRPr="00692F29" w:rsidRDefault="0027748E" w:rsidP="0027748E">
      <w:r w:rsidRPr="00692F29">
        <w:t xml:space="preserve">A més </w:t>
      </w:r>
      <w:r w:rsidR="00C06FAE" w:rsidRPr="00692F29">
        <w:t>en</w:t>
      </w:r>
      <w:r w:rsidRPr="00692F29">
        <w:t xml:space="preserve"> tractar-se d’una aplicació mòbil, requereix que els usuaris disposin d’aquesta tecnologia</w:t>
      </w:r>
      <w:r w:rsidR="00D1168E" w:rsidRPr="00692F29">
        <w:t xml:space="preserve"> i per tant la fabricació d’aquests dispositius també té un cost elevat en el medi ambient.</w:t>
      </w:r>
    </w:p>
    <w:p w14:paraId="6A82B742" w14:textId="454C03D3" w:rsidR="00D1168E" w:rsidRPr="00692F29" w:rsidRDefault="00D1168E" w:rsidP="0027748E">
      <w:r w:rsidRPr="00692F29">
        <w:t xml:space="preserve">Per acabar l’energia utilitzada per a fer funcionar, tant l’ordinador com el </w:t>
      </w:r>
      <w:r w:rsidR="00505212" w:rsidRPr="00692F29">
        <w:t>mòbil, i el servidor web i d’IRIS pot tenir un impacte mediambiental gran.</w:t>
      </w:r>
    </w:p>
    <w:p w14:paraId="103B8C0C" w14:textId="229073ED" w:rsidR="00505212" w:rsidRDefault="00505212" w:rsidP="0027748E">
      <w:r w:rsidRPr="00692F29">
        <w:t xml:space="preserve">Per acabar crec que aquest projecte </w:t>
      </w:r>
      <w:r w:rsidR="00C06FAE" w:rsidRPr="00692F29">
        <w:t>és</w:t>
      </w:r>
      <w:r w:rsidRPr="00692F29">
        <w:t xml:space="preserve"> viable, </w:t>
      </w:r>
      <w:r w:rsidR="00C06FAE" w:rsidRPr="00692F29">
        <w:t>mediambientalment</w:t>
      </w:r>
      <w:r w:rsidRPr="00692F29">
        <w:t xml:space="preserve"> parlant, ja que no requereix </w:t>
      </w:r>
      <w:r w:rsidR="00C958AF">
        <w:t>tecnologia</w:t>
      </w:r>
      <w:r w:rsidRPr="00692F29">
        <w:t xml:space="preserve"> que s’hagi de comprar o fabricar específicament per a usar aquest producte.</w:t>
      </w:r>
    </w:p>
    <w:p w14:paraId="51B804E9" w14:textId="77777777" w:rsidR="00E52602" w:rsidRDefault="00E52602" w:rsidP="0027748E">
      <w:pPr>
        <w:sectPr w:rsidR="00E52602" w:rsidSect="00E52602">
          <w:headerReference w:type="default" r:id="rId16"/>
          <w:type w:val="oddPage"/>
          <w:pgSz w:w="11906" w:h="16838" w:code="9"/>
          <w:pgMar w:top="1701" w:right="1418" w:bottom="1418" w:left="1418" w:header="709" w:footer="709" w:gutter="284"/>
          <w:cols w:space="708"/>
          <w:docGrid w:linePitch="360"/>
        </w:sectPr>
      </w:pPr>
    </w:p>
    <w:p w14:paraId="13FE314A" w14:textId="4D877D25" w:rsidR="000652A4" w:rsidRPr="00BD7D30" w:rsidRDefault="00EC1059" w:rsidP="00E52602">
      <w:pPr>
        <w:pStyle w:val="Ttol1"/>
        <w:rPr>
          <w:rFonts w:eastAsia="Times New Roman"/>
        </w:rPr>
      </w:pPr>
      <w:bookmarkStart w:id="24" w:name="_Toc55765607"/>
      <w:bookmarkStart w:id="25" w:name="_Toc64374964"/>
      <w:r w:rsidRPr="00BD7D30">
        <w:rPr>
          <w:rFonts w:eastAsia="Times New Roman"/>
        </w:rPr>
        <w:lastRenderedPageBreak/>
        <w:t>ASPECTES LEGALS</w:t>
      </w:r>
      <w:bookmarkEnd w:id="24"/>
      <w:bookmarkEnd w:id="25"/>
    </w:p>
    <w:p w14:paraId="3D75DCE2" w14:textId="4D223813"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 xml:space="preserve">de la Unió Europea, els usuaris han de ser conscients quin tipus de dades emmagatzema l’aplicació que es registren, tot i que en la nostra aplicació, els usuaris se li </w:t>
      </w:r>
      <w:r w:rsidR="00C958AF">
        <w:t>dona</w:t>
      </w:r>
      <w:r w:rsidR="00C06FAE">
        <w:t xml:space="preserve">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13A816D7" w14:textId="77777777" w:rsidR="00CF2C70" w:rsidRDefault="00CF2C70" w:rsidP="00A60F2C">
      <w:pPr>
        <w:sectPr w:rsidR="00CF2C70" w:rsidSect="00E52602">
          <w:headerReference w:type="default" r:id="rId17"/>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26" w:name="_Toc55765608"/>
      <w:bookmarkStart w:id="27" w:name="_Ref64373845"/>
      <w:bookmarkStart w:id="28" w:name="_Ref64373848"/>
      <w:bookmarkStart w:id="29" w:name="_Ref64373856"/>
      <w:bookmarkStart w:id="30" w:name="_Ref64373868"/>
      <w:bookmarkStart w:id="31" w:name="_Ref64373877"/>
      <w:bookmarkStart w:id="32" w:name="_Toc64374965"/>
      <w:r w:rsidRPr="00C06FAE">
        <w:lastRenderedPageBreak/>
        <w:t>BIBLIOGRAFIA</w:t>
      </w:r>
      <w:bookmarkEnd w:id="26"/>
      <w:bookmarkEnd w:id="27"/>
      <w:bookmarkEnd w:id="28"/>
      <w:bookmarkEnd w:id="29"/>
      <w:bookmarkEnd w:id="30"/>
      <w:bookmarkEnd w:id="31"/>
      <w:bookmarkEnd w:id="32"/>
    </w:p>
    <w:p w14:paraId="22F2FD7C" w14:textId="77777777"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InterSystems, </w:t>
      </w:r>
      <w:r w:rsidR="00864253" w:rsidRPr="00864253">
        <w:rPr>
          <w:i/>
          <w:iCs/>
        </w:rPr>
        <w:t>IRIS for Health</w:t>
      </w:r>
      <w:r w:rsidR="00864253" w:rsidRPr="00864253">
        <w:t>. https://www.intersystems.com/products/intersystems-iris-for-health/, 2018.</w:t>
      </w:r>
    </w:p>
    <w:p w14:paraId="5EF334BE" w14:textId="77777777" w:rsidR="00864253" w:rsidRPr="00864253" w:rsidRDefault="00864253" w:rsidP="00864253">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333B4DCB" w14:textId="77777777" w:rsidR="00864253" w:rsidRPr="00864253" w:rsidRDefault="00864253" w:rsidP="00864253">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05242663" w14:textId="77777777" w:rsidR="00864253" w:rsidRPr="00864253" w:rsidRDefault="00864253" w:rsidP="00864253">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56E15BEF" w14:textId="77777777" w:rsidR="00864253" w:rsidRPr="00864253" w:rsidRDefault="00864253" w:rsidP="00864253">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1E90D3F7" w14:textId="77777777" w:rsidR="00864253" w:rsidRPr="00864253" w:rsidRDefault="00864253" w:rsidP="00864253">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3520730A" w14:textId="77777777" w:rsidR="00864253" w:rsidRPr="00864253" w:rsidRDefault="00864253" w:rsidP="00864253">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38EA04F9" w14:textId="77777777" w:rsidR="00864253" w:rsidRPr="00864253" w:rsidRDefault="00864253" w:rsidP="00864253">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04CDA318" w14:textId="77777777" w:rsidR="00864253" w:rsidRPr="00864253" w:rsidRDefault="00864253" w:rsidP="00864253">
      <w:pPr>
        <w:pStyle w:val="Bibliografia"/>
      </w:pPr>
      <w:r w:rsidRPr="00864253">
        <w:t>[9]</w:t>
      </w:r>
      <w:r w:rsidRPr="00864253">
        <w:tab/>
        <w:t xml:space="preserve">Wolters Kluwer Health, </w:t>
      </w:r>
      <w:r w:rsidRPr="00864253">
        <w:rPr>
          <w:i/>
          <w:iCs/>
        </w:rPr>
        <w:t>UpToDate</w:t>
      </w:r>
      <w:r w:rsidRPr="00864253">
        <w:t>. .</w:t>
      </w:r>
    </w:p>
    <w:p w14:paraId="5FF69301" w14:textId="77777777" w:rsidR="00864253" w:rsidRPr="00864253" w:rsidRDefault="00864253" w:rsidP="00864253">
      <w:pPr>
        <w:pStyle w:val="Bibliografia"/>
      </w:pPr>
      <w:r w:rsidRPr="00864253">
        <w:t>[10]</w:t>
      </w:r>
      <w:r w:rsidRPr="00864253">
        <w:tab/>
        <w:t xml:space="preserve">EBSCO Information Services, </w:t>
      </w:r>
      <w:r w:rsidRPr="00864253">
        <w:rPr>
          <w:i/>
          <w:iCs/>
        </w:rPr>
        <w:t>Dynamed</w:t>
      </w:r>
      <w:r w:rsidRPr="00864253">
        <w:t>. .</w:t>
      </w:r>
    </w:p>
    <w:p w14:paraId="11726B8D" w14:textId="77777777" w:rsidR="00864253" w:rsidRPr="00864253" w:rsidRDefault="00864253" w:rsidP="00864253">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6D94C00F" w14:textId="77777777" w:rsidR="00864253" w:rsidRPr="00864253" w:rsidRDefault="00864253" w:rsidP="00864253">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7E98F65B" w14:textId="77777777" w:rsidR="00864253" w:rsidRPr="00864253" w:rsidRDefault="00864253" w:rsidP="00864253">
      <w:pPr>
        <w:pStyle w:val="Bibliografia"/>
      </w:pPr>
      <w:r w:rsidRPr="00864253">
        <w:t>[13]</w:t>
      </w:r>
      <w:r w:rsidRPr="00864253">
        <w:tab/>
        <w:t>HIMSS, «Strategic Interoperability in Germany, Spain &amp; the UK». 2014, [En línia]. Disponible a: https://www.himss.eu/file/191/download?token=goNVaM8t.</w:t>
      </w:r>
    </w:p>
    <w:p w14:paraId="4D300B73" w14:textId="77777777" w:rsidR="00864253" w:rsidRPr="00864253" w:rsidRDefault="00864253" w:rsidP="00864253">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47342780" w14:textId="77777777" w:rsidR="00864253" w:rsidRPr="00864253" w:rsidRDefault="00864253" w:rsidP="00864253">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36DC227B" w14:textId="77777777" w:rsidR="00864253" w:rsidRPr="00864253" w:rsidRDefault="00864253" w:rsidP="00864253">
      <w:pPr>
        <w:pStyle w:val="Bibliografia"/>
      </w:pPr>
      <w:r w:rsidRPr="00864253">
        <w:t>[16]</w:t>
      </w:r>
      <w:r w:rsidRPr="00864253">
        <w:tab/>
        <w:t>«HL7 in Personal Health System component’s integration for Mental Health Treatment».</w:t>
      </w:r>
    </w:p>
    <w:p w14:paraId="36239F60" w14:textId="77777777" w:rsidR="00864253" w:rsidRPr="00864253" w:rsidRDefault="00864253" w:rsidP="00864253">
      <w:pPr>
        <w:pStyle w:val="Bibliografia"/>
      </w:pPr>
      <w:r w:rsidRPr="00864253">
        <w:t>[17]</w:t>
      </w:r>
      <w:r w:rsidRPr="00864253">
        <w:tab/>
        <w:t>S. Subramanian, «DICOM Basics using Java - Extracting Image Data», oct. 06, 2014. https://saravanansubramanian.com/extractdicomimagedata/.</w:t>
      </w:r>
    </w:p>
    <w:p w14:paraId="0FA605C9" w14:textId="77777777" w:rsidR="00864253" w:rsidRPr="00864253" w:rsidRDefault="00864253" w:rsidP="00864253">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F38B6AD" w14:textId="77777777" w:rsidR="00864253" w:rsidRPr="00864253" w:rsidRDefault="00864253" w:rsidP="00864253">
      <w:pPr>
        <w:pStyle w:val="Bibliografia"/>
      </w:pPr>
      <w:r w:rsidRPr="00864253">
        <w:t>[19]</w:t>
      </w:r>
      <w:r w:rsidRPr="00864253">
        <w:tab/>
        <w:t xml:space="preserve">Google, </w:t>
      </w:r>
      <w:r w:rsidRPr="00864253">
        <w:rPr>
          <w:i/>
          <w:iCs/>
        </w:rPr>
        <w:t>Android Studio</w:t>
      </w:r>
      <w:r w:rsidRPr="00864253">
        <w:t>. https://developer.android.com/studio, 2013.</w:t>
      </w:r>
    </w:p>
    <w:p w14:paraId="6DC4EFB3" w14:textId="77777777" w:rsidR="00864253" w:rsidRPr="00864253" w:rsidRDefault="00864253" w:rsidP="00864253">
      <w:pPr>
        <w:pStyle w:val="Bibliografia"/>
      </w:pPr>
      <w:r w:rsidRPr="00864253">
        <w:t>[20]</w:t>
      </w:r>
      <w:r w:rsidRPr="00864253">
        <w:tab/>
        <w:t xml:space="preserve">Facebook, </w:t>
      </w:r>
      <w:r w:rsidRPr="00864253">
        <w:rPr>
          <w:i/>
          <w:iCs/>
        </w:rPr>
        <w:t>React Native</w:t>
      </w:r>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18"/>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508E3" w14:textId="77777777" w:rsidR="008F5A02" w:rsidRDefault="008F5A02" w:rsidP="00A60F2C">
      <w:r>
        <w:separator/>
      </w:r>
    </w:p>
  </w:endnote>
  <w:endnote w:type="continuationSeparator" w:id="0">
    <w:p w14:paraId="37104691" w14:textId="77777777" w:rsidR="008F5A02" w:rsidRDefault="008F5A02"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F7F19" w14:textId="77777777" w:rsidR="008F5A02" w:rsidRDefault="008F5A02" w:rsidP="00A60F2C">
      <w:r>
        <w:separator/>
      </w:r>
    </w:p>
  </w:footnote>
  <w:footnote w:type="continuationSeparator" w:id="0">
    <w:p w14:paraId="4B855EB9" w14:textId="77777777" w:rsidR="008F5A02" w:rsidRDefault="008F5A02" w:rsidP="00A60F2C">
      <w:r>
        <w:continuationSeparator/>
      </w:r>
    </w:p>
  </w:footnote>
  <w:footnote w:id="1">
    <w:p w14:paraId="0823172A" w14:textId="51DF2025" w:rsidR="00CF2C70" w:rsidRDefault="00CF2C70">
      <w:pPr>
        <w:pStyle w:val="Textdenotaapeudepgina"/>
      </w:pPr>
      <w:r>
        <w:rPr>
          <w:rStyle w:val="Refernciadenotaapeudepgina"/>
        </w:rPr>
        <w:footnoteRef/>
      </w:r>
      <w:r>
        <w:t xml:space="preserve"> En aquest cas, es refereix a la creació de totes les classes dintre de l’entorn </w:t>
      </w:r>
      <w:proofErr w:type="spellStart"/>
      <w:r>
        <w:t>Spring</w:t>
      </w:r>
      <w:proofErr w:type="spellEnd"/>
      <w:r>
        <w:t xml:space="preserve"> per a fer la pàgina web funcional, tot i que faltarà poder rebre les dades del motor d’interoperabili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i w:val="0"/>
        <w:iCs/>
        <w:sz w:val="16"/>
        <w:szCs w:val="16"/>
        <w:u w:val="none"/>
      </w:rPr>
    </w:sdtEndPr>
    <w:sdtContent>
      <w:p w14:paraId="2DF40C24" w14:textId="1932E3F7" w:rsidR="00CF2C70" w:rsidRPr="00E52602" w:rsidRDefault="00CF2C70" w:rsidP="00E52602">
        <w:pPr>
          <w:pStyle w:val="Capalera"/>
          <w:rPr>
            <w:iCs/>
            <w:sz w:val="16"/>
            <w:szCs w:val="16"/>
          </w:rPr>
        </w:pPr>
        <w:r w:rsidRPr="00E52602">
          <w:rPr>
            <w:iCs/>
            <w:sz w:val="20"/>
            <w:szCs w:val="18"/>
          </w:rPr>
          <w:fldChar w:fldCharType="begin"/>
        </w:r>
        <w:r w:rsidRPr="00E52602">
          <w:rPr>
            <w:iCs/>
            <w:sz w:val="20"/>
            <w:szCs w:val="18"/>
          </w:rPr>
          <w:instrText xml:space="preserve"> PAGE   \* MERGEFORMAT </w:instrText>
        </w:r>
        <w:r w:rsidRPr="00E52602">
          <w:rPr>
            <w:iCs/>
            <w:sz w:val="20"/>
            <w:szCs w:val="18"/>
          </w:rPr>
          <w:fldChar w:fldCharType="separate"/>
        </w:r>
        <w:r w:rsidR="00E52602" w:rsidRPr="00E52602">
          <w:rPr>
            <w:iCs/>
            <w:noProof/>
            <w:sz w:val="20"/>
            <w:szCs w:val="18"/>
          </w:rPr>
          <w:t>6</w:t>
        </w:r>
        <w:r w:rsidRPr="00E52602">
          <w:rPr>
            <w:iCs/>
            <w:sz w:val="20"/>
            <w:szCs w:val="18"/>
          </w:rPr>
          <w:fldChar w:fldCharType="end"/>
        </w:r>
        <w:r w:rsidR="00E52602" w:rsidRPr="00E52602">
          <w:rPr>
            <w:iCs/>
            <w:sz w:val="20"/>
            <w:szCs w:val="18"/>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CF2C70" w:rsidRPr="006A4BEC" w:rsidRDefault="00CF2C70"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1141693660"/>
      <w:docPartObj>
        <w:docPartGallery w:val="Page Numbers (Top of Page)"/>
        <w:docPartUnique/>
      </w:docPartObj>
    </w:sdtPr>
    <w:sdtEndPr>
      <w:rPr>
        <w:sz w:val="16"/>
        <w:szCs w:val="16"/>
      </w:rPr>
    </w:sdtEndPr>
    <w:sdtContent>
      <w:p w14:paraId="532CBC29" w14:textId="77777777" w:rsidR="00E52602" w:rsidRPr="00E52602" w:rsidRDefault="00E52602" w:rsidP="00E52602">
        <w:pPr>
          <w:pStyle w:val="Capalera"/>
          <w:rPr>
            <w:i/>
            <w:sz w:val="16"/>
            <w:szCs w:val="16"/>
            <w:u w:val="single"/>
          </w:rPr>
        </w:pPr>
        <w:r w:rsidRPr="00E52602">
          <w:rPr>
            <w:i/>
            <w:sz w:val="20"/>
            <w:szCs w:val="18"/>
            <w:u w:val="single"/>
          </w:rPr>
          <w:fldChar w:fldCharType="begin"/>
        </w:r>
        <w:r w:rsidRPr="00E52602">
          <w:rPr>
            <w:i/>
            <w:sz w:val="20"/>
            <w:szCs w:val="18"/>
            <w:u w:val="single"/>
          </w:rPr>
          <w:instrText xml:space="preserve"> PAGE   \* MERGEFORMAT </w:instrText>
        </w:r>
        <w:r w:rsidRPr="00E52602">
          <w:rPr>
            <w:i/>
            <w:sz w:val="20"/>
            <w:szCs w:val="18"/>
            <w:u w:val="single"/>
          </w:rPr>
          <w:fldChar w:fldCharType="separate"/>
        </w:r>
        <w:r w:rsidRPr="00E52602">
          <w:rPr>
            <w:i/>
            <w:noProof/>
            <w:sz w:val="20"/>
            <w:szCs w:val="18"/>
            <w:u w:val="single"/>
          </w:rPr>
          <w:t>6</w:t>
        </w:r>
        <w:r w:rsidRPr="00E52602">
          <w:rPr>
            <w:i/>
            <w:sz w:val="20"/>
            <w:szCs w:val="18"/>
            <w:u w:val="single"/>
          </w:rPr>
          <w:fldChar w:fldCharType="end"/>
        </w:r>
        <w:r w:rsidRPr="00E52602">
          <w:rPr>
            <w:i/>
            <w:sz w:val="20"/>
            <w:szCs w:val="18"/>
            <w:u w:val="single"/>
          </w:rPr>
          <w:t xml:space="preserve"> </w:t>
        </w:r>
        <w:sdt>
          <w:sdtPr>
            <w:rPr>
              <w:i/>
              <w:sz w:val="20"/>
              <w:szCs w:val="18"/>
              <w:u w:val="single"/>
            </w:rPr>
            <w:id w:val="1482430862"/>
            <w:docPartObj>
              <w:docPartGallery w:val="Page Numbers (Top of Page)"/>
              <w:docPartUnique/>
            </w:docPartObj>
          </w:sdtPr>
          <w:sdtContent>
            <w:r w:rsidRPr="00E52602">
              <w:rPr>
                <w:i/>
                <w:sz w:val="20"/>
                <w:szCs w:val="18"/>
                <w:u w:val="single"/>
              </w:rPr>
              <w:ptab w:relativeTo="margin" w:alignment="right" w:leader="none"/>
            </w:r>
            <w:r w:rsidRPr="00E52602">
              <w:rPr>
                <w:i/>
                <w:u w:val="single"/>
              </w:rPr>
              <w:t xml:space="preserve"> </w:t>
            </w:r>
            <w:r w:rsidRPr="00E52602">
              <w:rPr>
                <w:i/>
                <w:sz w:val="20"/>
                <w:szCs w:val="18"/>
                <w:u w:val="single"/>
              </w:rPr>
              <w:t xml:space="preserve">PLATAFORMA DE VISUALITZACIÓ D’ALERTES SANITÀRIES </w:t>
            </w:r>
            <w:r>
              <w:rPr>
                <w:i/>
                <w:sz w:val="20"/>
                <w:szCs w:val="18"/>
                <w:u w:val="single"/>
              </w:rPr>
              <w:t xml:space="preserve">- </w:t>
            </w:r>
            <w:r w:rsidRPr="00E52602">
              <w:rPr>
                <w:i/>
                <w:sz w:val="20"/>
                <w:szCs w:val="18"/>
                <w:u w:val="single"/>
              </w:rPr>
              <w:t>ESTUDI DE LA VIABILITAT</w:t>
            </w:r>
          </w:sdtContent>
        </w:sdt>
      </w:p>
    </w:sdtContent>
  </w:sdt>
  <w:p w14:paraId="763B5D76" w14:textId="77777777" w:rsidR="00E52602" w:rsidRDefault="00E52602" w:rsidP="00A60F2C">
    <w:pPr>
      <w:pStyle w:val="Capaler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2DA4ED0D" w:rsidR="00CF2C70" w:rsidRPr="00E52602" w:rsidRDefault="00E52602" w:rsidP="00A60F2C">
    <w:pPr>
      <w:pStyle w:val="Capalera"/>
      <w:rPr>
        <w:i/>
        <w:iCs/>
        <w:sz w:val="20"/>
        <w:szCs w:val="20"/>
        <w:u w:val="single"/>
      </w:rPr>
    </w:pPr>
    <w:r w:rsidRPr="00E52602">
      <w:rPr>
        <w:i/>
        <w:iCs/>
        <w:sz w:val="20"/>
        <w:szCs w:val="20"/>
        <w:u w:val="single"/>
      </w:rPr>
      <w:t>CAPÍTOL 1. PLANIFICACIÓ</w:t>
    </w:r>
    <w:sdt>
      <w:sdtPr>
        <w:rPr>
          <w:i/>
          <w:iCs/>
          <w:sz w:val="20"/>
          <w:szCs w:val="20"/>
          <w:u w:val="single"/>
        </w:rPr>
        <w:id w:val="-1197305180"/>
        <w:docPartObj>
          <w:docPartGallery w:val="Page Numbers (Top of Page)"/>
          <w:docPartUnique/>
        </w:docPartObj>
      </w:sdtPr>
      <w:sdtEndPr/>
      <w:sdtContent>
        <w:r w:rsidR="00CF2C70" w:rsidRPr="00E52602">
          <w:rPr>
            <w:i/>
            <w:iCs/>
            <w:sz w:val="20"/>
            <w:szCs w:val="20"/>
            <w:u w:val="single"/>
          </w:rPr>
          <w:ptab w:relativeTo="margin" w:alignment="right" w:leader="none"/>
        </w:r>
        <w:r w:rsidR="00CF2C70" w:rsidRPr="00E52602">
          <w:rPr>
            <w:i/>
            <w:iCs/>
            <w:sz w:val="20"/>
            <w:szCs w:val="20"/>
            <w:u w:val="single"/>
          </w:rPr>
          <w:fldChar w:fldCharType="begin"/>
        </w:r>
        <w:r w:rsidR="00CF2C70" w:rsidRPr="00E52602">
          <w:rPr>
            <w:i/>
            <w:iCs/>
            <w:sz w:val="20"/>
            <w:szCs w:val="20"/>
            <w:u w:val="single"/>
          </w:rPr>
          <w:instrText xml:space="preserve"> PAGE   \* MERGEFORMAT </w:instrText>
        </w:r>
        <w:r w:rsidR="00CF2C70" w:rsidRPr="00E52602">
          <w:rPr>
            <w:i/>
            <w:iCs/>
            <w:sz w:val="20"/>
            <w:szCs w:val="20"/>
            <w:u w:val="single"/>
          </w:rPr>
          <w:fldChar w:fldCharType="separate"/>
        </w:r>
        <w:r w:rsidR="00CF2C70" w:rsidRPr="00E52602">
          <w:rPr>
            <w:i/>
            <w:iCs/>
            <w:sz w:val="20"/>
            <w:szCs w:val="20"/>
            <w:u w:val="single"/>
          </w:rPr>
          <w:t>17</w:t>
        </w:r>
        <w:r w:rsidR="00CF2C70" w:rsidRPr="00E52602">
          <w:rPr>
            <w:i/>
            <w:iCs/>
            <w:sz w:val="20"/>
            <w:szCs w:val="20"/>
            <w:u w:val="single"/>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ABA2A" w14:textId="02578262" w:rsidR="00E52602" w:rsidRPr="00E52602" w:rsidRDefault="00E52602" w:rsidP="00A60F2C">
    <w:pPr>
      <w:pStyle w:val="Capalera"/>
      <w:rPr>
        <w:i/>
        <w:iCs/>
        <w:sz w:val="20"/>
        <w:szCs w:val="20"/>
        <w:u w:val="single"/>
      </w:rPr>
    </w:pPr>
    <w:r w:rsidRPr="00E52602">
      <w:rPr>
        <w:i/>
        <w:iCs/>
        <w:sz w:val="20"/>
        <w:szCs w:val="20"/>
        <w:u w:val="single"/>
      </w:rPr>
      <w:t>CAPÍTOL 2. ANÀLISI DE LA VIABILITAT TÈCNICA</w:t>
    </w:r>
    <w:sdt>
      <w:sdtPr>
        <w:rPr>
          <w:i/>
          <w:iCs/>
          <w:sz w:val="20"/>
          <w:szCs w:val="20"/>
          <w:u w:val="single"/>
        </w:rPr>
        <w:id w:val="1853525411"/>
        <w:docPartObj>
          <w:docPartGallery w:val="Page Numbers (Top of Page)"/>
          <w:docPartUnique/>
        </w:docPartObj>
      </w:sdt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404DA" w14:textId="63759DAB" w:rsidR="00E52602" w:rsidRPr="00E52602" w:rsidRDefault="00E52602" w:rsidP="00A60F2C">
    <w:pPr>
      <w:pStyle w:val="Capalera"/>
      <w:rPr>
        <w:i/>
        <w:iCs/>
        <w:sz w:val="20"/>
        <w:szCs w:val="20"/>
        <w:u w:val="single"/>
      </w:rPr>
    </w:pPr>
    <w:r w:rsidRPr="00E52602">
      <w:rPr>
        <w:i/>
        <w:iCs/>
        <w:sz w:val="20"/>
        <w:szCs w:val="20"/>
        <w:u w:val="single"/>
      </w:rPr>
      <w:t>CAPÍTOL 3. ANÀLISI DE LA VIABILITAT ECONÒMICA</w:t>
    </w:r>
    <w:sdt>
      <w:sdtPr>
        <w:rPr>
          <w:i/>
          <w:iCs/>
          <w:sz w:val="20"/>
          <w:szCs w:val="20"/>
          <w:u w:val="single"/>
        </w:rPr>
        <w:id w:val="1373803050"/>
        <w:docPartObj>
          <w:docPartGallery w:val="Page Numbers (Top of Page)"/>
          <w:docPartUnique/>
        </w:docPartObj>
      </w:sdt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0F536" w14:textId="6DD44238" w:rsidR="00E52602" w:rsidRPr="00E52602" w:rsidRDefault="00E52602" w:rsidP="00A60F2C">
    <w:pPr>
      <w:pStyle w:val="Capalera"/>
      <w:rPr>
        <w:i/>
        <w:iCs/>
        <w:sz w:val="20"/>
        <w:szCs w:val="20"/>
        <w:u w:val="single"/>
      </w:rPr>
    </w:pPr>
    <w:r w:rsidRPr="00E52602">
      <w:rPr>
        <w:i/>
        <w:iCs/>
        <w:sz w:val="20"/>
        <w:szCs w:val="20"/>
        <w:u w:val="single"/>
      </w:rPr>
      <w:t>CAPÍTOL 4. ANÀLISI DE VIABILITAT MEDIAMBIENTAL</w:t>
    </w:r>
    <w:sdt>
      <w:sdtPr>
        <w:rPr>
          <w:i/>
          <w:iCs/>
          <w:sz w:val="20"/>
          <w:szCs w:val="20"/>
          <w:u w:val="single"/>
        </w:rPr>
        <w:id w:val="721640452"/>
        <w:docPartObj>
          <w:docPartGallery w:val="Page Numbers (Top of Page)"/>
          <w:docPartUnique/>
        </w:docPartObj>
      </w:sdt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28714" w14:textId="7B833CEC" w:rsidR="00E52602" w:rsidRPr="00E52602" w:rsidRDefault="00E52602" w:rsidP="00A60F2C">
    <w:pPr>
      <w:pStyle w:val="Capalera"/>
      <w:rPr>
        <w:i/>
        <w:iCs/>
        <w:sz w:val="20"/>
        <w:szCs w:val="20"/>
        <w:u w:val="single"/>
      </w:rPr>
    </w:pPr>
    <w:r w:rsidRPr="00E52602">
      <w:rPr>
        <w:i/>
        <w:iCs/>
        <w:sz w:val="20"/>
        <w:szCs w:val="20"/>
        <w:u w:val="single"/>
      </w:rPr>
      <w:t>CAPÍTOL 5. ASPECTES LEGALS</w:t>
    </w:r>
    <w:sdt>
      <w:sdtPr>
        <w:rPr>
          <w:i/>
          <w:iCs/>
          <w:sz w:val="20"/>
          <w:szCs w:val="20"/>
          <w:u w:val="single"/>
        </w:rPr>
        <w:id w:val="912428419"/>
        <w:docPartObj>
          <w:docPartGallery w:val="Page Numbers (Top of Page)"/>
          <w:docPartUnique/>
        </w:docPartObj>
      </w:sdt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EndPr/>
    <w:sdtContent>
      <w:p w14:paraId="5F12A924" w14:textId="0A9A3392" w:rsidR="00CF2C70" w:rsidRPr="002879D5" w:rsidRDefault="00E52602" w:rsidP="00A60F2C">
        <w:pPr>
          <w:pStyle w:val="Capalera"/>
          <w:rPr>
            <w:i/>
            <w:iCs/>
            <w:sz w:val="20"/>
            <w:szCs w:val="18"/>
            <w:u w:val="single"/>
          </w:rPr>
        </w:pPr>
        <w:r w:rsidRPr="00E52602">
          <w:rPr>
            <w:i/>
            <w:iCs/>
            <w:sz w:val="20"/>
            <w:szCs w:val="18"/>
            <w:u w:val="single"/>
          </w:rPr>
          <w:t>CAPÍTOL 6. BIBLIOGRAFIA</w:t>
        </w:r>
        <w:r w:rsidR="00215814" w:rsidRPr="002879D5">
          <w:rPr>
            <w:i/>
            <w:iCs/>
            <w:sz w:val="20"/>
            <w:szCs w:val="18"/>
            <w:u w:val="single"/>
          </w:rPr>
          <w:ptab w:relativeTo="margin" w:alignment="right" w:leader="none"/>
        </w:r>
        <w:r w:rsidR="00CF2C70" w:rsidRPr="002879D5">
          <w:rPr>
            <w:i/>
            <w:iCs/>
            <w:sz w:val="20"/>
            <w:szCs w:val="18"/>
            <w:u w:val="single"/>
          </w:rPr>
          <w:fldChar w:fldCharType="begin"/>
        </w:r>
        <w:r w:rsidR="00CF2C70" w:rsidRPr="002879D5">
          <w:rPr>
            <w:i/>
            <w:iCs/>
            <w:sz w:val="20"/>
            <w:szCs w:val="18"/>
            <w:u w:val="single"/>
          </w:rPr>
          <w:instrText xml:space="preserve"> PAGE   \* MERGEFORMAT </w:instrText>
        </w:r>
        <w:r w:rsidR="00CF2C70" w:rsidRPr="002879D5">
          <w:rPr>
            <w:i/>
            <w:iCs/>
            <w:sz w:val="20"/>
            <w:szCs w:val="18"/>
            <w:u w:val="single"/>
          </w:rPr>
          <w:fldChar w:fldCharType="separate"/>
        </w:r>
        <w:r w:rsidR="00CF2C70" w:rsidRPr="002879D5">
          <w:rPr>
            <w:i/>
            <w:iCs/>
            <w:noProof/>
            <w:sz w:val="20"/>
            <w:szCs w:val="18"/>
            <w:u w:val="single"/>
          </w:rPr>
          <w:t>1</w:t>
        </w:r>
        <w:r w:rsidR="00CF2C70" w:rsidRPr="002879D5">
          <w:rPr>
            <w:i/>
            <w:iCs/>
            <w:sz w:val="20"/>
            <w:szCs w:val="18"/>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wFAJ5NUBs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C1371"/>
    <w:rsid w:val="002C35FB"/>
    <w:rsid w:val="002C549C"/>
    <w:rsid w:val="002D7A48"/>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21B8A"/>
    <w:rsid w:val="00424211"/>
    <w:rsid w:val="00426BE8"/>
    <w:rsid w:val="00430EBE"/>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73B7"/>
    <w:rsid w:val="00580DA5"/>
    <w:rsid w:val="005828DB"/>
    <w:rsid w:val="00582F8F"/>
    <w:rsid w:val="00595E8B"/>
    <w:rsid w:val="00596CFA"/>
    <w:rsid w:val="005A4BB8"/>
    <w:rsid w:val="005A577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253"/>
    <w:rsid w:val="00865A31"/>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8F5A02"/>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C70"/>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E50"/>
    <w:rsid w:val="00E25326"/>
    <w:rsid w:val="00E2580C"/>
    <w:rsid w:val="00E33A46"/>
    <w:rsid w:val="00E33D55"/>
    <w:rsid w:val="00E46623"/>
    <w:rsid w:val="00E52602"/>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839</Words>
  <Characters>21883</Characters>
  <Application>Microsoft Office Word</Application>
  <DocSecurity>0</DocSecurity>
  <Lines>182</Lines>
  <Paragraphs>51</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2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2</cp:revision>
  <cp:lastPrinted>2021-02-12T08:38:00Z</cp:lastPrinted>
  <dcterms:created xsi:type="dcterms:W3CDTF">2021-02-16T12:36:00Z</dcterms:created>
  <dcterms:modified xsi:type="dcterms:W3CDTF">2021-02-1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